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35" w:type="dxa"/>
        <w:tblInd w:w="-28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928"/>
        <w:gridCol w:w="2336"/>
        <w:gridCol w:w="881"/>
        <w:gridCol w:w="486"/>
        <w:gridCol w:w="966"/>
        <w:gridCol w:w="643"/>
        <w:gridCol w:w="1595"/>
      </w:tblGrid>
      <w:tr w:rsidR="00C70EE9" w:rsidRPr="00EE1E1B" w14:paraId="7003FDA0" w14:textId="77777777" w:rsidTr="00B4581D">
        <w:trPr>
          <w:trHeight w:val="845"/>
        </w:trPr>
        <w:tc>
          <w:tcPr>
            <w:tcW w:w="7597" w:type="dxa"/>
            <w:gridSpan w:val="5"/>
            <w:tcBorders>
              <w:top w:val="thinThickSmallGap" w:sz="2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3EAF4A" w14:textId="77777777" w:rsidR="00F04F34" w:rsidRPr="00C72401" w:rsidRDefault="00F04F34" w:rsidP="00F04F34">
            <w:pPr>
              <w:spacing w:after="0"/>
              <w:rPr>
                <w:rFonts w:cs="Times New Roman"/>
                <w:b/>
                <w:smallCaps/>
                <w:color w:val="404040" w:themeColor="text1" w:themeTint="BF"/>
                <w:szCs w:val="24"/>
                <w:lang w:val="pt-BR"/>
              </w:rPr>
            </w:pPr>
            <w:r w:rsidRPr="00C72401">
              <w:rPr>
                <w:rFonts w:cs="Times New Roman"/>
                <w:b/>
                <w:smallCaps/>
                <w:color w:val="404040" w:themeColor="text1" w:themeTint="BF"/>
                <w:szCs w:val="24"/>
                <w:lang w:val="pt-BR"/>
              </w:rPr>
              <w:t>Universidade Rainha Njinga a Mbande</w:t>
            </w:r>
          </w:p>
          <w:sdt>
            <w:sdtPr>
              <w:rPr>
                <w:rFonts w:cs="Times New Roman"/>
                <w:b/>
                <w:smallCaps/>
                <w:color w:val="404040" w:themeColor="text1" w:themeTint="BF"/>
                <w:szCs w:val="24"/>
                <w:lang w:val="pt-BR"/>
              </w:rPr>
              <w:alias w:val="UO"/>
              <w:tag w:val="UO"/>
              <w:id w:val="2066370700"/>
              <w:placeholder>
                <w:docPart w:val="5779C9D2D928488A9D9171CAB1A30DCE"/>
              </w:placeholder>
              <w:showingPlcHdr/>
              <w15:color w:val="FFCC00"/>
              <w:dropDownList>
                <w:listItem w:value="Escolha um item."/>
                <w:listItem w:displayText="Faculdade de Medicina" w:value="Faculdade de Medicina"/>
                <w:listItem w:displayText="Instituto Politécnico" w:value="Instituto Politécnico"/>
                <w:listItem w:displayText="Instituto de Tecnologia Agro-Alimentar" w:value="Instituto de Tecnologia Agro-Alimentar"/>
              </w:dropDownList>
            </w:sdtPr>
            <w:sdtEndPr/>
            <w:sdtContent>
              <w:p w14:paraId="15D7732A" w14:textId="77777777" w:rsidR="00F04F34" w:rsidRPr="00C72401" w:rsidRDefault="00F04F34" w:rsidP="00F04F34">
                <w:pPr>
                  <w:spacing w:after="0"/>
                  <w:rPr>
                    <w:rFonts w:cs="Times New Roman"/>
                    <w:b/>
                    <w:smallCaps/>
                    <w:color w:val="404040" w:themeColor="text1" w:themeTint="BF"/>
                    <w:szCs w:val="24"/>
                    <w:lang w:val="pt-BR"/>
                  </w:rPr>
                </w:pPr>
                <w:r w:rsidRPr="000F2ED3">
                  <w:rPr>
                    <w:rStyle w:val="TextodoMarcadordePosio"/>
                  </w:rPr>
                  <w:t>Escolha um item.</w:t>
                </w:r>
              </w:p>
            </w:sdtContent>
          </w:sdt>
          <w:p w14:paraId="09F76B20" w14:textId="23DC872F" w:rsidR="00C70EE9" w:rsidRPr="002310C4" w:rsidRDefault="00DC1AAE" w:rsidP="00F04F34">
            <w:pPr>
              <w:spacing w:before="60" w:after="60"/>
              <w:rPr>
                <w:rFonts w:cs="Times New Roman"/>
                <w:b/>
                <w:bCs/>
                <w:smallCaps/>
                <w:color w:val="002060"/>
                <w:sz w:val="28"/>
                <w:szCs w:val="28"/>
                <w:lang w:val="pt-BR"/>
              </w:rPr>
            </w:pPr>
            <w:r>
              <w:rPr>
                <w:rFonts w:cs="Times New Roman"/>
                <w:b/>
                <w:bCs/>
                <w:smallCaps/>
                <w:color w:val="002060"/>
                <w:sz w:val="28"/>
                <w:szCs w:val="28"/>
                <w:lang w:val="pt-BR"/>
              </w:rPr>
              <w:t>Termos de referências do “</w:t>
            </w:r>
            <w:r w:rsidR="00F04F34" w:rsidRPr="002310C4">
              <w:rPr>
                <w:rFonts w:cs="Times New Roman"/>
                <w:b/>
                <w:bCs/>
                <w:smallCaps/>
                <w:color w:val="002060"/>
                <w:sz w:val="28"/>
                <w:szCs w:val="28"/>
                <w:lang w:val="pt-BR"/>
              </w:rPr>
              <w:t>designação do curso</w:t>
            </w:r>
            <w:r>
              <w:rPr>
                <w:rFonts w:cs="Times New Roman"/>
                <w:b/>
                <w:bCs/>
                <w:smallCaps/>
                <w:color w:val="002060"/>
                <w:sz w:val="28"/>
                <w:szCs w:val="28"/>
                <w:lang w:val="pt-BR"/>
              </w:rPr>
              <w:t>”</w:t>
            </w:r>
          </w:p>
          <w:p w14:paraId="5F6608B4" w14:textId="0D39E1AF" w:rsidR="002310C4" w:rsidRPr="002310C4" w:rsidRDefault="002310C4" w:rsidP="003B50D7">
            <w:pPr>
              <w:spacing w:before="60" w:after="60"/>
              <w:ind w:right="177"/>
              <w:rPr>
                <w:rFonts w:cs="Times New Roman"/>
                <w:i/>
                <w:iCs/>
                <w:szCs w:val="24"/>
                <w:lang w:val="pt-BR"/>
              </w:rPr>
            </w:pPr>
            <w:r w:rsidRPr="002310C4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(Criado pela </w:t>
            </w:r>
            <w:r w:rsidR="00447356" w:rsidRPr="002310C4">
              <w:rPr>
                <w:rFonts w:cs="Times New Roman"/>
                <w:i/>
                <w:iCs/>
                <w:sz w:val="20"/>
                <w:szCs w:val="20"/>
                <w:lang w:val="pt-BR"/>
              </w:rPr>
              <w:t>Deliberação</w:t>
            </w:r>
            <w:r w:rsidRPr="002310C4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n.º__/Senado-URMM/20__</w:t>
            </w:r>
            <w:r>
              <w:rPr>
                <w:rFonts w:cs="Times New Roman"/>
                <w:i/>
                <w:iCs/>
                <w:sz w:val="20"/>
                <w:szCs w:val="20"/>
                <w:lang w:val="pt-BR"/>
              </w:rPr>
              <w:t>, sob proposta aprovada em CC</w:t>
            </w:r>
            <w:r w:rsidR="004B4EF3">
              <w:rPr>
                <w:rFonts w:cs="Times New Roman"/>
                <w:i/>
                <w:iCs/>
                <w:sz w:val="20"/>
                <w:szCs w:val="20"/>
                <w:lang w:val="pt-BR"/>
              </w:rPr>
              <w:t>, nos termos da alínea b) do artigo</w:t>
            </w:r>
            <w:r w:rsidR="003B50D7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56.º do Estatuto Orgânico da URNM,</w:t>
            </w:r>
            <w:r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</w:t>
            </w:r>
            <w:r w:rsidR="009D1F8C" w:rsidRPr="002310C4">
              <w:rPr>
                <w:rFonts w:cs="Times New Roman"/>
                <w:i/>
                <w:iCs/>
                <w:sz w:val="20"/>
                <w:szCs w:val="20"/>
                <w:lang w:val="pt-BR"/>
              </w:rPr>
              <w:t>pela Deliberação n.º__/</w:t>
            </w:r>
            <w:r w:rsidR="009D1F8C">
              <w:rPr>
                <w:rFonts w:cs="Times New Roman"/>
                <w:i/>
                <w:iCs/>
                <w:sz w:val="20"/>
                <w:szCs w:val="20"/>
                <w:lang w:val="pt-BR"/>
              </w:rPr>
              <w:t>____</w:t>
            </w:r>
            <w:r w:rsidR="009D1F8C" w:rsidRPr="002310C4">
              <w:rPr>
                <w:rFonts w:cs="Times New Roman"/>
                <w:i/>
                <w:iCs/>
                <w:sz w:val="20"/>
                <w:szCs w:val="20"/>
                <w:lang w:val="pt-BR"/>
              </w:rPr>
              <w:t>/</w:t>
            </w:r>
            <w:r>
              <w:rPr>
                <w:rFonts w:cs="Times New Roman"/>
                <w:i/>
                <w:iCs/>
                <w:sz w:val="20"/>
                <w:szCs w:val="20"/>
                <w:lang w:val="pt-BR"/>
              </w:rPr>
              <w:t>20</w:t>
            </w:r>
            <w:r w:rsidR="009D1F8C">
              <w:rPr>
                <w:rFonts w:cs="Times New Roman"/>
                <w:i/>
                <w:iCs/>
                <w:sz w:val="20"/>
                <w:szCs w:val="20"/>
                <w:lang w:val="pt-BR"/>
              </w:rPr>
              <w:t>__</w:t>
            </w:r>
          </w:p>
        </w:tc>
        <w:tc>
          <w:tcPr>
            <w:tcW w:w="2238" w:type="dxa"/>
            <w:gridSpan w:val="2"/>
            <w:tcBorders>
              <w:top w:val="thinThickSmallGap" w:sz="2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6BC225" w14:textId="217C284C" w:rsidR="00C70EE9" w:rsidRPr="004A7319" w:rsidRDefault="00924E5F" w:rsidP="00561D87">
            <w:pPr>
              <w:spacing w:after="0"/>
              <w:jc w:val="center"/>
              <w:rPr>
                <w:rFonts w:cs="Times New Roman"/>
                <w:bCs/>
                <w:i/>
                <w:iCs/>
                <w:smallCaps/>
                <w:szCs w:val="24"/>
                <w:lang w:val="pt-PT"/>
              </w:rPr>
            </w:pPr>
            <w:r>
              <w:rPr>
                <w:rFonts w:cs="Times New Roman"/>
                <w:b/>
                <w:smallCaps/>
                <w:color w:val="000000" w:themeColor="text1"/>
                <w:szCs w:val="24"/>
                <w:lang w:val="pt-PT"/>
              </w:rPr>
              <w:t>Termos d</w:t>
            </w:r>
            <w:r w:rsidR="00F04F34" w:rsidRPr="00F04F34">
              <w:rPr>
                <w:rFonts w:cs="Times New Roman"/>
                <w:b/>
                <w:smallCaps/>
                <w:color w:val="000000" w:themeColor="text1"/>
                <w:szCs w:val="24"/>
                <w:lang w:val="pt-PT"/>
              </w:rPr>
              <w:t xml:space="preserve">e </w:t>
            </w:r>
            <w:r>
              <w:rPr>
                <w:rFonts w:cs="Times New Roman"/>
                <w:b/>
                <w:smallCaps/>
                <w:color w:val="000000" w:themeColor="text1"/>
                <w:szCs w:val="24"/>
                <w:lang w:val="pt-PT"/>
              </w:rPr>
              <w:t>Referência de Cu</w:t>
            </w:r>
            <w:r w:rsidR="00F04F34" w:rsidRPr="00F04F34">
              <w:rPr>
                <w:rFonts w:cs="Times New Roman"/>
                <w:b/>
                <w:smallCaps/>
                <w:color w:val="000000" w:themeColor="text1"/>
                <w:szCs w:val="24"/>
                <w:lang w:val="pt-PT"/>
              </w:rPr>
              <w:t>rso de Curta Duração</w:t>
            </w:r>
            <w:r w:rsidR="00AB7DA9">
              <w:rPr>
                <w:rStyle w:val="Refdenotaderodap"/>
                <w:rFonts w:cs="Times New Roman"/>
                <w:b/>
                <w:smallCaps/>
                <w:color w:val="000000" w:themeColor="text1"/>
                <w:szCs w:val="24"/>
                <w:lang w:val="pt-PT"/>
              </w:rPr>
              <w:footnoteReference w:id="2"/>
            </w:r>
          </w:p>
        </w:tc>
      </w:tr>
      <w:tr w:rsidR="00EE1E1B" w:rsidRPr="00EE1E1B" w14:paraId="212B60E2" w14:textId="77777777" w:rsidTr="00B4581D">
        <w:trPr>
          <w:trHeight w:val="304"/>
        </w:trPr>
        <w:tc>
          <w:tcPr>
            <w:tcW w:w="9835" w:type="dxa"/>
            <w:gridSpan w:val="7"/>
            <w:tcBorders>
              <w:top w:val="single" w:sz="4" w:space="0" w:color="auto"/>
              <w:left w:val="double" w:sz="4" w:space="0" w:color="auto"/>
              <w:right w:val="nil"/>
            </w:tcBorders>
            <w:vAlign w:val="center"/>
          </w:tcPr>
          <w:p w14:paraId="0E3EFAE2" w14:textId="77777777" w:rsidR="00925200" w:rsidRPr="00EE1E1B" w:rsidRDefault="00925200" w:rsidP="002914DF">
            <w:pPr>
              <w:spacing w:before="60" w:after="60" w:line="240" w:lineRule="auto"/>
              <w:ind w:left="170"/>
              <w:jc w:val="left"/>
              <w:rPr>
                <w:rFonts w:cs="Times New Roman"/>
                <w:b/>
                <w:bCs/>
                <w:smallCaps/>
                <w:szCs w:val="24"/>
                <w:lang w:val="pt-BR"/>
              </w:rPr>
            </w:pPr>
          </w:p>
        </w:tc>
      </w:tr>
      <w:tr w:rsidR="00D04511" w:rsidRPr="00EE1E1B" w14:paraId="3B6AF4F0" w14:textId="77777777" w:rsidTr="00B4581D">
        <w:trPr>
          <w:trHeight w:val="304"/>
        </w:trPr>
        <w:tc>
          <w:tcPr>
            <w:tcW w:w="9835" w:type="dxa"/>
            <w:gridSpan w:val="7"/>
            <w:tcBorders>
              <w:top w:val="single" w:sz="4" w:space="0" w:color="auto"/>
              <w:left w:val="double" w:sz="4" w:space="0" w:color="auto"/>
              <w:right w:val="nil"/>
            </w:tcBorders>
            <w:vAlign w:val="center"/>
          </w:tcPr>
          <w:p w14:paraId="112B0BA8" w14:textId="3CB749F5" w:rsidR="00D04511" w:rsidRPr="006D5C4A" w:rsidRDefault="00DD66A7" w:rsidP="00FF0620">
            <w:pPr>
              <w:spacing w:before="60" w:after="60" w:line="240" w:lineRule="auto"/>
              <w:ind w:left="170"/>
              <w:rPr>
                <w:rFonts w:cs="Times New Roman"/>
                <w:i/>
                <w:iCs/>
                <w:szCs w:val="24"/>
                <w:lang w:val="pt-BR"/>
              </w:rPr>
            </w:pPr>
            <w:r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Nota</w:t>
            </w:r>
            <w:r w:rsidR="00F07BB6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: </w:t>
            </w:r>
            <w:r w:rsidR="006D5C4A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Para além de carecer da observação d</w:t>
            </w:r>
            <w:r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e outros normativos do ordenamento jurídico nacional, </w:t>
            </w:r>
            <w:r w:rsidR="00FF0620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o presente normativo</w:t>
            </w:r>
            <w:r w:rsidR="00F07BB6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</w:t>
            </w:r>
            <w:r w:rsidR="007B28CD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não se aplica nem se sobrepõe </w:t>
            </w:r>
            <w:r w:rsidR="00E419E1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aos normativos</w:t>
            </w:r>
            <w:r w:rsidR="005D21D2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</w:t>
            </w:r>
            <w:r w:rsidR="00424354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de orientaç</w:t>
            </w:r>
            <w:r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ã</w:t>
            </w:r>
            <w:r w:rsidR="00424354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o superior, </w:t>
            </w:r>
            <w:r w:rsidR="00E419E1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específicos sobre a matéria. Por exemplo:</w:t>
            </w:r>
            <w:r w:rsidR="005D21D2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</w:t>
            </w:r>
            <w:r w:rsidR="00397064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os de</w:t>
            </w:r>
            <w:r w:rsidR="00E419E1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cursos</w:t>
            </w:r>
            <w:r w:rsidR="00F07BB6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</w:t>
            </w:r>
            <w:r w:rsidR="00BB6679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de </w:t>
            </w:r>
            <w:r w:rsidR="00F07BB6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pós-graduação profissiona</w:t>
            </w:r>
            <w:r w:rsidR="009C46E6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l, previsto no Decreto Executivo n.º 450/22, de 30 de Setembro</w:t>
            </w:r>
            <w:r w:rsidR="00397064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, bem como os de </w:t>
            </w:r>
            <w:r w:rsidR="00627C42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Agregação</w:t>
            </w:r>
            <w:r w:rsidR="00424354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</w:t>
            </w:r>
            <w:r w:rsidR="00627C42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Pedagógica</w:t>
            </w:r>
            <w:r w:rsidR="00397064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previstos no Decreto Executivo Conjunt</w:t>
            </w:r>
            <w:r w:rsidR="00424354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o</w:t>
            </w:r>
            <w:r w:rsidR="00397064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 xml:space="preserve"> n.º 59/21, de 10 de Março</w:t>
            </w:r>
            <w:r w:rsidR="00E419E1" w:rsidRPr="00211A7D">
              <w:rPr>
                <w:rFonts w:cs="Times New Roman"/>
                <w:i/>
                <w:iCs/>
                <w:sz w:val="20"/>
                <w:szCs w:val="20"/>
                <w:lang w:val="pt-BR"/>
              </w:rPr>
              <w:t>.</w:t>
            </w:r>
          </w:p>
        </w:tc>
      </w:tr>
      <w:tr w:rsidR="00F07BB6" w:rsidRPr="00EE1E1B" w14:paraId="419D4BD5" w14:textId="77777777" w:rsidTr="00B4581D">
        <w:trPr>
          <w:trHeight w:val="304"/>
        </w:trPr>
        <w:tc>
          <w:tcPr>
            <w:tcW w:w="9835" w:type="dxa"/>
            <w:gridSpan w:val="7"/>
            <w:tcBorders>
              <w:top w:val="single" w:sz="4" w:space="0" w:color="auto"/>
              <w:left w:val="double" w:sz="4" w:space="0" w:color="auto"/>
              <w:right w:val="nil"/>
            </w:tcBorders>
            <w:vAlign w:val="center"/>
          </w:tcPr>
          <w:p w14:paraId="6412D5B4" w14:textId="77777777" w:rsidR="00F07BB6" w:rsidRPr="00EE1E1B" w:rsidRDefault="00F07BB6" w:rsidP="002914DF">
            <w:pPr>
              <w:spacing w:before="60" w:after="60" w:line="240" w:lineRule="auto"/>
              <w:ind w:left="170"/>
              <w:jc w:val="left"/>
              <w:rPr>
                <w:rFonts w:cs="Times New Roman"/>
                <w:b/>
                <w:bCs/>
                <w:smallCaps/>
                <w:szCs w:val="24"/>
                <w:lang w:val="pt-BR"/>
              </w:rPr>
            </w:pPr>
          </w:p>
        </w:tc>
      </w:tr>
      <w:tr w:rsidR="00BD7472" w:rsidRPr="00EE1E1B" w14:paraId="739A26E3" w14:textId="77777777" w:rsidTr="00B4581D">
        <w:trPr>
          <w:trHeight w:val="671"/>
        </w:trPr>
        <w:tc>
          <w:tcPr>
            <w:tcW w:w="29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E28A" w14:textId="4FE2EF8C" w:rsidR="00BD7472" w:rsidRPr="00EE1E1B" w:rsidRDefault="00BD7472" w:rsidP="00BD7472">
            <w:pPr>
              <w:spacing w:after="0" w:line="240" w:lineRule="auto"/>
              <w:ind w:left="70"/>
              <w:jc w:val="left"/>
              <w:rPr>
                <w:rFonts w:cs="Times New Roman"/>
                <w:b/>
                <w:bCs/>
                <w:szCs w:val="24"/>
                <w:lang w:val="pt-BR"/>
              </w:rPr>
            </w:pPr>
            <w:r>
              <w:rPr>
                <w:rFonts w:cs="Times New Roman"/>
                <w:b/>
                <w:szCs w:val="24"/>
                <w:lang w:val="pt-BR"/>
              </w:rPr>
              <w:t>DEI/CICD</w:t>
            </w:r>
          </w:p>
        </w:tc>
        <w:tc>
          <w:tcPr>
            <w:tcW w:w="233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9E82BC" w14:textId="24FE8B4C" w:rsidR="00BD7472" w:rsidRPr="00EE1E1B" w:rsidRDefault="00BD7472" w:rsidP="00BD7472">
            <w:pPr>
              <w:spacing w:before="60" w:after="60" w:line="240" w:lineRule="auto"/>
              <w:ind w:left="70"/>
              <w:jc w:val="center"/>
              <w:rPr>
                <w:rFonts w:cs="Times New Roman"/>
                <w:b/>
                <w:bCs/>
                <w:szCs w:val="24"/>
                <w:lang w:val="pt-BR"/>
              </w:rPr>
            </w:pPr>
            <w:r>
              <w:rPr>
                <w:rFonts w:cs="Times New Roman"/>
                <w:b/>
                <w:bCs/>
                <w:szCs w:val="24"/>
                <w:lang w:val="pt-BR"/>
              </w:rPr>
              <w:t>Duração / Carga Horária</w:t>
            </w:r>
            <w:r w:rsidR="0071041C">
              <w:rPr>
                <w:rStyle w:val="Refdenotaderodap"/>
                <w:rFonts w:cs="Times New Roman"/>
                <w:b/>
                <w:bCs/>
                <w:szCs w:val="24"/>
                <w:lang w:val="pt-BR"/>
              </w:rPr>
              <w:footnoteReference w:id="3"/>
            </w:r>
          </w:p>
        </w:tc>
        <w:tc>
          <w:tcPr>
            <w:tcW w:w="1367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90A3B31" w14:textId="174515A5" w:rsidR="00BD7472" w:rsidRPr="00EB6E1C" w:rsidRDefault="00BD7472" w:rsidP="00BD7472">
            <w:pPr>
              <w:spacing w:before="60" w:after="60" w:line="240" w:lineRule="auto"/>
              <w:ind w:left="70"/>
              <w:jc w:val="center"/>
              <w:rPr>
                <w:rFonts w:cs="Times New Roman"/>
                <w:b/>
                <w:bCs/>
                <w:i/>
                <w:iCs/>
                <w:szCs w:val="24"/>
                <w:lang w:val="pt-BR"/>
              </w:rPr>
            </w:pPr>
            <w:r w:rsidRPr="00EB6E1C">
              <w:rPr>
                <w:rFonts w:cs="Times New Roman"/>
                <w:b/>
                <w:bCs/>
                <w:i/>
                <w:iCs/>
                <w:szCs w:val="24"/>
                <w:lang w:val="pt-BR"/>
              </w:rPr>
              <w:t>N</w:t>
            </w:r>
            <w:r w:rsidR="00BB6679">
              <w:rPr>
                <w:rFonts w:cs="Times New Roman"/>
                <w:b/>
                <w:bCs/>
                <w:i/>
                <w:iCs/>
                <w:szCs w:val="24"/>
                <w:lang w:val="pt-BR"/>
              </w:rPr>
              <w:t>u</w:t>
            </w:r>
            <w:r w:rsidRPr="00EB6E1C">
              <w:rPr>
                <w:rFonts w:cs="Times New Roman"/>
                <w:b/>
                <w:bCs/>
                <w:i/>
                <w:iCs/>
                <w:szCs w:val="24"/>
                <w:lang w:val="pt-BR"/>
              </w:rPr>
              <w:t>merus clausus</w:t>
            </w:r>
          </w:p>
        </w:tc>
        <w:tc>
          <w:tcPr>
            <w:tcW w:w="160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6C7C3" w14:textId="01E19E91" w:rsidR="00BD7472" w:rsidRPr="00EE1E1B" w:rsidRDefault="00BD7472" w:rsidP="00BD7472">
            <w:pPr>
              <w:spacing w:before="60" w:after="60" w:line="240" w:lineRule="auto"/>
              <w:ind w:left="70"/>
              <w:jc w:val="center"/>
              <w:rPr>
                <w:rFonts w:cs="Times New Roman"/>
                <w:b/>
                <w:bCs/>
                <w:szCs w:val="24"/>
                <w:lang w:val="pt-BR"/>
              </w:rPr>
            </w:pPr>
            <w:r>
              <w:rPr>
                <w:rFonts w:cs="Times New Roman"/>
                <w:b/>
                <w:bCs/>
                <w:szCs w:val="24"/>
                <w:lang w:val="pt-BR"/>
              </w:rPr>
              <w:t>Valor da Propina</w:t>
            </w:r>
            <w:r w:rsidR="009825CA">
              <w:rPr>
                <w:rStyle w:val="Refdenotaderodap"/>
                <w:rFonts w:cs="Times New Roman"/>
                <w:b/>
                <w:bCs/>
                <w:szCs w:val="24"/>
                <w:lang w:val="pt-BR"/>
              </w:rPr>
              <w:footnoteReference w:id="4"/>
            </w:r>
          </w:p>
        </w:tc>
        <w:tc>
          <w:tcPr>
            <w:tcW w:w="15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49D7A" w14:textId="72BC1CD3" w:rsidR="00BD7472" w:rsidRPr="00EE1E1B" w:rsidRDefault="00BD7472" w:rsidP="00BD7472">
            <w:pPr>
              <w:spacing w:before="60" w:after="60" w:line="240" w:lineRule="auto"/>
              <w:ind w:left="70"/>
              <w:jc w:val="center"/>
              <w:rPr>
                <w:rFonts w:cs="Times New Roman"/>
                <w:b/>
                <w:bCs/>
                <w:szCs w:val="24"/>
                <w:lang w:val="pt-BR"/>
              </w:rPr>
            </w:pPr>
            <w:r>
              <w:rPr>
                <w:rFonts w:cs="Times New Roman"/>
                <w:b/>
                <w:bCs/>
                <w:szCs w:val="24"/>
                <w:lang w:val="pt-BR"/>
              </w:rPr>
              <w:t>Modalidade</w:t>
            </w:r>
          </w:p>
        </w:tc>
      </w:tr>
      <w:tr w:rsidR="00BD7472" w:rsidRPr="00EE1E1B" w14:paraId="6F03C7F3" w14:textId="77777777" w:rsidTr="00B4581D">
        <w:trPr>
          <w:trHeight w:val="671"/>
        </w:trPr>
        <w:tc>
          <w:tcPr>
            <w:tcW w:w="29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DB39E" w14:textId="0E035DE0" w:rsidR="00BD7472" w:rsidRPr="00EE1E1B" w:rsidRDefault="00BD7472" w:rsidP="000804BC">
            <w:pPr>
              <w:spacing w:before="60" w:after="60" w:line="240" w:lineRule="auto"/>
              <w:ind w:left="170"/>
              <w:jc w:val="center"/>
              <w:rPr>
                <w:rFonts w:cs="Times New Roman"/>
                <w:bCs/>
                <w:szCs w:val="24"/>
                <w:lang w:val="pt-BR"/>
              </w:rPr>
            </w:pPr>
          </w:p>
        </w:tc>
        <w:tc>
          <w:tcPr>
            <w:tcW w:w="233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D2458A" w14:textId="76AC5354" w:rsidR="00BD7472" w:rsidRPr="00EE1E1B" w:rsidRDefault="00BD7472" w:rsidP="00BD7472">
            <w:pPr>
              <w:spacing w:before="60" w:after="60" w:line="240" w:lineRule="auto"/>
              <w:ind w:left="74"/>
              <w:jc w:val="center"/>
              <w:rPr>
                <w:rFonts w:cs="Times New Roman"/>
                <w:bCs/>
                <w:szCs w:val="24"/>
                <w:lang w:val="pt-BR"/>
              </w:rPr>
            </w:pPr>
            <w:r>
              <w:rPr>
                <w:rFonts w:cs="Times New Roman"/>
                <w:bCs/>
                <w:szCs w:val="24"/>
                <w:lang w:val="pt-BR"/>
              </w:rPr>
              <w:t>Horas / semanas</w:t>
            </w:r>
          </w:p>
        </w:tc>
        <w:tc>
          <w:tcPr>
            <w:tcW w:w="1367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C27F32" w14:textId="638614B9" w:rsidR="00BD7472" w:rsidRPr="00EE1E1B" w:rsidRDefault="00BD7472" w:rsidP="00BD7472">
            <w:pPr>
              <w:spacing w:before="60" w:after="60" w:line="240" w:lineRule="auto"/>
              <w:ind w:left="74"/>
              <w:jc w:val="center"/>
              <w:rPr>
                <w:rFonts w:cs="Times New Roman"/>
                <w:bCs/>
                <w:szCs w:val="24"/>
                <w:lang w:val="pt-BR"/>
              </w:rPr>
            </w:pPr>
          </w:p>
        </w:tc>
        <w:tc>
          <w:tcPr>
            <w:tcW w:w="160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9D15D" w14:textId="77777777" w:rsidR="00BD7472" w:rsidRPr="00EE1E1B" w:rsidRDefault="00BD7472" w:rsidP="00BD7472">
            <w:pPr>
              <w:spacing w:before="60" w:after="60" w:line="240" w:lineRule="auto"/>
              <w:ind w:left="74"/>
              <w:jc w:val="center"/>
              <w:rPr>
                <w:rFonts w:cs="Times New Roman"/>
                <w:bCs/>
                <w:szCs w:val="24"/>
                <w:lang w:val="pt-BR"/>
              </w:rPr>
            </w:pPr>
            <w:r>
              <w:rPr>
                <w:rFonts w:cs="Times New Roman"/>
                <w:bCs/>
                <w:szCs w:val="24"/>
                <w:lang w:val="pt-BR"/>
              </w:rPr>
              <w:t>x AOA</w:t>
            </w:r>
          </w:p>
        </w:tc>
        <w:sdt>
          <w:sdtPr>
            <w:rPr>
              <w:rFonts w:cs="Times New Roman"/>
              <w:bCs/>
              <w:szCs w:val="24"/>
              <w:lang w:val="pt-BR"/>
            </w:rPr>
            <w:alias w:val="Escolher um item"/>
            <w:tag w:val="Escolher um item"/>
            <w:id w:val="1877733753"/>
            <w:placeholder>
              <w:docPart w:val="DefaultPlaceholder_-1854013438"/>
            </w:placeholder>
            <w:showingPlcHdr/>
            <w15:color w:val="FFCC00"/>
            <w:dropDownList>
              <w:listItem w:value="Escolha um item."/>
              <w:listItem w:displayText="Presencial" w:value="Presencial"/>
              <w:listItem w:displayText="Online" w:value="Online"/>
              <w:listItem w:displayText="Híbrido" w:value="Híbrido"/>
            </w:dropDownList>
          </w:sdtPr>
          <w:sdtEndPr/>
          <w:sdtContent>
            <w:tc>
              <w:tcPr>
                <w:tcW w:w="159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290907D" w14:textId="11FC64C2" w:rsidR="00BD7472" w:rsidRPr="00EE1E1B" w:rsidRDefault="00DC1AAE" w:rsidP="00BD7472">
                <w:pPr>
                  <w:spacing w:before="60" w:after="60" w:line="240" w:lineRule="auto"/>
                  <w:ind w:left="74"/>
                  <w:jc w:val="center"/>
                  <w:rPr>
                    <w:rFonts w:cs="Times New Roman"/>
                    <w:bCs/>
                    <w:szCs w:val="24"/>
                    <w:lang w:val="pt-BR"/>
                  </w:rPr>
                </w:pPr>
                <w:r w:rsidRPr="000F2ED3">
                  <w:rPr>
                    <w:rStyle w:val="TextodoMarcadordePosio"/>
                  </w:rPr>
                  <w:t>Escolha um item.</w:t>
                </w:r>
              </w:p>
            </w:tc>
          </w:sdtContent>
        </w:sdt>
      </w:tr>
      <w:tr w:rsidR="00EE1E1B" w:rsidRPr="00EE1E1B" w14:paraId="24EF2C68" w14:textId="77777777" w:rsidTr="00B4581D">
        <w:trPr>
          <w:trHeight w:val="166"/>
        </w:trPr>
        <w:tc>
          <w:tcPr>
            <w:tcW w:w="983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0D2271" w14:textId="79010EBC" w:rsidR="007F315B" w:rsidRPr="00CE4642" w:rsidRDefault="00656D32" w:rsidP="002914DF">
            <w:pPr>
              <w:spacing w:before="60" w:after="60" w:line="240" w:lineRule="auto"/>
              <w:ind w:left="170"/>
              <w:jc w:val="left"/>
              <w:rPr>
                <w:rFonts w:cs="Times New Roman"/>
                <w:sz w:val="4"/>
                <w:szCs w:val="4"/>
                <w:lang w:val="pt-BR"/>
              </w:rPr>
            </w:pPr>
            <w:r>
              <w:rPr>
                <w:rFonts w:cs="Times New Roman"/>
                <w:szCs w:val="24"/>
                <w:lang w:val="pt-BR"/>
              </w:rPr>
              <w:t xml:space="preserve">  </w:t>
            </w:r>
          </w:p>
        </w:tc>
      </w:tr>
      <w:tr w:rsidR="00BD7472" w:rsidRPr="00EE1E1B" w14:paraId="554C31AE" w14:textId="77777777" w:rsidTr="00B4581D">
        <w:trPr>
          <w:trHeight w:val="671"/>
        </w:trPr>
        <w:tc>
          <w:tcPr>
            <w:tcW w:w="2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58157F" w14:textId="6A5C80DE" w:rsidR="000A3859" w:rsidRPr="00EE1E1B" w:rsidRDefault="000A3859" w:rsidP="002914DF">
            <w:pPr>
              <w:spacing w:after="0" w:line="240" w:lineRule="auto"/>
              <w:jc w:val="left"/>
              <w:rPr>
                <w:rFonts w:cs="Times New Roman"/>
                <w:b/>
                <w:szCs w:val="24"/>
                <w:lang w:val="pt-BR"/>
              </w:rPr>
            </w:pPr>
          </w:p>
        </w:tc>
        <w:tc>
          <w:tcPr>
            <w:tcW w:w="3217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1E541D3F" w14:textId="4534402A" w:rsidR="000A3859" w:rsidRPr="00EE1E1B" w:rsidRDefault="00886D5C" w:rsidP="002914DF">
            <w:pPr>
              <w:spacing w:before="60" w:after="60" w:line="240" w:lineRule="auto"/>
              <w:ind w:left="170"/>
              <w:jc w:val="left"/>
              <w:rPr>
                <w:rFonts w:cs="Times New Roman"/>
                <w:b/>
                <w:szCs w:val="24"/>
                <w:lang w:val="pt-BR"/>
              </w:rPr>
            </w:pPr>
            <w:r>
              <w:rPr>
                <w:rFonts w:cs="Times New Roman"/>
                <w:b/>
                <w:szCs w:val="24"/>
                <w:lang w:val="pt-BR"/>
              </w:rPr>
              <w:t>Nome</w:t>
            </w:r>
          </w:p>
        </w:tc>
        <w:tc>
          <w:tcPr>
            <w:tcW w:w="36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D8CB7" w14:textId="3A56D2E4" w:rsidR="000A3859" w:rsidRPr="00EE1E1B" w:rsidRDefault="00BD7472" w:rsidP="002914DF">
            <w:pPr>
              <w:spacing w:before="60" w:after="60" w:line="240" w:lineRule="auto"/>
              <w:ind w:left="170"/>
              <w:jc w:val="left"/>
              <w:rPr>
                <w:rFonts w:cs="Times New Roman"/>
                <w:b/>
                <w:i/>
                <w:iCs/>
                <w:szCs w:val="24"/>
                <w:lang w:val="pt-BR"/>
              </w:rPr>
            </w:pPr>
            <w:r w:rsidRPr="00BD7472">
              <w:rPr>
                <w:rFonts w:cs="Times New Roman"/>
                <w:b/>
                <w:szCs w:val="24"/>
                <w:lang w:val="pt-BR"/>
              </w:rPr>
              <w:t>Correio electrónico</w:t>
            </w:r>
            <w:r>
              <w:rPr>
                <w:rFonts w:cs="Times New Roman"/>
                <w:b/>
                <w:i/>
                <w:iCs/>
                <w:szCs w:val="24"/>
                <w:lang w:val="pt-BR"/>
              </w:rPr>
              <w:t xml:space="preserve"> </w:t>
            </w:r>
            <w:r w:rsidR="00886D5C">
              <w:rPr>
                <w:rFonts w:cs="Times New Roman"/>
                <w:b/>
                <w:szCs w:val="24"/>
                <w:lang w:val="pt-BR"/>
              </w:rPr>
              <w:t>institucional</w:t>
            </w:r>
          </w:p>
        </w:tc>
      </w:tr>
      <w:tr w:rsidR="00EE1E1B" w:rsidRPr="00EE1E1B" w14:paraId="4DD7E230" w14:textId="77777777" w:rsidTr="00B4581D">
        <w:trPr>
          <w:trHeight w:val="551"/>
        </w:trPr>
        <w:tc>
          <w:tcPr>
            <w:tcW w:w="2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43609" w14:textId="4F3D3EB6" w:rsidR="00CD664A" w:rsidRPr="00EE1E1B" w:rsidRDefault="00CE4642" w:rsidP="00CD664A">
            <w:pPr>
              <w:spacing w:after="0" w:line="240" w:lineRule="auto"/>
              <w:jc w:val="left"/>
              <w:rPr>
                <w:rFonts w:cs="Times New Roman"/>
                <w:b/>
                <w:szCs w:val="24"/>
                <w:lang w:val="pt-BR"/>
              </w:rPr>
            </w:pPr>
            <w:r>
              <w:rPr>
                <w:rFonts w:cs="Times New Roman"/>
                <w:b/>
                <w:szCs w:val="24"/>
                <w:lang w:val="pt-BR"/>
              </w:rPr>
              <w:t>Coordenador / regente</w:t>
            </w:r>
          </w:p>
        </w:tc>
        <w:tc>
          <w:tcPr>
            <w:tcW w:w="3217" w:type="dxa"/>
            <w:gridSpan w:val="2"/>
            <w:tcBorders>
              <w:left w:val="single" w:sz="4" w:space="0" w:color="auto"/>
              <w:right w:val="nil"/>
            </w:tcBorders>
            <w:vAlign w:val="center"/>
          </w:tcPr>
          <w:p w14:paraId="0AD2EBF1" w14:textId="4F79DDEC" w:rsidR="00CD664A" w:rsidRPr="00EE1E1B" w:rsidRDefault="00CD664A" w:rsidP="00CD664A">
            <w:pPr>
              <w:spacing w:before="60" w:after="60" w:line="240" w:lineRule="auto"/>
              <w:ind w:left="170"/>
              <w:jc w:val="left"/>
              <w:rPr>
                <w:rFonts w:cs="Times New Roman"/>
                <w:b/>
                <w:szCs w:val="24"/>
                <w:lang w:val="pt-BR"/>
              </w:rPr>
            </w:pPr>
          </w:p>
        </w:tc>
        <w:tc>
          <w:tcPr>
            <w:tcW w:w="3690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9A1FB" w14:textId="462F6EBD" w:rsidR="00CD664A" w:rsidRPr="00EE1E1B" w:rsidRDefault="00CD664A" w:rsidP="00CD664A">
            <w:pPr>
              <w:spacing w:before="60" w:after="60" w:line="240" w:lineRule="auto"/>
              <w:ind w:left="170"/>
              <w:jc w:val="left"/>
              <w:rPr>
                <w:rFonts w:cs="Times New Roman"/>
                <w:b/>
                <w:szCs w:val="24"/>
                <w:lang w:val="pt-BR"/>
              </w:rPr>
            </w:pPr>
          </w:p>
        </w:tc>
      </w:tr>
      <w:tr w:rsidR="00886D5C" w:rsidRPr="00EE1E1B" w14:paraId="31D65649" w14:textId="77777777" w:rsidTr="00B4581D">
        <w:trPr>
          <w:trHeight w:val="320"/>
        </w:trPr>
        <w:tc>
          <w:tcPr>
            <w:tcW w:w="2928" w:type="dxa"/>
            <w:tcBorders>
              <w:left w:val="single" w:sz="4" w:space="0" w:color="auto"/>
              <w:bottom w:val="thickThinSmallGap" w:sz="24" w:space="0" w:color="auto"/>
              <w:right w:val="single" w:sz="4" w:space="0" w:color="auto"/>
            </w:tcBorders>
            <w:vAlign w:val="center"/>
          </w:tcPr>
          <w:p w14:paraId="3AE865BA" w14:textId="0B96D7D2" w:rsidR="00886D5C" w:rsidRPr="00EE1E1B" w:rsidRDefault="00886D5C" w:rsidP="00886D5C">
            <w:pPr>
              <w:pStyle w:val="SemEspaamen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pt-PT"/>
              </w:rPr>
              <w:t>Adjunto</w:t>
            </w:r>
          </w:p>
        </w:tc>
        <w:tc>
          <w:tcPr>
            <w:tcW w:w="3217" w:type="dxa"/>
            <w:gridSpan w:val="2"/>
            <w:tcBorders>
              <w:left w:val="single" w:sz="4" w:space="0" w:color="auto"/>
              <w:bottom w:val="thickThinSmallGap" w:sz="24" w:space="0" w:color="auto"/>
              <w:right w:val="nil"/>
            </w:tcBorders>
          </w:tcPr>
          <w:p w14:paraId="15AB38E8" w14:textId="114378A2" w:rsidR="00886D5C" w:rsidRPr="00EE1E1B" w:rsidRDefault="00886D5C" w:rsidP="00886D5C">
            <w:pPr>
              <w:spacing w:before="60" w:after="60" w:line="240" w:lineRule="auto"/>
              <w:ind w:left="170"/>
              <w:jc w:val="left"/>
              <w:rPr>
                <w:rFonts w:cs="Times New Roman"/>
                <w:bCs/>
                <w:szCs w:val="24"/>
                <w:lang w:val="pt-PT"/>
              </w:rPr>
            </w:pPr>
          </w:p>
        </w:tc>
        <w:tc>
          <w:tcPr>
            <w:tcW w:w="3690" w:type="dxa"/>
            <w:gridSpan w:val="4"/>
            <w:tcBorders>
              <w:left w:val="single" w:sz="4" w:space="0" w:color="auto"/>
              <w:bottom w:val="thickThinSmallGap" w:sz="24" w:space="0" w:color="auto"/>
              <w:right w:val="single" w:sz="4" w:space="0" w:color="auto"/>
            </w:tcBorders>
          </w:tcPr>
          <w:p w14:paraId="009366AB" w14:textId="24B820B4" w:rsidR="00886D5C" w:rsidRPr="00EE1E1B" w:rsidRDefault="00886D5C" w:rsidP="00886D5C">
            <w:pPr>
              <w:spacing w:before="60" w:after="60" w:line="240" w:lineRule="auto"/>
              <w:ind w:left="170"/>
              <w:jc w:val="left"/>
              <w:rPr>
                <w:rFonts w:cs="Times New Roman"/>
                <w:bCs/>
                <w:szCs w:val="24"/>
                <w:lang w:val="pt-PT"/>
              </w:rPr>
            </w:pPr>
          </w:p>
        </w:tc>
      </w:tr>
    </w:tbl>
    <w:p w14:paraId="50B44AA1" w14:textId="2AD354B7" w:rsidR="00BE7360" w:rsidRPr="00EE1E1B" w:rsidRDefault="00BE7360" w:rsidP="0074094F">
      <w:pPr>
        <w:spacing w:before="720"/>
        <w:rPr>
          <w:b/>
          <w:bCs/>
          <w:smallCaps/>
          <w:szCs w:val="24"/>
        </w:rPr>
      </w:pPr>
      <w:r w:rsidRPr="00EE1E1B">
        <w:rPr>
          <w:b/>
          <w:bCs/>
          <w:smallCaps/>
          <w:szCs w:val="24"/>
        </w:rPr>
        <w:t>Tabela de mat</w:t>
      </w:r>
      <w:r w:rsidR="00211A7D">
        <w:rPr>
          <w:b/>
          <w:bCs/>
          <w:smallCaps/>
          <w:szCs w:val="24"/>
        </w:rPr>
        <w:t>ér</w:t>
      </w:r>
      <w:r w:rsidRPr="00EE1E1B">
        <w:rPr>
          <w:b/>
          <w:bCs/>
          <w:smallCaps/>
          <w:szCs w:val="24"/>
        </w:rPr>
        <w:t>ias</w:t>
      </w:r>
    </w:p>
    <w:p w14:paraId="1C62B593" w14:textId="772DE21D" w:rsidR="0074094F" w:rsidRDefault="00211A7D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r>
        <w:rPr>
          <w:rFonts w:asciiTheme="minorHAnsi" w:hAnsiTheme="minorHAnsi"/>
          <w:bCs w:val="0"/>
          <w:szCs w:val="24"/>
        </w:rPr>
        <w:fldChar w:fldCharType="begin"/>
      </w:r>
      <w:r>
        <w:rPr>
          <w:rFonts w:asciiTheme="minorHAnsi" w:hAnsiTheme="minorHAnsi"/>
          <w:bCs w:val="0"/>
          <w:szCs w:val="24"/>
        </w:rPr>
        <w:instrText xml:space="preserve"> TOC \o "1-3" \h \z \u </w:instrText>
      </w:r>
      <w:r>
        <w:rPr>
          <w:rFonts w:asciiTheme="minorHAnsi" w:hAnsiTheme="minorHAnsi"/>
          <w:bCs w:val="0"/>
          <w:szCs w:val="24"/>
        </w:rPr>
        <w:fldChar w:fldCharType="separate"/>
      </w:r>
      <w:hyperlink w:anchor="_Toc209611679" w:history="1">
        <w:r w:rsidR="0074094F" w:rsidRPr="00654BA8">
          <w:rPr>
            <w:rStyle w:val="Hiperligao"/>
            <w:noProof/>
            <w:lang w:val="pt-BR"/>
          </w:rPr>
          <w:t>1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Fundamentação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79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1</w:t>
        </w:r>
        <w:r w:rsidR="0074094F">
          <w:rPr>
            <w:noProof/>
            <w:webHidden/>
          </w:rPr>
          <w:fldChar w:fldCharType="end"/>
        </w:r>
      </w:hyperlink>
    </w:p>
    <w:p w14:paraId="11DC886F" w14:textId="1A014185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0" w:history="1">
        <w:r w:rsidR="0074094F" w:rsidRPr="00654BA8">
          <w:rPr>
            <w:rStyle w:val="Hiperligao"/>
            <w:noProof/>
          </w:rPr>
          <w:t>2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Objectivos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0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1</w:t>
        </w:r>
        <w:r w:rsidR="0074094F">
          <w:rPr>
            <w:noProof/>
            <w:webHidden/>
          </w:rPr>
          <w:fldChar w:fldCharType="end"/>
        </w:r>
      </w:hyperlink>
    </w:p>
    <w:p w14:paraId="546AB2BF" w14:textId="505C27EE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1" w:history="1">
        <w:r w:rsidR="0074094F" w:rsidRPr="00654BA8">
          <w:rPr>
            <w:rStyle w:val="Hiperligao"/>
            <w:noProof/>
          </w:rPr>
          <w:t>3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Público-alvo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1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1</w:t>
        </w:r>
        <w:r w:rsidR="0074094F">
          <w:rPr>
            <w:noProof/>
            <w:webHidden/>
          </w:rPr>
          <w:fldChar w:fldCharType="end"/>
        </w:r>
      </w:hyperlink>
    </w:p>
    <w:p w14:paraId="1C583639" w14:textId="44C1E65B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2" w:history="1">
        <w:r w:rsidR="0074094F" w:rsidRPr="00654BA8">
          <w:rPr>
            <w:rStyle w:val="Hiperligao"/>
            <w:noProof/>
          </w:rPr>
          <w:t>4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Metodologia de ensino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2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1</w:t>
        </w:r>
        <w:r w:rsidR="0074094F">
          <w:rPr>
            <w:noProof/>
            <w:webHidden/>
          </w:rPr>
          <w:fldChar w:fldCharType="end"/>
        </w:r>
      </w:hyperlink>
    </w:p>
    <w:p w14:paraId="7F24E8FE" w14:textId="5F5B80E8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3" w:history="1">
        <w:r w:rsidR="0074094F" w:rsidRPr="00654BA8">
          <w:rPr>
            <w:rStyle w:val="Hiperligao"/>
            <w:noProof/>
          </w:rPr>
          <w:t>5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Sistema de avaliação da aprendizagem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3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1</w:t>
        </w:r>
        <w:r w:rsidR="0074094F">
          <w:rPr>
            <w:noProof/>
            <w:webHidden/>
          </w:rPr>
          <w:fldChar w:fldCharType="end"/>
        </w:r>
      </w:hyperlink>
    </w:p>
    <w:p w14:paraId="460B52A2" w14:textId="5B809CD1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4" w:history="1">
        <w:r w:rsidR="0074094F" w:rsidRPr="00654BA8">
          <w:rPr>
            <w:rStyle w:val="Hiperligao"/>
            <w:noProof/>
          </w:rPr>
          <w:t>6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Pré-requisitos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4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1</w:t>
        </w:r>
        <w:r w:rsidR="0074094F">
          <w:rPr>
            <w:noProof/>
            <w:webHidden/>
          </w:rPr>
          <w:fldChar w:fldCharType="end"/>
        </w:r>
      </w:hyperlink>
    </w:p>
    <w:p w14:paraId="3B6DDC28" w14:textId="27E55DEE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5" w:history="1">
        <w:r w:rsidR="0074094F" w:rsidRPr="00654BA8">
          <w:rPr>
            <w:rStyle w:val="Hiperligao"/>
            <w:noProof/>
          </w:rPr>
          <w:t>7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Cronograma das aulas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5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1</w:t>
        </w:r>
        <w:r w:rsidR="0074094F">
          <w:rPr>
            <w:noProof/>
            <w:webHidden/>
          </w:rPr>
          <w:fldChar w:fldCharType="end"/>
        </w:r>
      </w:hyperlink>
    </w:p>
    <w:p w14:paraId="00A3B311" w14:textId="1812DA3C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6" w:history="1">
        <w:r w:rsidR="0074094F" w:rsidRPr="00654BA8">
          <w:rPr>
            <w:rStyle w:val="Hiperligao"/>
            <w:noProof/>
          </w:rPr>
          <w:t>8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Planeamento temático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6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2</w:t>
        </w:r>
        <w:r w:rsidR="0074094F">
          <w:rPr>
            <w:noProof/>
            <w:webHidden/>
          </w:rPr>
          <w:fldChar w:fldCharType="end"/>
        </w:r>
      </w:hyperlink>
    </w:p>
    <w:p w14:paraId="2319400F" w14:textId="3C0DF920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7" w:history="1">
        <w:r w:rsidR="0074094F" w:rsidRPr="00654BA8">
          <w:rPr>
            <w:rStyle w:val="Hiperligao"/>
            <w:noProof/>
          </w:rPr>
          <w:t>9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Mapeamento fornadores e módulos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7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2</w:t>
        </w:r>
        <w:r w:rsidR="0074094F">
          <w:rPr>
            <w:noProof/>
            <w:webHidden/>
          </w:rPr>
          <w:fldChar w:fldCharType="end"/>
        </w:r>
      </w:hyperlink>
    </w:p>
    <w:p w14:paraId="1ABB51B9" w14:textId="637120CB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8" w:history="1">
        <w:r w:rsidR="0074094F" w:rsidRPr="00654BA8">
          <w:rPr>
            <w:rStyle w:val="Hiperligao"/>
            <w:noProof/>
          </w:rPr>
          <w:t>10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Conteúdo programático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8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2</w:t>
        </w:r>
        <w:r w:rsidR="0074094F">
          <w:rPr>
            <w:noProof/>
            <w:webHidden/>
          </w:rPr>
          <w:fldChar w:fldCharType="end"/>
        </w:r>
      </w:hyperlink>
    </w:p>
    <w:p w14:paraId="1F3AF61F" w14:textId="6B0E76DE" w:rsidR="0074094F" w:rsidRDefault="00AB4150">
      <w:pPr>
        <w:pStyle w:val="ndice1"/>
        <w:tabs>
          <w:tab w:val="left" w:pos="520"/>
          <w:tab w:val="right" w:leader="dot" w:pos="9062"/>
        </w:tabs>
        <w:rPr>
          <w:rFonts w:asciiTheme="minorHAnsi" w:hAnsiTheme="minorHAnsi" w:cstheme="minorBidi"/>
          <w:bCs w:val="0"/>
          <w:noProof/>
          <w:sz w:val="22"/>
          <w:szCs w:val="22"/>
          <w:lang w:val="pt-PT" w:eastAsia="pt-PT"/>
        </w:rPr>
      </w:pPr>
      <w:hyperlink w:anchor="_Toc209611689" w:history="1">
        <w:r w:rsidR="0074094F" w:rsidRPr="00654BA8">
          <w:rPr>
            <w:rStyle w:val="Hiperligao"/>
            <w:noProof/>
          </w:rPr>
          <w:t>11.</w:t>
        </w:r>
        <w:r w:rsidR="0074094F">
          <w:rPr>
            <w:rFonts w:asciiTheme="minorHAnsi" w:hAnsiTheme="minorHAnsi" w:cstheme="minorBidi"/>
            <w:bCs w:val="0"/>
            <w:noProof/>
            <w:sz w:val="22"/>
            <w:szCs w:val="22"/>
            <w:lang w:val="pt-PT" w:eastAsia="pt-PT"/>
          </w:rPr>
          <w:tab/>
        </w:r>
        <w:r w:rsidR="0074094F" w:rsidRPr="00654BA8">
          <w:rPr>
            <w:rStyle w:val="Hiperligao"/>
            <w:noProof/>
          </w:rPr>
          <w:t>Bibliografia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89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2</w:t>
        </w:r>
        <w:r w:rsidR="0074094F">
          <w:rPr>
            <w:noProof/>
            <w:webHidden/>
          </w:rPr>
          <w:fldChar w:fldCharType="end"/>
        </w:r>
      </w:hyperlink>
    </w:p>
    <w:p w14:paraId="2466C215" w14:textId="21B6F547" w:rsidR="00BE7360" w:rsidRPr="00EE1E1B" w:rsidRDefault="00AB4150" w:rsidP="00B4581D">
      <w:pPr>
        <w:pStyle w:val="ndice1"/>
        <w:tabs>
          <w:tab w:val="right" w:leader="dot" w:pos="9062"/>
        </w:tabs>
        <w:rPr>
          <w:szCs w:val="24"/>
        </w:rPr>
      </w:pPr>
      <w:hyperlink w:anchor="_Toc209611690" w:history="1">
        <w:r w:rsidR="0074094F" w:rsidRPr="00654BA8">
          <w:rPr>
            <w:rStyle w:val="Hiperligao"/>
            <w:noProof/>
          </w:rPr>
          <w:t>Anexo I: Plano de viabilidade financeira</w:t>
        </w:r>
        <w:r w:rsidR="0074094F">
          <w:rPr>
            <w:noProof/>
            <w:webHidden/>
          </w:rPr>
          <w:tab/>
        </w:r>
        <w:r w:rsidR="0074094F">
          <w:rPr>
            <w:noProof/>
            <w:webHidden/>
          </w:rPr>
          <w:fldChar w:fldCharType="begin"/>
        </w:r>
        <w:r w:rsidR="0074094F">
          <w:rPr>
            <w:noProof/>
            <w:webHidden/>
          </w:rPr>
          <w:instrText xml:space="preserve"> PAGEREF _Toc209611690 \h </w:instrText>
        </w:r>
        <w:r w:rsidR="0074094F">
          <w:rPr>
            <w:noProof/>
            <w:webHidden/>
          </w:rPr>
        </w:r>
        <w:r w:rsidR="0074094F">
          <w:rPr>
            <w:noProof/>
            <w:webHidden/>
          </w:rPr>
          <w:fldChar w:fldCharType="separate"/>
        </w:r>
        <w:r w:rsidR="0074094F">
          <w:rPr>
            <w:noProof/>
            <w:webHidden/>
          </w:rPr>
          <w:t>2</w:t>
        </w:r>
        <w:r w:rsidR="0074094F">
          <w:rPr>
            <w:noProof/>
            <w:webHidden/>
          </w:rPr>
          <w:fldChar w:fldCharType="end"/>
        </w:r>
      </w:hyperlink>
      <w:r w:rsidR="00211A7D">
        <w:rPr>
          <w:rFonts w:asciiTheme="minorHAnsi" w:hAnsiTheme="minorHAnsi"/>
          <w:bCs w:val="0"/>
          <w:szCs w:val="24"/>
        </w:rPr>
        <w:fldChar w:fldCharType="end"/>
      </w:r>
    </w:p>
    <w:p w14:paraId="0383A584" w14:textId="3058C198" w:rsidR="00BE7360" w:rsidRPr="00EE1E1B" w:rsidRDefault="00BE7360" w:rsidP="00BE7360">
      <w:pPr>
        <w:rPr>
          <w:szCs w:val="24"/>
        </w:rPr>
        <w:sectPr w:rsidR="00BE7360" w:rsidRPr="00EE1E1B" w:rsidSect="00CE4642">
          <w:headerReference w:type="even" r:id="rId8"/>
          <w:footerReference w:type="even" r:id="rId9"/>
          <w:footerReference w:type="default" r:id="rId10"/>
          <w:footnotePr>
            <w:numFmt w:val="chicago"/>
          </w:footnotePr>
          <w:pgSz w:w="11906" w:h="16838"/>
          <w:pgMar w:top="851" w:right="1417" w:bottom="1134" w:left="1417" w:header="708" w:footer="708" w:gutter="0"/>
          <w:cols w:space="708"/>
          <w:docGrid w:linePitch="360"/>
        </w:sectPr>
      </w:pPr>
    </w:p>
    <w:p w14:paraId="75ECC7BA" w14:textId="6AA2DCEC" w:rsidR="00A13EA9" w:rsidRPr="00EE1E1B" w:rsidRDefault="00A13EA9" w:rsidP="005E1974">
      <w:pPr>
        <w:pStyle w:val="Ttulo1"/>
        <w:numPr>
          <w:ilvl w:val="0"/>
          <w:numId w:val="15"/>
        </w:numPr>
        <w:ind w:left="360"/>
        <w:rPr>
          <w:sz w:val="24"/>
          <w:szCs w:val="24"/>
          <w:lang w:val="pt-BR"/>
        </w:rPr>
      </w:pPr>
      <w:bookmarkStart w:id="0" w:name="_Toc137550747"/>
      <w:bookmarkStart w:id="1" w:name="_Toc209611679"/>
      <w:r w:rsidRPr="00EE1E1B">
        <w:rPr>
          <w:sz w:val="24"/>
          <w:szCs w:val="24"/>
        </w:rPr>
        <w:lastRenderedPageBreak/>
        <w:t>Fundamentação</w:t>
      </w:r>
      <w:bookmarkEnd w:id="0"/>
      <w:bookmarkEnd w:id="1"/>
    </w:p>
    <w:p w14:paraId="77438FB3" w14:textId="3AD6AF3D" w:rsidR="00A13EA9" w:rsidRPr="00EE1E1B" w:rsidRDefault="00EB6E1C" w:rsidP="003F00A6">
      <w:pPr>
        <w:rPr>
          <w:szCs w:val="24"/>
          <w:lang w:val="pt-BR"/>
        </w:rPr>
      </w:pPr>
      <w:r w:rsidRPr="00BB6679">
        <w:rPr>
          <w:szCs w:val="24"/>
          <w:highlight w:val="yellow"/>
          <w:lang w:val="pt-BR"/>
        </w:rPr>
        <w:t>completar</w:t>
      </w:r>
      <w:r w:rsidR="003F00A6" w:rsidRPr="00BB6679">
        <w:rPr>
          <w:szCs w:val="24"/>
          <w:highlight w:val="yellow"/>
          <w:lang w:val="pt-BR"/>
        </w:rPr>
        <w:t>.</w:t>
      </w:r>
    </w:p>
    <w:p w14:paraId="1F980139" w14:textId="455BF5CE" w:rsidR="008D01C9" w:rsidRPr="00EE1E1B" w:rsidRDefault="00545734" w:rsidP="005E1974">
      <w:pPr>
        <w:pStyle w:val="Ttulo1"/>
        <w:numPr>
          <w:ilvl w:val="0"/>
          <w:numId w:val="15"/>
        </w:numPr>
        <w:ind w:left="360"/>
        <w:rPr>
          <w:sz w:val="24"/>
          <w:szCs w:val="24"/>
        </w:rPr>
      </w:pPr>
      <w:bookmarkStart w:id="2" w:name="_Toc137550748"/>
      <w:bookmarkStart w:id="3" w:name="_Toc209611680"/>
      <w:r w:rsidRPr="00EE1E1B">
        <w:rPr>
          <w:sz w:val="24"/>
          <w:szCs w:val="24"/>
        </w:rPr>
        <w:t>Objectivos</w:t>
      </w:r>
      <w:bookmarkEnd w:id="2"/>
      <w:bookmarkEnd w:id="3"/>
    </w:p>
    <w:p w14:paraId="25739BC9" w14:textId="425C453D" w:rsidR="00CD79EF" w:rsidRPr="00DA247A" w:rsidRDefault="00CD79EF" w:rsidP="005658B9">
      <w:pPr>
        <w:pStyle w:val="PargrafodaLista"/>
        <w:numPr>
          <w:ilvl w:val="1"/>
          <w:numId w:val="15"/>
        </w:numPr>
        <w:spacing w:before="120" w:after="120"/>
        <w:contextualSpacing w:val="0"/>
        <w:rPr>
          <w:bCs/>
          <w:lang w:val="pt-BR"/>
        </w:rPr>
      </w:pPr>
      <w:r w:rsidRPr="00DA247A">
        <w:rPr>
          <w:lang w:val="pt-BR"/>
        </w:rPr>
        <w:t>Instrutivo</w:t>
      </w:r>
      <w:r w:rsidR="00467C1F" w:rsidRPr="00DA247A">
        <w:rPr>
          <w:lang w:val="pt-BR"/>
        </w:rPr>
        <w:t>s</w:t>
      </w:r>
    </w:p>
    <w:p w14:paraId="1C5A4544" w14:textId="47D86A12" w:rsidR="00A861B0" w:rsidRPr="00EE1E1B" w:rsidRDefault="00EB6E1C" w:rsidP="00A5090D">
      <w:pPr>
        <w:pStyle w:val="PargrafodaLista"/>
        <w:numPr>
          <w:ilvl w:val="0"/>
          <w:numId w:val="24"/>
        </w:numPr>
        <w:spacing w:after="120" w:line="240" w:lineRule="auto"/>
        <w:ind w:left="1134" w:hanging="357"/>
        <w:contextualSpacing w:val="0"/>
        <w:rPr>
          <w:rFonts w:cs="Times New Roman"/>
          <w:szCs w:val="24"/>
          <w:lang w:val="pt-BR" w:bidi="th-TH"/>
        </w:rPr>
      </w:pPr>
      <w:r w:rsidRPr="00A5090D">
        <w:rPr>
          <w:rFonts w:cs="Times New Roman"/>
          <w:i/>
          <w:szCs w:val="24"/>
          <w:highlight w:val="yellow"/>
          <w:lang w:val="pt-BR" w:bidi="th-TH"/>
        </w:rPr>
        <w:t>completar</w:t>
      </w:r>
      <w:r w:rsidR="00A316E8" w:rsidRPr="00EE1E1B">
        <w:rPr>
          <w:rFonts w:cs="Times New Roman"/>
          <w:szCs w:val="24"/>
          <w:lang w:val="pt-BR" w:bidi="th-TH"/>
        </w:rPr>
        <w:t>.</w:t>
      </w:r>
      <w:r w:rsidR="00A861B0" w:rsidRPr="00EE1E1B">
        <w:rPr>
          <w:rFonts w:cs="Times New Roman"/>
          <w:szCs w:val="24"/>
          <w:lang w:val="pt-BR" w:bidi="th-TH"/>
        </w:rPr>
        <w:t xml:space="preserve"> </w:t>
      </w:r>
    </w:p>
    <w:p w14:paraId="3C6F66E7" w14:textId="103080EA" w:rsidR="00CD79EF" w:rsidRPr="00DA247A" w:rsidRDefault="00CD79EF" w:rsidP="005658B9">
      <w:pPr>
        <w:pStyle w:val="PargrafodaLista"/>
        <w:numPr>
          <w:ilvl w:val="1"/>
          <w:numId w:val="15"/>
        </w:numPr>
        <w:spacing w:before="120" w:after="120"/>
        <w:contextualSpacing w:val="0"/>
        <w:rPr>
          <w:lang w:val="pt-BR"/>
        </w:rPr>
      </w:pPr>
      <w:r w:rsidRPr="00EE1E1B">
        <w:rPr>
          <w:lang w:val="pt-BR"/>
        </w:rPr>
        <w:t>Educativo</w:t>
      </w:r>
      <w:r w:rsidR="00467C1F" w:rsidRPr="00EE1E1B">
        <w:rPr>
          <w:lang w:val="pt-BR"/>
        </w:rPr>
        <w:t>s</w:t>
      </w:r>
    </w:p>
    <w:p w14:paraId="72599B5D" w14:textId="379078C2" w:rsidR="00873922" w:rsidRPr="00A5090D" w:rsidRDefault="002F2919" w:rsidP="00A5090D">
      <w:pPr>
        <w:pStyle w:val="PargrafodaLista"/>
        <w:numPr>
          <w:ilvl w:val="0"/>
          <w:numId w:val="24"/>
        </w:numPr>
        <w:spacing w:after="120" w:line="240" w:lineRule="auto"/>
        <w:ind w:left="1134" w:hanging="357"/>
        <w:contextualSpacing w:val="0"/>
        <w:rPr>
          <w:rFonts w:cs="Times New Roman"/>
          <w:i/>
          <w:szCs w:val="24"/>
          <w:highlight w:val="yellow"/>
          <w:lang w:val="pt-BR" w:bidi="th-TH"/>
        </w:rPr>
      </w:pPr>
      <w:r>
        <w:rPr>
          <w:rFonts w:cs="Times New Roman"/>
          <w:szCs w:val="24"/>
          <w:lang w:val="pt-BR" w:bidi="th-TH"/>
        </w:rPr>
        <w:t>completar</w:t>
      </w:r>
      <w:r w:rsidR="00BE37E5" w:rsidRPr="00EE1E1B">
        <w:rPr>
          <w:rFonts w:cs="Times New Roman"/>
          <w:szCs w:val="24"/>
          <w:lang w:val="pt-BR" w:bidi="th-TH"/>
        </w:rPr>
        <w:t>.</w:t>
      </w:r>
    </w:p>
    <w:p w14:paraId="706B4458" w14:textId="638D2413" w:rsidR="00DA247A" w:rsidRPr="00DA247A" w:rsidRDefault="00DA247A" w:rsidP="005658B9">
      <w:pPr>
        <w:pStyle w:val="PargrafodaLista"/>
        <w:numPr>
          <w:ilvl w:val="1"/>
          <w:numId w:val="15"/>
        </w:numPr>
        <w:spacing w:before="120" w:after="120"/>
        <w:contextualSpacing w:val="0"/>
        <w:rPr>
          <w:lang w:val="pt-BR"/>
        </w:rPr>
      </w:pPr>
      <w:bookmarkStart w:id="4" w:name="_Toc137550753"/>
      <w:bookmarkStart w:id="5" w:name="_Hlk94869404"/>
      <w:r w:rsidRPr="00DA247A">
        <w:rPr>
          <w:lang w:val="pt-BR"/>
        </w:rPr>
        <w:t>Resultados de aprendizagem</w:t>
      </w:r>
    </w:p>
    <w:p w14:paraId="46D2A9C2" w14:textId="77777777" w:rsidR="00A5090D" w:rsidRPr="00A5090D" w:rsidRDefault="00A5090D" w:rsidP="00A5090D">
      <w:pPr>
        <w:pStyle w:val="PargrafodaLista"/>
        <w:numPr>
          <w:ilvl w:val="0"/>
          <w:numId w:val="24"/>
        </w:numPr>
        <w:spacing w:after="120" w:line="240" w:lineRule="auto"/>
        <w:ind w:left="1134" w:hanging="357"/>
        <w:contextualSpacing w:val="0"/>
        <w:rPr>
          <w:rFonts w:cs="Times New Roman"/>
          <w:i/>
          <w:iCs/>
          <w:szCs w:val="24"/>
          <w:highlight w:val="yellow"/>
          <w:lang w:val="pt-BR" w:bidi="th-TH"/>
        </w:rPr>
      </w:pPr>
      <w:r w:rsidRPr="00A5090D">
        <w:rPr>
          <w:rFonts w:cs="Times New Roman"/>
          <w:i/>
          <w:iCs/>
          <w:szCs w:val="24"/>
          <w:highlight w:val="yellow"/>
          <w:lang w:val="pt-BR" w:bidi="th-TH"/>
        </w:rPr>
        <w:t>completar.</w:t>
      </w:r>
    </w:p>
    <w:p w14:paraId="7386A90E" w14:textId="145309C5" w:rsidR="00DA247A" w:rsidRDefault="00DA247A" w:rsidP="005658B9">
      <w:pPr>
        <w:spacing w:before="120" w:after="120"/>
        <w:rPr>
          <w:lang w:val="pt-BR" w:bidi="th-TH"/>
        </w:rPr>
      </w:pPr>
      <w:r w:rsidRPr="00DA247A">
        <w:rPr>
          <w:lang w:val="pt-BR" w:bidi="th-TH"/>
        </w:rPr>
        <w:t>No fim do curso os formandos deverão:</w:t>
      </w:r>
    </w:p>
    <w:p w14:paraId="2CCFE423" w14:textId="7FA4CB2A" w:rsidR="00DA247A" w:rsidRPr="00BB6679" w:rsidRDefault="002F2919" w:rsidP="005658B9">
      <w:pPr>
        <w:pStyle w:val="PargrafodaLista"/>
        <w:numPr>
          <w:ilvl w:val="0"/>
          <w:numId w:val="14"/>
        </w:numPr>
        <w:spacing w:before="120" w:after="120" w:line="360" w:lineRule="auto"/>
        <w:ind w:left="1170"/>
        <w:contextualSpacing w:val="0"/>
        <w:rPr>
          <w:rFonts w:cs="Times New Roman"/>
          <w:szCs w:val="24"/>
          <w:highlight w:val="yellow"/>
          <w:lang w:val="pt-BR" w:bidi="th-TH"/>
        </w:rPr>
      </w:pPr>
      <w:r w:rsidRPr="00BB6679">
        <w:rPr>
          <w:rFonts w:cs="Times New Roman"/>
          <w:szCs w:val="24"/>
          <w:highlight w:val="yellow"/>
          <w:lang w:val="pt-BR" w:bidi="th-TH"/>
        </w:rPr>
        <w:t>completar</w:t>
      </w:r>
      <w:r w:rsidR="00DA247A" w:rsidRPr="00BB6679">
        <w:rPr>
          <w:rFonts w:cs="Times New Roman"/>
          <w:szCs w:val="24"/>
          <w:highlight w:val="yellow"/>
          <w:lang w:val="pt-BR" w:bidi="th-TH"/>
        </w:rPr>
        <w:t>.</w:t>
      </w:r>
    </w:p>
    <w:p w14:paraId="46DFC4D6" w14:textId="5EFAF664" w:rsidR="00E77B33" w:rsidRDefault="00BB6679" w:rsidP="005E1974">
      <w:pPr>
        <w:pStyle w:val="Ttulo1"/>
        <w:numPr>
          <w:ilvl w:val="0"/>
          <w:numId w:val="15"/>
        </w:numPr>
        <w:ind w:left="360"/>
        <w:rPr>
          <w:sz w:val="24"/>
          <w:szCs w:val="24"/>
        </w:rPr>
      </w:pPr>
      <w:bookmarkStart w:id="6" w:name="_Toc209611681"/>
      <w:r>
        <w:rPr>
          <w:sz w:val="24"/>
          <w:szCs w:val="24"/>
        </w:rPr>
        <w:t>P</w:t>
      </w:r>
      <w:r w:rsidR="008F72D0">
        <w:rPr>
          <w:sz w:val="24"/>
          <w:szCs w:val="24"/>
        </w:rPr>
        <w:t>ú</w:t>
      </w:r>
      <w:r>
        <w:rPr>
          <w:sz w:val="24"/>
          <w:szCs w:val="24"/>
        </w:rPr>
        <w:t>blico</w:t>
      </w:r>
      <w:r w:rsidR="00434C54">
        <w:rPr>
          <w:sz w:val="24"/>
          <w:szCs w:val="24"/>
        </w:rPr>
        <w:t>-</w:t>
      </w:r>
      <w:r w:rsidR="00E77B33">
        <w:rPr>
          <w:sz w:val="24"/>
          <w:szCs w:val="24"/>
        </w:rPr>
        <w:t>alvo</w:t>
      </w:r>
      <w:bookmarkEnd w:id="6"/>
    </w:p>
    <w:p w14:paraId="38BBB81C" w14:textId="14429F24" w:rsidR="00041451" w:rsidRPr="00E77B33" w:rsidRDefault="00041451" w:rsidP="00E77B33">
      <w:r w:rsidRPr="00041451">
        <w:t>Perfil de entrada</w:t>
      </w:r>
      <w:r>
        <w:t xml:space="preserve"> …</w:t>
      </w:r>
    </w:p>
    <w:p w14:paraId="50F27CA6" w14:textId="232B1560" w:rsidR="00C376C3" w:rsidRPr="00EE1E1B" w:rsidRDefault="00882F6D" w:rsidP="005E1974">
      <w:pPr>
        <w:pStyle w:val="Ttulo1"/>
        <w:numPr>
          <w:ilvl w:val="0"/>
          <w:numId w:val="15"/>
        </w:numPr>
        <w:ind w:left="360"/>
        <w:rPr>
          <w:sz w:val="24"/>
          <w:szCs w:val="24"/>
        </w:rPr>
      </w:pPr>
      <w:bookmarkStart w:id="7" w:name="_Toc209611682"/>
      <w:r w:rsidRPr="00EE1E1B">
        <w:rPr>
          <w:sz w:val="24"/>
          <w:szCs w:val="24"/>
        </w:rPr>
        <w:t>Metodologia de ensino</w:t>
      </w:r>
      <w:bookmarkEnd w:id="4"/>
      <w:bookmarkEnd w:id="7"/>
    </w:p>
    <w:p w14:paraId="01A4CC97" w14:textId="298A468D" w:rsidR="007C0133" w:rsidRPr="00EE1E1B" w:rsidRDefault="0008477E" w:rsidP="007A6DEC">
      <w:pPr>
        <w:rPr>
          <w:szCs w:val="24"/>
          <w:lang w:val="pt-BR" w:bidi="th-TH"/>
        </w:rPr>
      </w:pPr>
      <w:r w:rsidRPr="00EE1E1B">
        <w:rPr>
          <w:szCs w:val="24"/>
          <w:lang w:val="pt-BR" w:bidi="th-TH"/>
        </w:rPr>
        <w:t>P</w:t>
      </w:r>
      <w:r w:rsidR="007C0133" w:rsidRPr="00EE1E1B">
        <w:rPr>
          <w:szCs w:val="24"/>
          <w:lang w:val="pt-BR" w:bidi="th-TH"/>
        </w:rPr>
        <w:t>rojectos em grupo</w:t>
      </w:r>
      <w:r w:rsidR="006827EC" w:rsidRPr="00EE1E1B">
        <w:rPr>
          <w:szCs w:val="24"/>
          <w:lang w:val="pt-BR" w:bidi="th-TH"/>
        </w:rPr>
        <w:t xml:space="preserve">, </w:t>
      </w:r>
      <w:r w:rsidR="005C1C50" w:rsidRPr="00EE1E1B">
        <w:rPr>
          <w:szCs w:val="24"/>
          <w:lang w:val="pt-BR" w:bidi="th-TH"/>
        </w:rPr>
        <w:t>e</w:t>
      </w:r>
      <w:r w:rsidR="007C0133" w:rsidRPr="00EE1E1B">
        <w:rPr>
          <w:szCs w:val="24"/>
          <w:lang w:val="pt-BR" w:bidi="th-TH"/>
        </w:rPr>
        <w:t>xercícios de aplicação</w:t>
      </w:r>
      <w:r w:rsidR="006827EC" w:rsidRPr="00EE1E1B">
        <w:rPr>
          <w:szCs w:val="24"/>
          <w:lang w:val="pt-BR" w:bidi="th-TH"/>
        </w:rPr>
        <w:t xml:space="preserve">, </w:t>
      </w:r>
      <w:r w:rsidR="005C1C50" w:rsidRPr="00EE1E1B">
        <w:rPr>
          <w:szCs w:val="24"/>
          <w:lang w:val="pt-BR" w:bidi="th-TH"/>
        </w:rPr>
        <w:t>t</w:t>
      </w:r>
      <w:r w:rsidR="007C0133" w:rsidRPr="00EE1E1B">
        <w:rPr>
          <w:szCs w:val="24"/>
          <w:lang w:val="pt-BR" w:bidi="th-TH"/>
        </w:rPr>
        <w:t>rabalhos práticos</w:t>
      </w:r>
      <w:r w:rsidR="006827EC" w:rsidRPr="00EE1E1B">
        <w:rPr>
          <w:szCs w:val="24"/>
          <w:lang w:val="pt-BR" w:bidi="th-TH"/>
        </w:rPr>
        <w:t xml:space="preserve">, </w:t>
      </w:r>
      <w:r w:rsidR="00D24DF7" w:rsidRPr="00EE1E1B">
        <w:rPr>
          <w:szCs w:val="24"/>
          <w:lang w:val="pt-BR" w:bidi="th-TH"/>
        </w:rPr>
        <w:t>tutoriais</w:t>
      </w:r>
      <w:r w:rsidRPr="00EE1E1B">
        <w:rPr>
          <w:szCs w:val="24"/>
          <w:lang w:val="pt-BR" w:bidi="th-TH"/>
        </w:rPr>
        <w:t>,</w:t>
      </w:r>
      <w:r w:rsidR="006827EC" w:rsidRPr="00EE1E1B">
        <w:rPr>
          <w:szCs w:val="24"/>
          <w:lang w:val="pt-BR" w:bidi="th-TH"/>
        </w:rPr>
        <w:t xml:space="preserve"> pesquisas individuais e </w:t>
      </w:r>
      <w:r w:rsidR="005C1C50" w:rsidRPr="00EE1E1B">
        <w:rPr>
          <w:szCs w:val="24"/>
          <w:lang w:val="pt-BR" w:bidi="th-TH"/>
        </w:rPr>
        <w:t>a</w:t>
      </w:r>
      <w:r w:rsidR="007C0133" w:rsidRPr="00EE1E1B">
        <w:rPr>
          <w:szCs w:val="24"/>
          <w:lang w:val="pt-BR" w:bidi="th-TH"/>
        </w:rPr>
        <w:t>ulas expositivas</w:t>
      </w:r>
      <w:r w:rsidR="002B4D5F" w:rsidRPr="00EE1E1B">
        <w:rPr>
          <w:szCs w:val="24"/>
          <w:lang w:val="pt-BR" w:bidi="th-TH"/>
        </w:rPr>
        <w:t>.</w:t>
      </w:r>
    </w:p>
    <w:p w14:paraId="2A497FFE" w14:textId="632AE5BD" w:rsidR="00C376C3" w:rsidRPr="00EE1E1B" w:rsidRDefault="0098610F" w:rsidP="005E1974">
      <w:pPr>
        <w:pStyle w:val="Ttulo1"/>
        <w:numPr>
          <w:ilvl w:val="0"/>
          <w:numId w:val="15"/>
        </w:numPr>
        <w:ind w:left="360"/>
        <w:rPr>
          <w:sz w:val="24"/>
          <w:szCs w:val="24"/>
        </w:rPr>
      </w:pPr>
      <w:bookmarkStart w:id="8" w:name="_Toc137550754"/>
      <w:bookmarkStart w:id="9" w:name="_Toc209611683"/>
      <w:r w:rsidRPr="00EE1E1B">
        <w:rPr>
          <w:sz w:val="24"/>
          <w:szCs w:val="24"/>
        </w:rPr>
        <w:t>Sistema d</w:t>
      </w:r>
      <w:r w:rsidR="00882F6D" w:rsidRPr="00EE1E1B">
        <w:rPr>
          <w:sz w:val="24"/>
          <w:szCs w:val="24"/>
        </w:rPr>
        <w:t>e a</w:t>
      </w:r>
      <w:r w:rsidR="00545734" w:rsidRPr="00EE1E1B">
        <w:rPr>
          <w:sz w:val="24"/>
          <w:szCs w:val="24"/>
        </w:rPr>
        <w:t>valiação</w:t>
      </w:r>
      <w:r w:rsidR="00882F6D" w:rsidRPr="00EE1E1B">
        <w:rPr>
          <w:sz w:val="24"/>
          <w:szCs w:val="24"/>
        </w:rPr>
        <w:t xml:space="preserve"> da aprendizagem</w:t>
      </w:r>
      <w:bookmarkEnd w:id="8"/>
      <w:bookmarkEnd w:id="9"/>
    </w:p>
    <w:p w14:paraId="029AF69C" w14:textId="77777777" w:rsidR="00AE36C8" w:rsidRPr="00EE1E1B" w:rsidRDefault="00AE36C8" w:rsidP="00041451">
      <w:pPr>
        <w:spacing w:after="120" w:line="360" w:lineRule="auto"/>
        <w:ind w:left="91"/>
        <w:rPr>
          <w:rFonts w:cs="Times New Roman"/>
          <w:szCs w:val="24"/>
          <w:lang w:val="pt-BR"/>
        </w:rPr>
      </w:pPr>
      <w:bookmarkStart w:id="10" w:name="_Hlk85920036"/>
      <w:bookmarkStart w:id="11" w:name="_Hlk90816825"/>
      <w:bookmarkEnd w:id="5"/>
      <w:r w:rsidRPr="00EE1E1B">
        <w:rPr>
          <w:rFonts w:cs="Times New Roman"/>
          <w:szCs w:val="24"/>
          <w:lang w:val="pt-BR"/>
        </w:rPr>
        <w:t>Contínua: Tarefas e participação nas aulas</w:t>
      </w:r>
    </w:p>
    <w:bookmarkEnd w:id="10"/>
    <w:p w14:paraId="0621A38C" w14:textId="1A718953" w:rsidR="00AE36C8" w:rsidRPr="00EE1E1B" w:rsidRDefault="001977AE" w:rsidP="00FF661B">
      <w:pPr>
        <w:spacing w:line="360" w:lineRule="auto"/>
        <w:ind w:left="90"/>
        <w:rPr>
          <w:rFonts w:cs="Times New Roman"/>
          <w:szCs w:val="24"/>
          <w:lang w:val="pt-BR"/>
        </w:rPr>
      </w:pPr>
      <w:r w:rsidRPr="00577808">
        <w:rPr>
          <w:rFonts w:cs="Times New Roman"/>
          <w:szCs w:val="24"/>
          <w:highlight w:val="yellow"/>
          <w:lang w:val="pt-BR"/>
        </w:rPr>
        <w:t>xx</w:t>
      </w:r>
    </w:p>
    <w:p w14:paraId="0980C730" w14:textId="7FC48BEE" w:rsidR="00FF661B" w:rsidRPr="001977AE" w:rsidRDefault="00FF661B" w:rsidP="00FF661B">
      <w:pPr>
        <w:pStyle w:val="Ttulo1"/>
        <w:numPr>
          <w:ilvl w:val="0"/>
          <w:numId w:val="15"/>
        </w:numPr>
        <w:ind w:left="360"/>
        <w:rPr>
          <w:sz w:val="24"/>
          <w:szCs w:val="24"/>
        </w:rPr>
      </w:pPr>
      <w:bookmarkStart w:id="12" w:name="_Toc191467316"/>
      <w:bookmarkStart w:id="13" w:name="_Toc209611684"/>
      <w:bookmarkStart w:id="14" w:name="_Toc137550755"/>
      <w:bookmarkStart w:id="15" w:name="_Hlk94871972"/>
      <w:bookmarkEnd w:id="11"/>
      <w:r w:rsidRPr="001977AE">
        <w:rPr>
          <w:sz w:val="24"/>
          <w:szCs w:val="24"/>
        </w:rPr>
        <w:t>Pr</w:t>
      </w:r>
      <w:r w:rsidR="008F72D0">
        <w:rPr>
          <w:sz w:val="24"/>
          <w:szCs w:val="24"/>
        </w:rPr>
        <w:t>é</w:t>
      </w:r>
      <w:r w:rsidRPr="001977AE">
        <w:rPr>
          <w:sz w:val="24"/>
          <w:szCs w:val="24"/>
        </w:rPr>
        <w:t>-requisitos</w:t>
      </w:r>
      <w:bookmarkEnd w:id="12"/>
      <w:bookmarkEnd w:id="13"/>
    </w:p>
    <w:p w14:paraId="2C662CC5" w14:textId="23697D87" w:rsidR="00FF661B" w:rsidRPr="00521B8F" w:rsidRDefault="00FF661B" w:rsidP="00FF661B">
      <w:pPr>
        <w:pStyle w:val="PargrafodaLista"/>
        <w:numPr>
          <w:ilvl w:val="0"/>
          <w:numId w:val="22"/>
        </w:numPr>
        <w:spacing w:after="160" w:line="240" w:lineRule="auto"/>
        <w:ind w:left="714" w:hanging="357"/>
        <w:contextualSpacing w:val="0"/>
        <w:rPr>
          <w:rFonts w:cs="Times New Roman"/>
          <w:color w:val="000000" w:themeColor="text1"/>
          <w:spacing w:val="3"/>
          <w:sz w:val="22"/>
          <w:shd w:val="clear" w:color="auto" w:fill="FFFFFF"/>
        </w:rPr>
      </w:pPr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>Capacidade de m</w:t>
      </w: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anuseamento de um computador, em ambiente Microsoft Windows ou </w:t>
      </w:r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>equivalente</w:t>
      </w:r>
      <w:r w:rsidR="00BB6679"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, </w:t>
      </w:r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por parte do </w:t>
      </w:r>
      <w:proofErr w:type="gramStart"/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>formando;</w:t>
      </w:r>
      <w:proofErr w:type="gramEnd"/>
    </w:p>
    <w:p w14:paraId="66D03B1C" w14:textId="1422BC3C" w:rsidR="00FF661B" w:rsidRPr="00521B8F" w:rsidRDefault="00FF661B" w:rsidP="00FF661B">
      <w:pPr>
        <w:pStyle w:val="PargrafodaLista"/>
        <w:numPr>
          <w:ilvl w:val="0"/>
          <w:numId w:val="22"/>
        </w:numPr>
        <w:spacing w:after="160" w:line="240" w:lineRule="auto"/>
        <w:ind w:left="714" w:hanging="357"/>
        <w:contextualSpacing w:val="0"/>
        <w:rPr>
          <w:rFonts w:cs="Times New Roman"/>
          <w:color w:val="000000" w:themeColor="text1"/>
          <w:spacing w:val="3"/>
          <w:sz w:val="22"/>
          <w:shd w:val="clear" w:color="auto" w:fill="FFFFFF"/>
        </w:rPr>
      </w:pP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Um computador “conectável” </w:t>
      </w:r>
      <w:r w:rsidR="00BB6679">
        <w:rPr>
          <w:rFonts w:cs="Times New Roman"/>
          <w:color w:val="000000" w:themeColor="text1"/>
          <w:spacing w:val="3"/>
          <w:sz w:val="22"/>
          <w:shd w:val="clear" w:color="auto" w:fill="FFFFFF"/>
        </w:rPr>
        <w:t>à</w:t>
      </w: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 rede Internet</w:t>
      </w:r>
      <w:r w:rsidR="00BB6679">
        <w:rPr>
          <w:rFonts w:cs="Times New Roman"/>
          <w:color w:val="000000" w:themeColor="text1"/>
          <w:spacing w:val="3"/>
          <w:sz w:val="22"/>
          <w:shd w:val="clear" w:color="auto" w:fill="FFFFFF"/>
        </w:rPr>
        <w:t>,</w:t>
      </w: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 com o pacote Microsoft Office 2010, </w:t>
      </w:r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por </w:t>
      </w:r>
      <w:proofErr w:type="gramStart"/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>formando;</w:t>
      </w:r>
      <w:proofErr w:type="gramEnd"/>
    </w:p>
    <w:p w14:paraId="5D788E31" w14:textId="477AFC4D" w:rsidR="00FF661B" w:rsidRPr="00521B8F" w:rsidRDefault="00FF661B" w:rsidP="00FF661B">
      <w:pPr>
        <w:pStyle w:val="PargrafodaLista"/>
        <w:numPr>
          <w:ilvl w:val="0"/>
          <w:numId w:val="22"/>
        </w:numPr>
        <w:spacing w:after="160" w:line="240" w:lineRule="auto"/>
        <w:ind w:left="714" w:hanging="357"/>
        <w:contextualSpacing w:val="0"/>
        <w:rPr>
          <w:rFonts w:cs="Times New Roman"/>
          <w:color w:val="000000" w:themeColor="text1"/>
          <w:spacing w:val="3"/>
          <w:sz w:val="22"/>
          <w:shd w:val="clear" w:color="auto" w:fill="FFFFFF"/>
        </w:rPr>
      </w:pP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>Sala com material de vídeo-projecção</w:t>
      </w:r>
      <w:r w:rsidR="00BB6679">
        <w:rPr>
          <w:rFonts w:cs="Times New Roman"/>
          <w:color w:val="000000" w:themeColor="text1"/>
          <w:spacing w:val="3"/>
          <w:sz w:val="22"/>
          <w:shd w:val="clear" w:color="auto" w:fill="FFFFFF"/>
        </w:rPr>
        <w:t> ;</w:t>
      </w:r>
    </w:p>
    <w:p w14:paraId="74F3D2A7" w14:textId="77777777" w:rsidR="00FF661B" w:rsidRPr="00521B8F" w:rsidRDefault="00FF661B" w:rsidP="00FF661B">
      <w:pPr>
        <w:pStyle w:val="PargrafodaLista"/>
        <w:numPr>
          <w:ilvl w:val="0"/>
          <w:numId w:val="22"/>
        </w:numPr>
        <w:spacing w:after="160" w:line="240" w:lineRule="auto"/>
        <w:ind w:left="714" w:hanging="357"/>
        <w:contextualSpacing w:val="0"/>
        <w:rPr>
          <w:rFonts w:cs="Times New Roman"/>
          <w:color w:val="000000" w:themeColor="text1"/>
          <w:spacing w:val="3"/>
          <w:sz w:val="22"/>
          <w:shd w:val="clear" w:color="auto" w:fill="FFFFFF"/>
        </w:rPr>
      </w:pP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Acesso à Internet para todos os </w:t>
      </w:r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>participantes</w:t>
      </w: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>.</w:t>
      </w:r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 Velocidade mínima de 512K</w:t>
      </w: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>b</w:t>
      </w:r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>p</w:t>
      </w: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s </w:t>
      </w:r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DL, </w:t>
      </w:r>
      <w:r w:rsidRPr="00521B8F">
        <w:rPr>
          <w:rFonts w:cs="Times New Roman"/>
          <w:color w:val="000000" w:themeColor="text1"/>
          <w:spacing w:val="3"/>
          <w:sz w:val="22"/>
          <w:shd w:val="clear" w:color="auto" w:fill="FFFFFF"/>
        </w:rPr>
        <w:t xml:space="preserve">por </w:t>
      </w:r>
      <w:proofErr w:type="gramStart"/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>computador;</w:t>
      </w:r>
      <w:proofErr w:type="gramEnd"/>
    </w:p>
    <w:p w14:paraId="48E53D3D" w14:textId="542DF727" w:rsidR="00FF661B" w:rsidRDefault="00FF661B" w:rsidP="00FF661B">
      <w:pPr>
        <w:pStyle w:val="PargrafodaLista"/>
        <w:numPr>
          <w:ilvl w:val="0"/>
          <w:numId w:val="22"/>
        </w:numPr>
        <w:spacing w:after="160" w:line="240" w:lineRule="auto"/>
        <w:ind w:left="714" w:hanging="357"/>
        <w:contextualSpacing w:val="0"/>
        <w:rPr>
          <w:rFonts w:cs="Times New Roman"/>
          <w:color w:val="000000" w:themeColor="text1"/>
          <w:spacing w:val="3"/>
          <w:sz w:val="22"/>
          <w:shd w:val="clear" w:color="auto" w:fill="FFFFFF"/>
        </w:rPr>
      </w:pPr>
      <w:r>
        <w:rPr>
          <w:rFonts w:cs="Times New Roman"/>
          <w:color w:val="000000" w:themeColor="text1"/>
          <w:spacing w:val="3"/>
          <w:sz w:val="22"/>
          <w:shd w:val="clear" w:color="auto" w:fill="FFFFFF"/>
        </w:rPr>
        <w:t>Q</w:t>
      </w:r>
      <w:r w:rsidRPr="005804CA">
        <w:rPr>
          <w:rFonts w:cs="Times New Roman"/>
          <w:color w:val="000000" w:themeColor="text1"/>
          <w:spacing w:val="3"/>
          <w:sz w:val="22"/>
          <w:shd w:val="clear" w:color="auto" w:fill="FFFFFF"/>
        </w:rPr>
        <w:t>uadro branco e marcadores</w:t>
      </w:r>
      <w:r w:rsidR="00BB6679">
        <w:rPr>
          <w:rFonts w:cs="Times New Roman"/>
          <w:color w:val="000000" w:themeColor="text1"/>
          <w:spacing w:val="3"/>
          <w:sz w:val="22"/>
          <w:shd w:val="clear" w:color="auto" w:fill="FFFFFF"/>
        </w:rPr>
        <w:t>.</w:t>
      </w:r>
    </w:p>
    <w:p w14:paraId="152F073E" w14:textId="4A4877F4" w:rsidR="00FE645E" w:rsidRPr="00EE1E1B" w:rsidRDefault="007A6DEC" w:rsidP="005E1974">
      <w:pPr>
        <w:pStyle w:val="Ttulo1"/>
        <w:numPr>
          <w:ilvl w:val="0"/>
          <w:numId w:val="15"/>
        </w:numPr>
        <w:spacing w:after="360"/>
        <w:ind w:left="360"/>
        <w:rPr>
          <w:sz w:val="24"/>
          <w:szCs w:val="24"/>
        </w:rPr>
      </w:pPr>
      <w:bookmarkStart w:id="16" w:name="_Toc209611685"/>
      <w:r w:rsidRPr="00EE1E1B">
        <w:rPr>
          <w:sz w:val="24"/>
          <w:szCs w:val="24"/>
        </w:rPr>
        <w:t>Cronograma das aulas</w:t>
      </w:r>
      <w:bookmarkEnd w:id="14"/>
      <w:bookmarkEnd w:id="16"/>
    </w:p>
    <w:tbl>
      <w:tblPr>
        <w:tblStyle w:val="TabelacomGrelha"/>
        <w:tblpPr w:leftFromText="141" w:rightFromText="141" w:vertAnchor="text" w:horzAnchor="margin" w:tblpY="-52"/>
        <w:tblW w:w="9743" w:type="dxa"/>
        <w:tblLayout w:type="fixed"/>
        <w:tblLook w:val="04A0" w:firstRow="1" w:lastRow="0" w:firstColumn="1" w:lastColumn="0" w:noHBand="0" w:noVBand="1"/>
      </w:tblPr>
      <w:tblGrid>
        <w:gridCol w:w="1345"/>
        <w:gridCol w:w="1050"/>
        <w:gridCol w:w="900"/>
        <w:gridCol w:w="899"/>
        <w:gridCol w:w="900"/>
        <w:gridCol w:w="750"/>
        <w:gridCol w:w="749"/>
        <w:gridCol w:w="900"/>
        <w:gridCol w:w="1643"/>
        <w:gridCol w:w="607"/>
      </w:tblGrid>
      <w:tr w:rsidR="001F4F80" w:rsidRPr="00EE1E1B" w14:paraId="53B32C14" w14:textId="77777777" w:rsidTr="00C1265E">
        <w:trPr>
          <w:trHeight w:val="653"/>
        </w:trPr>
        <w:tc>
          <w:tcPr>
            <w:tcW w:w="1345" w:type="dxa"/>
            <w:shd w:val="clear" w:color="auto" w:fill="F2F2F2" w:themeFill="background1" w:themeFillShade="F2"/>
            <w:vAlign w:val="center"/>
          </w:tcPr>
          <w:p w14:paraId="7E85B504" w14:textId="6D795662" w:rsidR="00447E88" w:rsidRPr="00EE1E1B" w:rsidRDefault="00447E88" w:rsidP="00447E88">
            <w:pPr>
              <w:spacing w:after="120"/>
              <w:jc w:val="center"/>
              <w:rPr>
                <w:rFonts w:cs="Times New Roman"/>
                <w:b/>
                <w:szCs w:val="24"/>
                <w:lang w:val="pt-PT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Semanas</w:t>
            </w:r>
          </w:p>
        </w:tc>
        <w:tc>
          <w:tcPr>
            <w:tcW w:w="1050" w:type="dxa"/>
            <w:shd w:val="clear" w:color="auto" w:fill="F2F2F2" w:themeFill="background1" w:themeFillShade="F2"/>
            <w:vAlign w:val="center"/>
          </w:tcPr>
          <w:p w14:paraId="6A7E51BD" w14:textId="77777777" w:rsidR="00447E88" w:rsidRPr="00EE1E1B" w:rsidRDefault="00447E88" w:rsidP="00447E88">
            <w:pPr>
              <w:jc w:val="center"/>
              <w:rPr>
                <w:rFonts w:cs="Times New Roman"/>
                <w:b/>
                <w:szCs w:val="24"/>
                <w:lang w:val="pt-PT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1ª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B12A019" w14:textId="77777777" w:rsidR="00447E88" w:rsidRPr="00EE1E1B" w:rsidRDefault="00447E88" w:rsidP="00447E88">
            <w:pPr>
              <w:jc w:val="center"/>
              <w:rPr>
                <w:rFonts w:cs="Times New Roman"/>
                <w:b/>
                <w:szCs w:val="24"/>
                <w:lang w:val="pt-PT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2 ª</w:t>
            </w:r>
          </w:p>
        </w:tc>
        <w:tc>
          <w:tcPr>
            <w:tcW w:w="899" w:type="dxa"/>
            <w:shd w:val="clear" w:color="auto" w:fill="F2F2F2" w:themeFill="background1" w:themeFillShade="F2"/>
            <w:vAlign w:val="center"/>
          </w:tcPr>
          <w:p w14:paraId="649489CA" w14:textId="77777777" w:rsidR="00447E88" w:rsidRPr="00EE1E1B" w:rsidRDefault="00447E88" w:rsidP="00447E88">
            <w:pPr>
              <w:jc w:val="center"/>
              <w:rPr>
                <w:rFonts w:cs="Times New Roman"/>
                <w:szCs w:val="24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3ª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3176F8C1" w14:textId="77777777" w:rsidR="00447E88" w:rsidRPr="00EE1E1B" w:rsidRDefault="00447E88" w:rsidP="00447E88">
            <w:pPr>
              <w:jc w:val="center"/>
              <w:rPr>
                <w:rFonts w:cs="Times New Roman"/>
                <w:szCs w:val="24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4ª</w:t>
            </w:r>
          </w:p>
        </w:tc>
        <w:tc>
          <w:tcPr>
            <w:tcW w:w="750" w:type="dxa"/>
            <w:shd w:val="clear" w:color="auto" w:fill="F2F2F2" w:themeFill="background1" w:themeFillShade="F2"/>
            <w:vAlign w:val="center"/>
          </w:tcPr>
          <w:p w14:paraId="3C31CCF2" w14:textId="77777777" w:rsidR="00447E88" w:rsidRPr="00EE1E1B" w:rsidRDefault="00447E88" w:rsidP="00447E88">
            <w:pPr>
              <w:jc w:val="center"/>
              <w:rPr>
                <w:rFonts w:cs="Times New Roman"/>
                <w:szCs w:val="24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5ª</w:t>
            </w:r>
          </w:p>
        </w:tc>
        <w:tc>
          <w:tcPr>
            <w:tcW w:w="749" w:type="dxa"/>
            <w:shd w:val="clear" w:color="auto" w:fill="F2F2F2" w:themeFill="background1" w:themeFillShade="F2"/>
            <w:vAlign w:val="center"/>
          </w:tcPr>
          <w:p w14:paraId="5D9028AB" w14:textId="77777777" w:rsidR="00447E88" w:rsidRPr="00EE1E1B" w:rsidRDefault="00447E88" w:rsidP="00447E88">
            <w:pPr>
              <w:jc w:val="center"/>
              <w:rPr>
                <w:rFonts w:cs="Times New Roman"/>
                <w:szCs w:val="24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6ª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E751045" w14:textId="77777777" w:rsidR="00447E88" w:rsidRPr="00EE1E1B" w:rsidRDefault="00447E88" w:rsidP="00447E88">
            <w:pPr>
              <w:jc w:val="center"/>
              <w:rPr>
                <w:rFonts w:cs="Times New Roman"/>
                <w:szCs w:val="24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7ª</w:t>
            </w:r>
          </w:p>
        </w:tc>
        <w:tc>
          <w:tcPr>
            <w:tcW w:w="1643" w:type="dxa"/>
            <w:shd w:val="clear" w:color="auto" w:fill="F2F2F2" w:themeFill="background1" w:themeFillShade="F2"/>
            <w:vAlign w:val="center"/>
          </w:tcPr>
          <w:p w14:paraId="6BFE1356" w14:textId="66E6C6D4" w:rsidR="00447E88" w:rsidRPr="00EE1E1B" w:rsidRDefault="006378DB" w:rsidP="00447E8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szCs w:val="24"/>
                <w:lang w:val="pt-PT"/>
              </w:rPr>
              <w:t>….</w:t>
            </w:r>
          </w:p>
        </w:tc>
        <w:tc>
          <w:tcPr>
            <w:tcW w:w="607" w:type="dxa"/>
            <w:shd w:val="clear" w:color="auto" w:fill="F2F2F2" w:themeFill="background1" w:themeFillShade="F2"/>
            <w:vAlign w:val="center"/>
          </w:tcPr>
          <w:p w14:paraId="0D38B638" w14:textId="54A45DC3" w:rsidR="00447E88" w:rsidRPr="00EE1E1B" w:rsidRDefault="00CD372E" w:rsidP="00447E8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szCs w:val="24"/>
                <w:lang w:val="pt-PT"/>
              </w:rPr>
              <w:t>12</w:t>
            </w:r>
          </w:p>
        </w:tc>
      </w:tr>
      <w:tr w:rsidR="001F4F80" w:rsidRPr="00EE1E1B" w14:paraId="7006124A" w14:textId="77777777" w:rsidTr="00C1265E">
        <w:trPr>
          <w:trHeight w:val="653"/>
        </w:trPr>
        <w:tc>
          <w:tcPr>
            <w:tcW w:w="1345" w:type="dxa"/>
            <w:vAlign w:val="center"/>
          </w:tcPr>
          <w:p w14:paraId="1BAEDBC7" w14:textId="77777777" w:rsidR="00181F3B" w:rsidRPr="00EE1E1B" w:rsidRDefault="00181F3B" w:rsidP="00181F3B">
            <w:pPr>
              <w:spacing w:after="120"/>
              <w:jc w:val="center"/>
              <w:rPr>
                <w:rFonts w:cs="Times New Roman"/>
                <w:b/>
                <w:szCs w:val="24"/>
                <w:lang w:val="pt-PT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Capítulos</w:t>
            </w:r>
          </w:p>
        </w:tc>
        <w:tc>
          <w:tcPr>
            <w:tcW w:w="1050" w:type="dxa"/>
            <w:vAlign w:val="center"/>
          </w:tcPr>
          <w:p w14:paraId="020E9E59" w14:textId="6FCB15AE" w:rsidR="00181F3B" w:rsidRPr="00EE1E1B" w:rsidRDefault="00181F3B" w:rsidP="00181F3B">
            <w:pPr>
              <w:spacing w:before="100" w:beforeAutospacing="1" w:after="100" w:afterAutospacing="1"/>
              <w:jc w:val="center"/>
              <w:rPr>
                <w:rFonts w:cs="Times New Roman"/>
                <w:szCs w:val="24"/>
                <w:lang w:val="pt-PT"/>
              </w:rPr>
            </w:pPr>
            <w:r w:rsidRPr="00EE1E1B">
              <w:rPr>
                <w:rFonts w:cs="Times New Roman"/>
                <w:szCs w:val="24"/>
                <w:lang w:val="pt-PT"/>
              </w:rPr>
              <w:t>1.1</w:t>
            </w:r>
          </w:p>
        </w:tc>
        <w:tc>
          <w:tcPr>
            <w:tcW w:w="900" w:type="dxa"/>
            <w:vAlign w:val="center"/>
          </w:tcPr>
          <w:p w14:paraId="05DD5F2D" w14:textId="253796B4" w:rsidR="00181F3B" w:rsidRPr="00EE1E1B" w:rsidRDefault="00181F3B" w:rsidP="00181F3B">
            <w:pPr>
              <w:spacing w:before="100" w:beforeAutospacing="1" w:after="100" w:afterAutospacing="1"/>
              <w:jc w:val="center"/>
              <w:rPr>
                <w:rFonts w:cs="Times New Roman"/>
                <w:szCs w:val="24"/>
                <w:lang w:val="pt-PT"/>
              </w:rPr>
            </w:pPr>
            <w:r w:rsidRPr="00EE1E1B">
              <w:rPr>
                <w:rFonts w:cs="Times New Roman"/>
                <w:szCs w:val="24"/>
                <w:lang w:val="pt-PT"/>
              </w:rPr>
              <w:t>1.1</w:t>
            </w:r>
          </w:p>
        </w:tc>
        <w:tc>
          <w:tcPr>
            <w:tcW w:w="899" w:type="dxa"/>
            <w:vAlign w:val="center"/>
          </w:tcPr>
          <w:p w14:paraId="18990696" w14:textId="0D92BDFF" w:rsidR="00181F3B" w:rsidRPr="00EE1E1B" w:rsidRDefault="00181F3B" w:rsidP="00181F3B">
            <w:pPr>
              <w:spacing w:before="100" w:beforeAutospacing="1" w:after="100" w:afterAutospacing="1"/>
              <w:jc w:val="center"/>
              <w:rPr>
                <w:rFonts w:cs="Times New Roman"/>
                <w:szCs w:val="24"/>
                <w:lang w:val="pt-PT"/>
              </w:rPr>
            </w:pPr>
            <w:r w:rsidRPr="00EE1E1B">
              <w:rPr>
                <w:rFonts w:cs="Times New Roman"/>
                <w:szCs w:val="24"/>
                <w:lang w:val="pt-PT"/>
              </w:rPr>
              <w:t>1.2</w:t>
            </w:r>
          </w:p>
        </w:tc>
        <w:tc>
          <w:tcPr>
            <w:tcW w:w="900" w:type="dxa"/>
            <w:vAlign w:val="center"/>
          </w:tcPr>
          <w:p w14:paraId="75BBB1F3" w14:textId="0F27CD63" w:rsidR="00181F3B" w:rsidRPr="00EE1E1B" w:rsidRDefault="00181F3B" w:rsidP="00181F3B">
            <w:pPr>
              <w:spacing w:before="100" w:beforeAutospacing="1" w:after="100" w:afterAutospacing="1"/>
              <w:jc w:val="center"/>
              <w:rPr>
                <w:rFonts w:cs="Times New Roman"/>
                <w:szCs w:val="24"/>
                <w:lang w:val="pt-PT"/>
              </w:rPr>
            </w:pPr>
            <w:r w:rsidRPr="00EE1E1B">
              <w:rPr>
                <w:rFonts w:cs="Times New Roman"/>
                <w:szCs w:val="24"/>
                <w:lang w:val="pt-PT"/>
              </w:rPr>
              <w:t>1.2</w:t>
            </w:r>
          </w:p>
        </w:tc>
        <w:tc>
          <w:tcPr>
            <w:tcW w:w="750" w:type="dxa"/>
            <w:vAlign w:val="center"/>
          </w:tcPr>
          <w:p w14:paraId="3CA6A6EC" w14:textId="5D0D8E90" w:rsidR="00181F3B" w:rsidRPr="00EE1E1B" w:rsidRDefault="00181F3B" w:rsidP="00181F3B">
            <w:pPr>
              <w:spacing w:before="100" w:beforeAutospacing="1" w:after="100" w:afterAutospacing="1"/>
              <w:jc w:val="center"/>
              <w:rPr>
                <w:rFonts w:cs="Times New Roman"/>
                <w:szCs w:val="24"/>
                <w:lang w:val="pt-PT"/>
              </w:rPr>
            </w:pPr>
            <w:r w:rsidRPr="00EE1E1B">
              <w:rPr>
                <w:rFonts w:cs="Times New Roman"/>
                <w:szCs w:val="24"/>
                <w:lang w:val="pt-PT"/>
              </w:rPr>
              <w:t>2.1</w:t>
            </w:r>
          </w:p>
        </w:tc>
        <w:tc>
          <w:tcPr>
            <w:tcW w:w="749" w:type="dxa"/>
            <w:vAlign w:val="center"/>
          </w:tcPr>
          <w:p w14:paraId="605E7816" w14:textId="6C231755" w:rsidR="00181F3B" w:rsidRPr="00EE1E1B" w:rsidRDefault="00181F3B" w:rsidP="00181F3B">
            <w:pPr>
              <w:spacing w:before="100" w:beforeAutospacing="1" w:after="100" w:afterAutospacing="1"/>
              <w:jc w:val="center"/>
              <w:rPr>
                <w:rFonts w:cs="Times New Roman"/>
                <w:szCs w:val="24"/>
                <w:lang w:val="pt-PT"/>
              </w:rPr>
            </w:pPr>
            <w:r w:rsidRPr="00EE1E1B">
              <w:rPr>
                <w:rFonts w:cs="Times New Roman"/>
                <w:szCs w:val="24"/>
                <w:lang w:val="pt-PT"/>
              </w:rPr>
              <w:t>2.2</w:t>
            </w:r>
          </w:p>
        </w:tc>
        <w:tc>
          <w:tcPr>
            <w:tcW w:w="900" w:type="dxa"/>
            <w:vAlign w:val="center"/>
          </w:tcPr>
          <w:p w14:paraId="2331C15B" w14:textId="661638D1" w:rsidR="00181F3B" w:rsidRPr="00EE1E1B" w:rsidRDefault="00181F3B" w:rsidP="00181F3B">
            <w:pPr>
              <w:spacing w:before="100" w:beforeAutospacing="1" w:after="100" w:afterAutospacing="1"/>
              <w:jc w:val="center"/>
              <w:rPr>
                <w:rFonts w:cs="Times New Roman"/>
                <w:szCs w:val="24"/>
                <w:lang w:val="pt-PT"/>
              </w:rPr>
            </w:pPr>
            <w:r>
              <w:rPr>
                <w:rFonts w:cs="Times New Roman"/>
                <w:szCs w:val="24"/>
                <w:lang w:val="pt-PT"/>
              </w:rPr>
              <w:t>X</w:t>
            </w:r>
          </w:p>
        </w:tc>
        <w:tc>
          <w:tcPr>
            <w:tcW w:w="1643" w:type="dxa"/>
            <w:vAlign w:val="center"/>
          </w:tcPr>
          <w:p w14:paraId="46D37FF9" w14:textId="1B3F4A68" w:rsidR="00181F3B" w:rsidRPr="00EE1E1B" w:rsidRDefault="00181F3B" w:rsidP="00181F3B">
            <w:pPr>
              <w:spacing w:before="100" w:beforeAutospacing="1" w:after="100" w:afterAutospacing="1"/>
              <w:jc w:val="center"/>
              <w:rPr>
                <w:rFonts w:cs="Times New Roman"/>
                <w:szCs w:val="24"/>
                <w:lang w:val="pt-PT"/>
              </w:rPr>
            </w:pPr>
            <w:r w:rsidRPr="00EE1E1B">
              <w:rPr>
                <w:rFonts w:cs="Times New Roman"/>
                <w:szCs w:val="24"/>
                <w:lang w:val="pt-PT"/>
              </w:rPr>
              <w:t>2.2</w:t>
            </w:r>
          </w:p>
        </w:tc>
        <w:tc>
          <w:tcPr>
            <w:tcW w:w="607" w:type="dxa"/>
            <w:vAlign w:val="center"/>
          </w:tcPr>
          <w:p w14:paraId="3AE14AF9" w14:textId="542054C3" w:rsidR="00181F3B" w:rsidRPr="00EE1E1B" w:rsidRDefault="001977AE" w:rsidP="00181F3B">
            <w:pPr>
              <w:spacing w:before="100" w:beforeAutospacing="1" w:after="100" w:afterAutospacing="1"/>
              <w:jc w:val="center"/>
              <w:rPr>
                <w:rFonts w:cs="Times New Roman"/>
                <w:szCs w:val="24"/>
                <w:lang w:val="pt-PT"/>
              </w:rPr>
            </w:pPr>
            <w:r>
              <w:rPr>
                <w:rFonts w:cs="Times New Roman"/>
                <w:szCs w:val="24"/>
                <w:lang w:val="pt-PT"/>
              </w:rPr>
              <w:t>E</w:t>
            </w:r>
          </w:p>
        </w:tc>
      </w:tr>
    </w:tbl>
    <w:p w14:paraId="651BEC17" w14:textId="14D2EDD6" w:rsidR="00FF661B" w:rsidRPr="00EE1E1B" w:rsidRDefault="00FF661B" w:rsidP="00FF661B">
      <w:pPr>
        <w:pStyle w:val="Ttulo1"/>
        <w:numPr>
          <w:ilvl w:val="0"/>
          <w:numId w:val="15"/>
        </w:numPr>
        <w:ind w:left="360"/>
        <w:rPr>
          <w:sz w:val="24"/>
          <w:szCs w:val="24"/>
        </w:rPr>
      </w:pPr>
      <w:bookmarkStart w:id="17" w:name="_Toc137550749"/>
      <w:bookmarkStart w:id="18" w:name="_Toc209611686"/>
      <w:bookmarkStart w:id="19" w:name="_Toc137550756"/>
      <w:bookmarkEnd w:id="15"/>
      <w:r w:rsidRPr="00EE1E1B">
        <w:rPr>
          <w:sz w:val="24"/>
          <w:szCs w:val="24"/>
        </w:rPr>
        <w:lastRenderedPageBreak/>
        <w:t>Planeamento tem</w:t>
      </w:r>
      <w:r w:rsidR="006352E1">
        <w:rPr>
          <w:sz w:val="24"/>
          <w:szCs w:val="24"/>
        </w:rPr>
        <w:t>á</w:t>
      </w:r>
      <w:r w:rsidRPr="00EE1E1B">
        <w:rPr>
          <w:sz w:val="24"/>
          <w:szCs w:val="24"/>
        </w:rPr>
        <w:t>tico</w:t>
      </w:r>
      <w:bookmarkEnd w:id="17"/>
      <w:bookmarkEnd w:id="18"/>
    </w:p>
    <w:tbl>
      <w:tblPr>
        <w:tblW w:w="957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93"/>
        <w:gridCol w:w="1995"/>
        <w:gridCol w:w="1295"/>
        <w:gridCol w:w="1196"/>
        <w:gridCol w:w="1295"/>
        <w:gridCol w:w="897"/>
      </w:tblGrid>
      <w:tr w:rsidR="00FF661B" w:rsidRPr="00EE1E1B" w14:paraId="7DCA78EB" w14:textId="77777777" w:rsidTr="00C1265E">
        <w:trPr>
          <w:trHeight w:val="574"/>
        </w:trPr>
        <w:tc>
          <w:tcPr>
            <w:tcW w:w="2893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7B3D2138" w14:textId="77777777" w:rsidR="00FF661B" w:rsidRPr="00EE1E1B" w:rsidRDefault="00FF661B" w:rsidP="00E7306F">
            <w:pPr>
              <w:spacing w:after="0" w:line="240" w:lineRule="auto"/>
              <w:jc w:val="left"/>
              <w:rPr>
                <w:rFonts w:cs="Times New Roman"/>
                <w:b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Temas</w:t>
            </w:r>
          </w:p>
        </w:tc>
        <w:tc>
          <w:tcPr>
            <w:tcW w:w="1995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73304CA3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Cs/>
                <w:szCs w:val="24"/>
              </w:rPr>
            </w:pPr>
            <w:r w:rsidRPr="00EE1E1B">
              <w:rPr>
                <w:rFonts w:cs="Times New Roman"/>
                <w:bCs/>
                <w:szCs w:val="24"/>
              </w:rPr>
              <w:t>Téorico</w:t>
            </w:r>
          </w:p>
        </w:tc>
        <w:tc>
          <w:tcPr>
            <w:tcW w:w="1295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EF90D9E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Cs/>
                <w:szCs w:val="24"/>
              </w:rPr>
            </w:pPr>
            <w:r w:rsidRPr="00EE1E1B">
              <w:rPr>
                <w:rFonts w:cs="Times New Roman"/>
                <w:bCs/>
                <w:szCs w:val="24"/>
              </w:rPr>
              <w:t>Teórico-Prático</w:t>
            </w:r>
          </w:p>
        </w:tc>
        <w:tc>
          <w:tcPr>
            <w:tcW w:w="1196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538C1860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Cs/>
                <w:szCs w:val="24"/>
              </w:rPr>
            </w:pPr>
            <w:r w:rsidRPr="00EE1E1B">
              <w:rPr>
                <w:rFonts w:cs="Times New Roman"/>
                <w:bCs/>
                <w:szCs w:val="24"/>
              </w:rPr>
              <w:t>Prático</w:t>
            </w:r>
          </w:p>
        </w:tc>
        <w:tc>
          <w:tcPr>
            <w:tcW w:w="1295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408FFAA2" w14:textId="0611EC6D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 xml:space="preserve">Trabalho </w:t>
            </w:r>
            <w:r w:rsidRPr="00EE1E1B">
              <w:rPr>
                <w:rFonts w:cs="Times New Roman"/>
                <w:bCs/>
                <w:szCs w:val="24"/>
              </w:rPr>
              <w:t>Autón</w:t>
            </w:r>
            <w:r w:rsidR="00983832">
              <w:rPr>
                <w:rFonts w:cs="Times New Roman"/>
                <w:bCs/>
                <w:szCs w:val="24"/>
              </w:rPr>
              <w:t>o</w:t>
            </w:r>
            <w:r>
              <w:rPr>
                <w:rFonts w:cs="Times New Roman"/>
                <w:bCs/>
                <w:szCs w:val="24"/>
              </w:rPr>
              <w:t>mo</w:t>
            </w:r>
          </w:p>
        </w:tc>
        <w:tc>
          <w:tcPr>
            <w:tcW w:w="897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6E8EF7EF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Total CH</w:t>
            </w:r>
          </w:p>
        </w:tc>
      </w:tr>
      <w:tr w:rsidR="00FF661B" w:rsidRPr="00EE1E1B" w14:paraId="41534063" w14:textId="77777777" w:rsidTr="00C1265E">
        <w:trPr>
          <w:trHeight w:val="307"/>
        </w:trPr>
        <w:tc>
          <w:tcPr>
            <w:tcW w:w="2893" w:type="dxa"/>
            <w:tcBorders>
              <w:top w:val="double" w:sz="4" w:space="0" w:color="auto"/>
            </w:tcBorders>
            <w:shd w:val="clear" w:color="auto" w:fill="auto"/>
          </w:tcPr>
          <w:p w14:paraId="5B8DBB31" w14:textId="77777777" w:rsidR="00FF661B" w:rsidRPr="000963F7" w:rsidRDefault="00FF661B" w:rsidP="00E7306F">
            <w:pPr>
              <w:spacing w:after="0" w:line="240" w:lineRule="auto"/>
              <w:ind w:left="37"/>
              <w:jc w:val="left"/>
              <w:rPr>
                <w:szCs w:val="24"/>
                <w:lang w:val="pt-PT"/>
              </w:rPr>
            </w:pPr>
            <w:r w:rsidRPr="000963F7">
              <w:rPr>
                <w:szCs w:val="24"/>
                <w:lang w:val="pt-PT"/>
              </w:rPr>
              <w:t xml:space="preserve">Cap. I – </w:t>
            </w:r>
            <w:r>
              <w:rPr>
                <w:szCs w:val="24"/>
                <w:lang w:val="pt-PT"/>
              </w:rPr>
              <w:t>xx</w:t>
            </w:r>
          </w:p>
        </w:tc>
        <w:tc>
          <w:tcPr>
            <w:tcW w:w="1995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7532F53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3</w:t>
            </w:r>
          </w:p>
        </w:tc>
        <w:tc>
          <w:tcPr>
            <w:tcW w:w="1295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7D4B6BE6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2</w:t>
            </w:r>
          </w:p>
        </w:tc>
        <w:tc>
          <w:tcPr>
            <w:tcW w:w="1196" w:type="dxa"/>
            <w:tcBorders>
              <w:top w:val="double" w:sz="4" w:space="0" w:color="auto"/>
            </w:tcBorders>
            <w:vAlign w:val="center"/>
          </w:tcPr>
          <w:p w14:paraId="51775435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6</w:t>
            </w:r>
          </w:p>
        </w:tc>
        <w:tc>
          <w:tcPr>
            <w:tcW w:w="1295" w:type="dxa"/>
            <w:tcBorders>
              <w:top w:val="double" w:sz="4" w:space="0" w:color="auto"/>
            </w:tcBorders>
            <w:vAlign w:val="center"/>
          </w:tcPr>
          <w:p w14:paraId="69E6669E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5</w:t>
            </w:r>
          </w:p>
        </w:tc>
        <w:tc>
          <w:tcPr>
            <w:tcW w:w="89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46FBB4C8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16</w:t>
            </w:r>
          </w:p>
        </w:tc>
      </w:tr>
      <w:tr w:rsidR="00FF661B" w:rsidRPr="00EE1E1B" w14:paraId="2E2A00AD" w14:textId="77777777" w:rsidTr="00C1265E">
        <w:trPr>
          <w:trHeight w:val="376"/>
        </w:trPr>
        <w:tc>
          <w:tcPr>
            <w:tcW w:w="2893" w:type="dxa"/>
            <w:shd w:val="clear" w:color="auto" w:fill="auto"/>
          </w:tcPr>
          <w:p w14:paraId="31D9E6BD" w14:textId="77777777" w:rsidR="00FF661B" w:rsidRPr="000963F7" w:rsidRDefault="00FF661B" w:rsidP="00E7306F">
            <w:pPr>
              <w:spacing w:after="0" w:line="240" w:lineRule="auto"/>
              <w:ind w:left="37"/>
              <w:jc w:val="left"/>
              <w:rPr>
                <w:szCs w:val="24"/>
                <w:lang w:val="pt-PT"/>
              </w:rPr>
            </w:pPr>
            <w:r w:rsidRPr="000963F7">
              <w:rPr>
                <w:szCs w:val="24"/>
                <w:lang w:val="pt-PT"/>
              </w:rPr>
              <w:t xml:space="preserve">Cap. II - </w:t>
            </w:r>
            <w:r>
              <w:rPr>
                <w:szCs w:val="24"/>
                <w:lang w:val="pt-PT"/>
              </w:rPr>
              <w:t>xx</w:t>
            </w:r>
          </w:p>
        </w:tc>
        <w:tc>
          <w:tcPr>
            <w:tcW w:w="1995" w:type="dxa"/>
            <w:shd w:val="clear" w:color="auto" w:fill="auto"/>
            <w:vAlign w:val="center"/>
          </w:tcPr>
          <w:p w14:paraId="0F75B329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1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3166DED9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1</w:t>
            </w:r>
          </w:p>
        </w:tc>
        <w:tc>
          <w:tcPr>
            <w:tcW w:w="1196" w:type="dxa"/>
            <w:vAlign w:val="center"/>
          </w:tcPr>
          <w:p w14:paraId="527FF217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4</w:t>
            </w:r>
          </w:p>
        </w:tc>
        <w:tc>
          <w:tcPr>
            <w:tcW w:w="1295" w:type="dxa"/>
            <w:vAlign w:val="center"/>
          </w:tcPr>
          <w:p w14:paraId="11772C3B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5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23E89F0A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11</w:t>
            </w:r>
          </w:p>
        </w:tc>
      </w:tr>
      <w:tr w:rsidR="00FF661B" w:rsidRPr="00EE1E1B" w14:paraId="6988F9F4" w14:textId="77777777" w:rsidTr="00C1265E">
        <w:trPr>
          <w:trHeight w:val="538"/>
        </w:trPr>
        <w:tc>
          <w:tcPr>
            <w:tcW w:w="2893" w:type="dxa"/>
            <w:shd w:val="clear" w:color="auto" w:fill="auto"/>
          </w:tcPr>
          <w:p w14:paraId="1C68AF9C" w14:textId="77777777" w:rsidR="00FF661B" w:rsidRPr="000963F7" w:rsidRDefault="00FF661B" w:rsidP="00E7306F">
            <w:pPr>
              <w:spacing w:after="0" w:line="240" w:lineRule="auto"/>
              <w:ind w:left="37"/>
              <w:jc w:val="left"/>
              <w:rPr>
                <w:szCs w:val="24"/>
                <w:lang w:val="pt-PT"/>
              </w:rPr>
            </w:pPr>
            <w:r w:rsidRPr="000963F7">
              <w:rPr>
                <w:szCs w:val="24"/>
                <w:lang w:val="pt-PT"/>
              </w:rPr>
              <w:t xml:space="preserve">Cap. III - </w:t>
            </w:r>
            <w:r>
              <w:rPr>
                <w:szCs w:val="24"/>
                <w:lang w:val="pt-PT"/>
              </w:rPr>
              <w:t>xx</w:t>
            </w:r>
          </w:p>
        </w:tc>
        <w:tc>
          <w:tcPr>
            <w:tcW w:w="1995" w:type="dxa"/>
            <w:shd w:val="clear" w:color="auto" w:fill="auto"/>
            <w:vAlign w:val="center"/>
          </w:tcPr>
          <w:p w14:paraId="7725C770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2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7F6116BC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2</w:t>
            </w:r>
          </w:p>
        </w:tc>
        <w:tc>
          <w:tcPr>
            <w:tcW w:w="1196" w:type="dxa"/>
            <w:vAlign w:val="center"/>
          </w:tcPr>
          <w:p w14:paraId="4AB21EA9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5</w:t>
            </w:r>
          </w:p>
        </w:tc>
        <w:tc>
          <w:tcPr>
            <w:tcW w:w="1295" w:type="dxa"/>
            <w:vAlign w:val="center"/>
          </w:tcPr>
          <w:p w14:paraId="2E4F16AF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5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2B25F085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14</w:t>
            </w:r>
          </w:p>
        </w:tc>
      </w:tr>
      <w:tr w:rsidR="00FF661B" w:rsidRPr="00EE1E1B" w14:paraId="4C3916D7" w14:textId="77777777" w:rsidTr="00C1265E">
        <w:trPr>
          <w:trHeight w:val="84"/>
        </w:trPr>
        <w:tc>
          <w:tcPr>
            <w:tcW w:w="2893" w:type="dxa"/>
            <w:shd w:val="clear" w:color="auto" w:fill="auto"/>
          </w:tcPr>
          <w:p w14:paraId="46E9E519" w14:textId="77777777" w:rsidR="00FF661B" w:rsidRPr="00EE1E1B" w:rsidRDefault="00FF661B" w:rsidP="00E7306F">
            <w:pPr>
              <w:spacing w:after="0" w:line="240" w:lineRule="auto"/>
              <w:ind w:left="37"/>
              <w:jc w:val="left"/>
              <w:rPr>
                <w:rFonts w:cs="Times New Roman"/>
                <w:szCs w:val="24"/>
                <w:lang w:val="pt-BR"/>
              </w:rPr>
            </w:pPr>
            <w:r w:rsidRPr="00EE1E1B">
              <w:rPr>
                <w:szCs w:val="24"/>
              </w:rPr>
              <w:t>Avaliações</w:t>
            </w:r>
          </w:p>
        </w:tc>
        <w:tc>
          <w:tcPr>
            <w:tcW w:w="1995" w:type="dxa"/>
            <w:shd w:val="clear" w:color="auto" w:fill="auto"/>
            <w:vAlign w:val="center"/>
          </w:tcPr>
          <w:p w14:paraId="1606D9A9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2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1FD8D940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-</w:t>
            </w:r>
          </w:p>
        </w:tc>
        <w:tc>
          <w:tcPr>
            <w:tcW w:w="1196" w:type="dxa"/>
            <w:vAlign w:val="center"/>
          </w:tcPr>
          <w:p w14:paraId="5D133035" w14:textId="77777777" w:rsidR="00FF661B" w:rsidRPr="00EE1E1B" w:rsidRDefault="00FF661B" w:rsidP="00E7306F">
            <w:pPr>
              <w:spacing w:after="0" w:line="240" w:lineRule="auto"/>
              <w:jc w:val="center"/>
              <w:rPr>
                <w:szCs w:val="24"/>
              </w:rPr>
            </w:pPr>
            <w:r w:rsidRPr="00EE1E1B">
              <w:rPr>
                <w:szCs w:val="24"/>
              </w:rPr>
              <w:t>2</w:t>
            </w:r>
          </w:p>
        </w:tc>
        <w:tc>
          <w:tcPr>
            <w:tcW w:w="1295" w:type="dxa"/>
            <w:vAlign w:val="center"/>
          </w:tcPr>
          <w:p w14:paraId="442D57CA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--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1A8DC7DD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  <w:lang w:val="pt-PT"/>
              </w:rPr>
            </w:pPr>
            <w:r w:rsidRPr="00EE1E1B">
              <w:rPr>
                <w:rFonts w:cs="Times New Roman"/>
                <w:b/>
                <w:szCs w:val="24"/>
                <w:lang w:val="pt-PT"/>
              </w:rPr>
              <w:t>4</w:t>
            </w:r>
          </w:p>
        </w:tc>
      </w:tr>
      <w:tr w:rsidR="00FF661B" w:rsidRPr="00EE1E1B" w14:paraId="2D29597A" w14:textId="77777777" w:rsidTr="00C1265E">
        <w:trPr>
          <w:trHeight w:val="281"/>
        </w:trPr>
        <w:tc>
          <w:tcPr>
            <w:tcW w:w="2893" w:type="dxa"/>
            <w:shd w:val="clear" w:color="auto" w:fill="auto"/>
            <w:vAlign w:val="center"/>
          </w:tcPr>
          <w:p w14:paraId="452E20BA" w14:textId="77777777" w:rsidR="00FF661B" w:rsidRPr="00EE1E1B" w:rsidRDefault="00FF661B" w:rsidP="00E7306F">
            <w:pPr>
              <w:spacing w:after="0" w:line="240" w:lineRule="auto"/>
              <w:ind w:left="37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szCs w:val="24"/>
              </w:rPr>
              <w:t>Total CH</w:t>
            </w:r>
          </w:p>
        </w:tc>
        <w:tc>
          <w:tcPr>
            <w:tcW w:w="1995" w:type="dxa"/>
            <w:shd w:val="clear" w:color="auto" w:fill="auto"/>
            <w:vAlign w:val="center"/>
          </w:tcPr>
          <w:p w14:paraId="15AA6B9F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8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45EF6364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5</w:t>
            </w:r>
          </w:p>
        </w:tc>
        <w:tc>
          <w:tcPr>
            <w:tcW w:w="1196" w:type="dxa"/>
            <w:vAlign w:val="center"/>
          </w:tcPr>
          <w:p w14:paraId="0BC4C8C0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17</w:t>
            </w:r>
          </w:p>
        </w:tc>
        <w:tc>
          <w:tcPr>
            <w:tcW w:w="1295" w:type="dxa"/>
            <w:vAlign w:val="center"/>
          </w:tcPr>
          <w:p w14:paraId="175623ED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15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5EACFB16" w14:textId="77777777" w:rsidR="00FF661B" w:rsidRPr="00EE1E1B" w:rsidRDefault="00FF661B" w:rsidP="00E7306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EE1E1B">
              <w:rPr>
                <w:rFonts w:cs="Times New Roman"/>
                <w:b/>
                <w:szCs w:val="24"/>
              </w:rPr>
              <w:t>45</w:t>
            </w:r>
            <w:r w:rsidRPr="00C10B24">
              <w:rPr>
                <w:rFonts w:cs="Times New Roman"/>
                <w:b/>
                <w:szCs w:val="24"/>
                <w:highlight w:val="yellow"/>
              </w:rPr>
              <w:t>-60</w:t>
            </w:r>
          </w:p>
        </w:tc>
      </w:tr>
    </w:tbl>
    <w:p w14:paraId="56E98822" w14:textId="25990A32" w:rsidR="007B425A" w:rsidRDefault="007B425A" w:rsidP="00FF661B">
      <w:pPr>
        <w:pStyle w:val="Ttulo1"/>
        <w:numPr>
          <w:ilvl w:val="0"/>
          <w:numId w:val="15"/>
        </w:numPr>
        <w:ind w:left="360"/>
        <w:rPr>
          <w:sz w:val="24"/>
          <w:szCs w:val="24"/>
        </w:rPr>
      </w:pPr>
      <w:bookmarkStart w:id="20" w:name="_Toc209611687"/>
      <w:bookmarkStart w:id="21" w:name="_Toc137550752"/>
      <w:r>
        <w:rPr>
          <w:sz w:val="24"/>
          <w:szCs w:val="24"/>
        </w:rPr>
        <w:t>Mapeamento for</w:t>
      </w:r>
      <w:r w:rsidR="00BB6679">
        <w:rPr>
          <w:sz w:val="24"/>
          <w:szCs w:val="24"/>
        </w:rPr>
        <w:t>m</w:t>
      </w:r>
      <w:r>
        <w:rPr>
          <w:sz w:val="24"/>
          <w:szCs w:val="24"/>
        </w:rPr>
        <w:t>adores e m</w:t>
      </w:r>
      <w:r w:rsidR="008F72D0">
        <w:rPr>
          <w:sz w:val="24"/>
          <w:szCs w:val="24"/>
        </w:rPr>
        <w:t>ó</w:t>
      </w:r>
      <w:r>
        <w:rPr>
          <w:sz w:val="24"/>
          <w:szCs w:val="24"/>
        </w:rPr>
        <w:t>dulos</w:t>
      </w:r>
      <w:bookmarkEnd w:id="20"/>
    </w:p>
    <w:tbl>
      <w:tblPr>
        <w:tblW w:w="9489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73"/>
        <w:gridCol w:w="1774"/>
        <w:gridCol w:w="1774"/>
        <w:gridCol w:w="967"/>
        <w:gridCol w:w="1249"/>
        <w:gridCol w:w="1152"/>
      </w:tblGrid>
      <w:tr w:rsidR="007B425A" w:rsidRPr="00EE1E1B" w14:paraId="6C58DF45" w14:textId="77777777" w:rsidTr="00B55BAF">
        <w:trPr>
          <w:trHeight w:val="671"/>
        </w:trPr>
        <w:tc>
          <w:tcPr>
            <w:tcW w:w="2573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001F17FA" w14:textId="74F10D08" w:rsidR="007B425A" w:rsidRPr="00EE1E1B" w:rsidRDefault="00B55BAF" w:rsidP="00B55BAF">
            <w:pPr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Formadores</w:t>
            </w:r>
          </w:p>
        </w:tc>
        <w:tc>
          <w:tcPr>
            <w:tcW w:w="1774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04D11033" w14:textId="54C1679A" w:rsidR="00B55BAF" w:rsidRDefault="00B55BAF" w:rsidP="00B55BAF">
            <w:pPr>
              <w:spacing w:after="0" w:line="240" w:lineRule="auto"/>
              <w:jc w:val="center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ORCID</w:t>
            </w:r>
          </w:p>
        </w:tc>
        <w:tc>
          <w:tcPr>
            <w:tcW w:w="1774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43E77BB5" w14:textId="5E8DD242" w:rsidR="007B425A" w:rsidRPr="00EE1E1B" w:rsidRDefault="00E40F11" w:rsidP="007B425A">
            <w:pPr>
              <w:spacing w:after="0" w:line="240" w:lineRule="auto"/>
              <w:jc w:val="center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DEI/CICD</w:t>
            </w:r>
            <w:r w:rsidR="00B55BAF">
              <w:rPr>
                <w:rFonts w:cs="Times New Roman"/>
                <w:bCs/>
                <w:szCs w:val="24"/>
              </w:rPr>
              <w:t>/ externo</w:t>
            </w:r>
          </w:p>
        </w:tc>
        <w:tc>
          <w:tcPr>
            <w:tcW w:w="967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228196D7" w14:textId="1DBB5369" w:rsidR="007B425A" w:rsidRPr="00EE1E1B" w:rsidRDefault="00E40F11" w:rsidP="007B425A">
            <w:pPr>
              <w:spacing w:after="0" w:line="240" w:lineRule="auto"/>
              <w:jc w:val="center"/>
              <w:rPr>
                <w:rFonts w:cs="Times New Roman"/>
                <w:bCs/>
                <w:szCs w:val="24"/>
              </w:rPr>
            </w:pPr>
            <w:proofErr w:type="gramStart"/>
            <w:r>
              <w:rPr>
                <w:rFonts w:cs="Times New Roman"/>
                <w:bCs/>
                <w:szCs w:val="24"/>
              </w:rPr>
              <w:t>email</w:t>
            </w:r>
            <w:proofErr w:type="gramEnd"/>
          </w:p>
        </w:tc>
        <w:tc>
          <w:tcPr>
            <w:tcW w:w="1249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60846DED" w14:textId="182BA58B" w:rsidR="007B425A" w:rsidRPr="00EE1E1B" w:rsidRDefault="007B425A" w:rsidP="007B425A">
            <w:pPr>
              <w:spacing w:after="0" w:line="240" w:lineRule="auto"/>
              <w:jc w:val="center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Capítulos</w:t>
            </w:r>
          </w:p>
        </w:tc>
        <w:tc>
          <w:tcPr>
            <w:tcW w:w="1152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537A034D" w14:textId="3F461135" w:rsidR="007B425A" w:rsidRPr="00EE1E1B" w:rsidRDefault="007B425A" w:rsidP="007B425A">
            <w:pPr>
              <w:spacing w:after="0" w:line="240" w:lineRule="auto"/>
              <w:jc w:val="center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Duração</w:t>
            </w:r>
          </w:p>
        </w:tc>
      </w:tr>
      <w:tr w:rsidR="007B425A" w:rsidRPr="00EE1E1B" w14:paraId="00AB7537" w14:textId="77777777" w:rsidTr="00B55BAF">
        <w:trPr>
          <w:trHeight w:val="359"/>
        </w:trPr>
        <w:tc>
          <w:tcPr>
            <w:tcW w:w="2573" w:type="dxa"/>
            <w:tcBorders>
              <w:top w:val="double" w:sz="4" w:space="0" w:color="auto"/>
            </w:tcBorders>
            <w:shd w:val="clear" w:color="auto" w:fill="auto"/>
          </w:tcPr>
          <w:p w14:paraId="287A3FBF" w14:textId="7DE427CF" w:rsidR="007B425A" w:rsidRPr="000963F7" w:rsidRDefault="007B425A" w:rsidP="00E7306F">
            <w:pPr>
              <w:spacing w:after="0" w:line="240" w:lineRule="auto"/>
              <w:ind w:left="37"/>
              <w:jc w:val="left"/>
              <w:rPr>
                <w:szCs w:val="24"/>
                <w:lang w:val="pt-PT"/>
              </w:rPr>
            </w:pPr>
          </w:p>
        </w:tc>
        <w:tc>
          <w:tcPr>
            <w:tcW w:w="1774" w:type="dxa"/>
            <w:tcBorders>
              <w:top w:val="double" w:sz="4" w:space="0" w:color="auto"/>
            </w:tcBorders>
          </w:tcPr>
          <w:p w14:paraId="0E24DE42" w14:textId="77777777" w:rsidR="00B55BAF" w:rsidRPr="007B425A" w:rsidRDefault="00B55BAF" w:rsidP="00E7306F">
            <w:pPr>
              <w:spacing w:after="0" w:line="240" w:lineRule="auto"/>
              <w:jc w:val="center"/>
              <w:rPr>
                <w:szCs w:val="24"/>
                <w:lang w:val="pt-PT"/>
              </w:rPr>
            </w:pPr>
          </w:p>
        </w:tc>
        <w:tc>
          <w:tcPr>
            <w:tcW w:w="177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74EC4897" w14:textId="01AE133E" w:rsidR="007B425A" w:rsidRPr="007B425A" w:rsidRDefault="007B425A" w:rsidP="00E7306F">
            <w:pPr>
              <w:spacing w:after="0" w:line="240" w:lineRule="auto"/>
              <w:jc w:val="center"/>
              <w:rPr>
                <w:szCs w:val="24"/>
                <w:lang w:val="pt-PT"/>
              </w:rPr>
            </w:pPr>
          </w:p>
        </w:tc>
        <w:tc>
          <w:tcPr>
            <w:tcW w:w="96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7A9D0A1" w14:textId="1E15AB58" w:rsidR="007B425A" w:rsidRPr="007B425A" w:rsidRDefault="007B425A" w:rsidP="00E7306F">
            <w:pPr>
              <w:spacing w:after="0" w:line="240" w:lineRule="auto"/>
              <w:jc w:val="center"/>
              <w:rPr>
                <w:szCs w:val="24"/>
                <w:lang w:val="pt-PT"/>
              </w:rPr>
            </w:pPr>
          </w:p>
        </w:tc>
        <w:tc>
          <w:tcPr>
            <w:tcW w:w="1249" w:type="dxa"/>
            <w:tcBorders>
              <w:top w:val="double" w:sz="4" w:space="0" w:color="auto"/>
            </w:tcBorders>
            <w:vAlign w:val="center"/>
          </w:tcPr>
          <w:p w14:paraId="38B5690F" w14:textId="7A22A4B5" w:rsidR="007B425A" w:rsidRPr="007B425A" w:rsidRDefault="007B425A" w:rsidP="00E7306F">
            <w:pPr>
              <w:spacing w:after="0" w:line="240" w:lineRule="auto"/>
              <w:jc w:val="center"/>
              <w:rPr>
                <w:szCs w:val="24"/>
                <w:lang w:val="pt-PT"/>
              </w:rPr>
            </w:pPr>
          </w:p>
        </w:tc>
        <w:tc>
          <w:tcPr>
            <w:tcW w:w="1152" w:type="dxa"/>
            <w:tcBorders>
              <w:top w:val="double" w:sz="4" w:space="0" w:color="auto"/>
            </w:tcBorders>
            <w:vAlign w:val="center"/>
          </w:tcPr>
          <w:p w14:paraId="228C439C" w14:textId="180104D2" w:rsidR="007B425A" w:rsidRPr="007B425A" w:rsidRDefault="007B425A" w:rsidP="00E7306F">
            <w:pPr>
              <w:spacing w:after="0" w:line="240" w:lineRule="auto"/>
              <w:jc w:val="center"/>
              <w:rPr>
                <w:szCs w:val="24"/>
                <w:lang w:val="pt-PT"/>
              </w:rPr>
            </w:pPr>
          </w:p>
        </w:tc>
      </w:tr>
    </w:tbl>
    <w:p w14:paraId="265A7909" w14:textId="6B70E809" w:rsidR="00FF661B" w:rsidRPr="00EE1E1B" w:rsidRDefault="00FF661B" w:rsidP="00FF661B">
      <w:pPr>
        <w:pStyle w:val="Ttulo1"/>
        <w:numPr>
          <w:ilvl w:val="0"/>
          <w:numId w:val="15"/>
        </w:numPr>
        <w:ind w:left="360"/>
        <w:rPr>
          <w:sz w:val="24"/>
          <w:szCs w:val="24"/>
        </w:rPr>
      </w:pPr>
      <w:bookmarkStart w:id="22" w:name="_Toc209611688"/>
      <w:r w:rsidRPr="00EE1E1B">
        <w:rPr>
          <w:sz w:val="24"/>
          <w:szCs w:val="24"/>
        </w:rPr>
        <w:t>Conte</w:t>
      </w:r>
      <w:r w:rsidR="008F72D0">
        <w:rPr>
          <w:sz w:val="24"/>
          <w:szCs w:val="24"/>
        </w:rPr>
        <w:t>ú</w:t>
      </w:r>
      <w:r w:rsidRPr="00EE1E1B">
        <w:rPr>
          <w:sz w:val="24"/>
          <w:szCs w:val="24"/>
        </w:rPr>
        <w:t>do programático</w:t>
      </w:r>
      <w:bookmarkEnd w:id="21"/>
      <w:bookmarkEnd w:id="22"/>
    </w:p>
    <w:p w14:paraId="77E20E55" w14:textId="77777777" w:rsidR="00FF661B" w:rsidRPr="005658B9" w:rsidRDefault="00FF661B" w:rsidP="005658B9">
      <w:pPr>
        <w:rPr>
          <w:b/>
          <w:bCs/>
          <w:lang w:val="pt-BR"/>
        </w:rPr>
      </w:pPr>
      <w:r w:rsidRPr="005658B9">
        <w:rPr>
          <w:b/>
          <w:bCs/>
          <w:lang w:val="pt-BR"/>
        </w:rPr>
        <w:t>Capítulo I – xxx</w:t>
      </w:r>
    </w:p>
    <w:p w14:paraId="364CB855" w14:textId="77777777" w:rsidR="00FF661B" w:rsidRPr="00EE1E1B" w:rsidRDefault="00FF661B" w:rsidP="00FF661B">
      <w:pPr>
        <w:spacing w:before="240" w:after="120" w:line="240" w:lineRule="auto"/>
        <w:ind w:right="-142"/>
        <w:rPr>
          <w:rFonts w:cs="Times New Roman"/>
          <w:szCs w:val="24"/>
          <w:lang w:val="pt-PT"/>
        </w:rPr>
      </w:pPr>
      <w:r w:rsidRPr="00EE1E1B">
        <w:rPr>
          <w:rFonts w:cs="Times New Roman"/>
          <w:bCs/>
          <w:szCs w:val="24"/>
          <w:u w:val="single"/>
          <w:lang w:val="pt-PT"/>
        </w:rPr>
        <w:t>Objectivos</w:t>
      </w:r>
      <w:r w:rsidRPr="00EE1E1B">
        <w:rPr>
          <w:rFonts w:cs="Times New Roman"/>
          <w:szCs w:val="24"/>
          <w:lang w:val="pt-PT"/>
        </w:rPr>
        <w:t>:</w:t>
      </w:r>
    </w:p>
    <w:p w14:paraId="249306EA" w14:textId="77777777" w:rsidR="00346611" w:rsidRPr="00346611" w:rsidRDefault="00346611" w:rsidP="00346611">
      <w:pPr>
        <w:pStyle w:val="PargrafodaLista"/>
        <w:numPr>
          <w:ilvl w:val="0"/>
          <w:numId w:val="6"/>
        </w:numPr>
        <w:spacing w:after="120" w:line="240" w:lineRule="auto"/>
        <w:rPr>
          <w:rFonts w:cs="Times New Roman"/>
          <w:szCs w:val="24"/>
          <w:lang w:val="pt-BR" w:bidi="th-TH"/>
        </w:rPr>
      </w:pPr>
      <w:r w:rsidRPr="00346611">
        <w:rPr>
          <w:rFonts w:cs="Times New Roman"/>
          <w:szCs w:val="24"/>
          <w:lang w:val="pt-BR" w:bidi="th-TH"/>
        </w:rPr>
        <w:t>Instrutivos</w:t>
      </w:r>
    </w:p>
    <w:p w14:paraId="377CFC86" w14:textId="10A537D6" w:rsidR="00346611" w:rsidRPr="00A5090D" w:rsidRDefault="00346611" w:rsidP="00346611">
      <w:pPr>
        <w:spacing w:after="120" w:line="240" w:lineRule="auto"/>
        <w:ind w:left="708" w:firstLine="360"/>
        <w:rPr>
          <w:rFonts w:cs="Times New Roman"/>
          <w:i/>
          <w:iCs/>
          <w:szCs w:val="24"/>
          <w:lang w:val="pt-BR" w:bidi="th-TH"/>
        </w:rPr>
      </w:pPr>
      <w:r w:rsidRPr="00A5090D">
        <w:rPr>
          <w:rFonts w:cs="Times New Roman"/>
          <w:i/>
          <w:iCs/>
          <w:szCs w:val="24"/>
          <w:highlight w:val="yellow"/>
          <w:lang w:val="pt-BR" w:bidi="th-TH"/>
        </w:rPr>
        <w:t>completar</w:t>
      </w:r>
    </w:p>
    <w:p w14:paraId="50F07F63" w14:textId="77777777" w:rsidR="00346611" w:rsidRPr="00346611" w:rsidRDefault="00346611" w:rsidP="00346611">
      <w:pPr>
        <w:pStyle w:val="PargrafodaLista"/>
        <w:numPr>
          <w:ilvl w:val="0"/>
          <w:numId w:val="6"/>
        </w:numPr>
        <w:spacing w:after="120" w:line="240" w:lineRule="auto"/>
        <w:rPr>
          <w:rFonts w:cs="Times New Roman"/>
          <w:szCs w:val="24"/>
          <w:lang w:val="pt-BR" w:bidi="th-TH"/>
        </w:rPr>
      </w:pPr>
      <w:r w:rsidRPr="00346611">
        <w:rPr>
          <w:rFonts w:cs="Times New Roman"/>
          <w:szCs w:val="24"/>
          <w:lang w:val="pt-BR" w:bidi="th-TH"/>
        </w:rPr>
        <w:t>Educativos</w:t>
      </w:r>
    </w:p>
    <w:p w14:paraId="3553E995" w14:textId="2D5BCE9B" w:rsidR="00346611" w:rsidRPr="00346611" w:rsidRDefault="00346611" w:rsidP="00346611">
      <w:pPr>
        <w:spacing w:after="120" w:line="240" w:lineRule="auto"/>
        <w:ind w:left="708" w:firstLine="360"/>
        <w:rPr>
          <w:rFonts w:cs="Times New Roman"/>
          <w:szCs w:val="24"/>
          <w:lang w:val="pt-BR" w:bidi="th-TH"/>
        </w:rPr>
      </w:pPr>
      <w:r w:rsidRPr="00A5090D">
        <w:rPr>
          <w:rFonts w:cs="Times New Roman"/>
          <w:i/>
          <w:iCs/>
          <w:szCs w:val="24"/>
          <w:highlight w:val="yellow"/>
          <w:lang w:val="pt-BR" w:bidi="th-TH"/>
        </w:rPr>
        <w:t>completar</w:t>
      </w:r>
    </w:p>
    <w:p w14:paraId="6F34D331" w14:textId="3592948E" w:rsidR="00346611" w:rsidRDefault="00346611" w:rsidP="00346611">
      <w:pPr>
        <w:pStyle w:val="PargrafodaLista"/>
        <w:numPr>
          <w:ilvl w:val="0"/>
          <w:numId w:val="6"/>
        </w:numPr>
        <w:spacing w:after="120" w:line="240" w:lineRule="auto"/>
        <w:rPr>
          <w:rFonts w:cs="Times New Roman"/>
          <w:szCs w:val="24"/>
          <w:lang w:val="pt-BR" w:bidi="th-TH"/>
        </w:rPr>
      </w:pPr>
      <w:r w:rsidRPr="00346611">
        <w:rPr>
          <w:rFonts w:cs="Times New Roman"/>
          <w:szCs w:val="24"/>
          <w:lang w:val="pt-BR" w:bidi="th-TH"/>
        </w:rPr>
        <w:t>Resultados de aprendizagem</w:t>
      </w:r>
    </w:p>
    <w:p w14:paraId="5359EBCB" w14:textId="278EFA0D" w:rsidR="00346611" w:rsidRPr="00346611" w:rsidRDefault="00346611" w:rsidP="00346611">
      <w:pPr>
        <w:spacing w:after="120" w:line="240" w:lineRule="auto"/>
        <w:ind w:left="708" w:firstLine="360"/>
        <w:rPr>
          <w:rFonts w:cs="Times New Roman"/>
          <w:szCs w:val="24"/>
          <w:lang w:val="pt-BR" w:bidi="th-TH"/>
        </w:rPr>
      </w:pPr>
      <w:r w:rsidRPr="00A5090D">
        <w:rPr>
          <w:rFonts w:cs="Times New Roman"/>
          <w:i/>
          <w:iCs/>
          <w:szCs w:val="24"/>
          <w:highlight w:val="yellow"/>
          <w:lang w:val="pt-BR" w:bidi="th-TH"/>
        </w:rPr>
        <w:t>completar</w:t>
      </w:r>
    </w:p>
    <w:p w14:paraId="0B665F85" w14:textId="7012DEA2" w:rsidR="00FF661B" w:rsidRPr="005658B9" w:rsidRDefault="005658B9" w:rsidP="005658B9">
      <w:pPr>
        <w:pStyle w:val="PargrafodaLista"/>
        <w:numPr>
          <w:ilvl w:val="1"/>
          <w:numId w:val="8"/>
        </w:numPr>
        <w:ind w:left="1134"/>
        <w:rPr>
          <w:b/>
          <w:lang w:val="pt-BR"/>
        </w:rPr>
      </w:pPr>
      <w:r w:rsidRPr="005658B9">
        <w:rPr>
          <w:lang w:val="pt-BR"/>
        </w:rPr>
        <w:t>X</w:t>
      </w:r>
      <w:r w:rsidR="00FF661B" w:rsidRPr="005658B9">
        <w:rPr>
          <w:lang w:val="pt-BR"/>
        </w:rPr>
        <w:t>xx</w:t>
      </w:r>
    </w:p>
    <w:p w14:paraId="1413C5D5" w14:textId="0502FB11" w:rsidR="005658B9" w:rsidRPr="005658B9" w:rsidRDefault="005658B9" w:rsidP="005658B9">
      <w:pPr>
        <w:pStyle w:val="PargrafodaLista"/>
        <w:numPr>
          <w:ilvl w:val="2"/>
          <w:numId w:val="8"/>
        </w:numPr>
        <w:ind w:left="1560"/>
        <w:rPr>
          <w:b/>
          <w:lang w:val="pt-BR"/>
        </w:rPr>
      </w:pPr>
      <w:r>
        <w:rPr>
          <w:lang w:val="pt-BR"/>
        </w:rPr>
        <w:t>xx</w:t>
      </w:r>
    </w:p>
    <w:p w14:paraId="379A43F8" w14:textId="77777777" w:rsidR="00FF661B" w:rsidRPr="00EE1E1B" w:rsidRDefault="00FF661B" w:rsidP="00FF661B">
      <w:pPr>
        <w:pStyle w:val="PargrafodaLista"/>
        <w:numPr>
          <w:ilvl w:val="0"/>
          <w:numId w:val="10"/>
        </w:numPr>
        <w:ind w:left="1860" w:hanging="425"/>
        <w:rPr>
          <w:rFonts w:cs="Times New Roman"/>
          <w:szCs w:val="24"/>
          <w:lang w:val="pt-BR"/>
        </w:rPr>
      </w:pPr>
      <w:r>
        <w:rPr>
          <w:rFonts w:cs="Times New Roman"/>
          <w:szCs w:val="24"/>
          <w:lang w:val="pt-BR"/>
        </w:rPr>
        <w:t>xxx</w:t>
      </w:r>
    </w:p>
    <w:p w14:paraId="342E540A" w14:textId="77777777" w:rsidR="00FF661B" w:rsidRPr="005658B9" w:rsidRDefault="00FF661B" w:rsidP="005658B9">
      <w:pPr>
        <w:rPr>
          <w:b/>
          <w:bCs/>
          <w:lang w:val="pt-BR"/>
        </w:rPr>
      </w:pPr>
      <w:r w:rsidRPr="005658B9">
        <w:rPr>
          <w:b/>
          <w:bCs/>
          <w:lang w:val="pt-BR"/>
        </w:rPr>
        <w:t>Capítulo II – xxxx</w:t>
      </w:r>
    </w:p>
    <w:p w14:paraId="705AE064" w14:textId="77777777" w:rsidR="00FF661B" w:rsidRPr="00EE1E1B" w:rsidRDefault="00FF661B" w:rsidP="00FF661B">
      <w:pPr>
        <w:ind w:left="704" w:firstLine="708"/>
        <w:rPr>
          <w:rFonts w:cs="Times New Roman"/>
          <w:szCs w:val="24"/>
          <w:lang w:val="pt-BR"/>
        </w:rPr>
      </w:pPr>
      <w:r>
        <w:rPr>
          <w:rFonts w:cs="Times New Roman"/>
          <w:szCs w:val="24"/>
          <w:lang w:val="pt-BR"/>
        </w:rPr>
        <w:t>xx</w:t>
      </w:r>
    </w:p>
    <w:p w14:paraId="6822197E" w14:textId="7B41CC0C" w:rsidR="00E92A9D" w:rsidRPr="00EE1E1B" w:rsidRDefault="007A6DEC" w:rsidP="00813ED0">
      <w:pPr>
        <w:pStyle w:val="Ttulo1"/>
        <w:numPr>
          <w:ilvl w:val="0"/>
          <w:numId w:val="15"/>
        </w:numPr>
        <w:spacing w:before="480"/>
        <w:ind w:left="360"/>
        <w:rPr>
          <w:sz w:val="24"/>
          <w:szCs w:val="24"/>
        </w:rPr>
      </w:pPr>
      <w:bookmarkStart w:id="23" w:name="_Toc209611689"/>
      <w:r w:rsidRPr="00EE1E1B">
        <w:rPr>
          <w:sz w:val="24"/>
          <w:szCs w:val="24"/>
        </w:rPr>
        <w:t>Bibliografia</w:t>
      </w:r>
      <w:bookmarkEnd w:id="19"/>
      <w:bookmarkEnd w:id="23"/>
    </w:p>
    <w:p w14:paraId="0B9AFDFD" w14:textId="77777777" w:rsidR="007D4FB3" w:rsidRPr="00EE1E1B" w:rsidRDefault="007D4FB3" w:rsidP="007D4FB3">
      <w:pPr>
        <w:spacing w:after="0" w:line="360" w:lineRule="auto"/>
        <w:ind w:left="414"/>
        <w:rPr>
          <w:rFonts w:cs="Times New Roman"/>
          <w:szCs w:val="24"/>
          <w:u w:val="single"/>
          <w:lang w:val="pt-BR"/>
        </w:rPr>
      </w:pPr>
      <w:r w:rsidRPr="00EE1E1B">
        <w:rPr>
          <w:rFonts w:cs="Times New Roman"/>
          <w:szCs w:val="24"/>
          <w:u w:val="single"/>
          <w:lang w:val="pt-BR"/>
        </w:rPr>
        <w:t>Livros</w:t>
      </w:r>
    </w:p>
    <w:p w14:paraId="18284F32" w14:textId="380ECA05" w:rsidR="007D4FB3" w:rsidRPr="00EE1E1B" w:rsidRDefault="001977AE" w:rsidP="005658B9">
      <w:pPr>
        <w:ind w:left="709"/>
        <w:rPr>
          <w:rFonts w:cs="Times New Roman"/>
          <w:szCs w:val="24"/>
          <w:lang w:val="pt-BR" w:bidi="th-TH"/>
        </w:rPr>
      </w:pPr>
      <w:r>
        <w:rPr>
          <w:rFonts w:cs="Times New Roman"/>
          <w:szCs w:val="24"/>
          <w:lang w:val="pt-BR" w:bidi="th-TH"/>
        </w:rPr>
        <w:t>xx</w:t>
      </w:r>
      <w:r w:rsidR="007D4FB3" w:rsidRPr="00EE1E1B">
        <w:rPr>
          <w:rFonts w:cs="Times New Roman"/>
          <w:szCs w:val="24"/>
          <w:lang w:val="pt-BR" w:bidi="th-TH"/>
        </w:rPr>
        <w:t>.</w:t>
      </w:r>
    </w:p>
    <w:p w14:paraId="5D72FE0A" w14:textId="77777777" w:rsidR="007D4FB3" w:rsidRPr="00EE1E1B" w:rsidRDefault="007D4FB3" w:rsidP="007D4FB3">
      <w:pPr>
        <w:spacing w:after="0" w:line="360" w:lineRule="auto"/>
        <w:ind w:left="414"/>
        <w:rPr>
          <w:rFonts w:cs="Times New Roman"/>
          <w:szCs w:val="24"/>
          <w:u w:val="single"/>
          <w:lang w:val="pt-BR"/>
        </w:rPr>
      </w:pPr>
      <w:r w:rsidRPr="00EE1E1B">
        <w:rPr>
          <w:rFonts w:cs="Times New Roman"/>
          <w:szCs w:val="24"/>
          <w:u w:val="single"/>
          <w:lang w:val="pt-BR"/>
        </w:rPr>
        <w:t>Artigos</w:t>
      </w:r>
    </w:p>
    <w:p w14:paraId="49679D55" w14:textId="77777777" w:rsidR="005658B9" w:rsidRPr="00EE1E1B" w:rsidRDefault="005658B9" w:rsidP="005658B9">
      <w:pPr>
        <w:ind w:left="709"/>
        <w:rPr>
          <w:rFonts w:cs="Times New Roman"/>
          <w:szCs w:val="24"/>
          <w:lang w:val="pt-BR" w:bidi="th-TH"/>
        </w:rPr>
      </w:pPr>
      <w:r>
        <w:rPr>
          <w:rFonts w:cs="Times New Roman"/>
          <w:szCs w:val="24"/>
          <w:lang w:val="pt-BR" w:bidi="th-TH"/>
        </w:rPr>
        <w:t>xx</w:t>
      </w:r>
      <w:r w:rsidRPr="00EE1E1B">
        <w:rPr>
          <w:rFonts w:cs="Times New Roman"/>
          <w:szCs w:val="24"/>
          <w:lang w:val="pt-BR" w:bidi="th-TH"/>
        </w:rPr>
        <w:t>.</w:t>
      </w:r>
    </w:p>
    <w:p w14:paraId="59715E93" w14:textId="1D0E9D2A" w:rsidR="007D4FB3" w:rsidRPr="00EE1E1B" w:rsidRDefault="005658B9" w:rsidP="007D4FB3">
      <w:pPr>
        <w:spacing w:after="0" w:line="360" w:lineRule="auto"/>
        <w:ind w:left="414"/>
        <w:rPr>
          <w:rFonts w:cs="Times New Roman"/>
          <w:szCs w:val="24"/>
          <w:u w:val="single"/>
          <w:lang w:val="pt-BR"/>
        </w:rPr>
      </w:pPr>
      <w:r>
        <w:rPr>
          <w:rFonts w:cs="Times New Roman"/>
          <w:szCs w:val="24"/>
          <w:u w:val="single"/>
          <w:lang w:val="pt-BR"/>
        </w:rPr>
        <w:t>Outros</w:t>
      </w:r>
    </w:p>
    <w:p w14:paraId="270B98C0" w14:textId="77777777" w:rsidR="005658B9" w:rsidRPr="00EE1E1B" w:rsidRDefault="005658B9" w:rsidP="005658B9">
      <w:pPr>
        <w:ind w:left="709"/>
        <w:rPr>
          <w:rFonts w:cs="Times New Roman"/>
          <w:szCs w:val="24"/>
          <w:lang w:val="pt-BR" w:bidi="th-TH"/>
        </w:rPr>
      </w:pPr>
      <w:r>
        <w:rPr>
          <w:rFonts w:cs="Times New Roman"/>
          <w:szCs w:val="24"/>
          <w:lang w:val="pt-BR" w:bidi="th-TH"/>
        </w:rPr>
        <w:t>xx</w:t>
      </w:r>
      <w:r w:rsidRPr="00EE1E1B">
        <w:rPr>
          <w:rFonts w:cs="Times New Roman"/>
          <w:szCs w:val="24"/>
          <w:lang w:val="pt-BR" w:bidi="th-TH"/>
        </w:rPr>
        <w:t>.</w:t>
      </w:r>
    </w:p>
    <w:p w14:paraId="769C159B" w14:textId="77777777" w:rsidR="00E83B90" w:rsidRDefault="00E83B90" w:rsidP="004447FD">
      <w:pPr>
        <w:rPr>
          <w:rFonts w:cs="Times New Roman"/>
          <w:szCs w:val="26"/>
          <w:highlight w:val="yellow"/>
          <w:lang w:val="pt-BR" w:bidi="th-TH"/>
        </w:rPr>
        <w:sectPr w:rsidR="00E83B90" w:rsidSect="00C1265E">
          <w:headerReference w:type="even" r:id="rId11"/>
          <w:headerReference w:type="default" r:id="rId12"/>
          <w:footerReference w:type="even" r:id="rId13"/>
          <w:footerReference w:type="default" r:id="rId14"/>
          <w:pgSz w:w="11906" w:h="16838"/>
          <w:pgMar w:top="1134" w:right="1134" w:bottom="1134" w:left="1134" w:header="709" w:footer="709" w:gutter="0"/>
          <w:pgNumType w:start="1"/>
          <w:cols w:space="708"/>
          <w:docGrid w:linePitch="360"/>
        </w:sectPr>
      </w:pPr>
    </w:p>
    <w:p w14:paraId="052A8B23" w14:textId="689DD1B0" w:rsidR="004447FD" w:rsidRPr="00846817" w:rsidRDefault="0074094F" w:rsidP="00846817">
      <w:pPr>
        <w:pStyle w:val="Ttulo1"/>
        <w:numPr>
          <w:ilvl w:val="0"/>
          <w:numId w:val="15"/>
        </w:numPr>
        <w:spacing w:before="480"/>
        <w:ind w:left="360"/>
        <w:rPr>
          <w:sz w:val="24"/>
          <w:szCs w:val="24"/>
        </w:rPr>
      </w:pPr>
      <w:bookmarkStart w:id="24" w:name="_Toc209611690"/>
      <w:r>
        <w:rPr>
          <w:sz w:val="24"/>
          <w:szCs w:val="24"/>
        </w:rPr>
        <w:lastRenderedPageBreak/>
        <w:t xml:space="preserve">Anexo I : </w:t>
      </w:r>
      <w:r w:rsidR="00E83B90" w:rsidRPr="00846817">
        <w:rPr>
          <w:sz w:val="24"/>
          <w:szCs w:val="24"/>
        </w:rPr>
        <w:t>Plano de viabilidade financeira</w:t>
      </w:r>
      <w:bookmarkEnd w:id="24"/>
    </w:p>
    <w:p w14:paraId="2EAFCC91" w14:textId="113F718A" w:rsidR="00E83B90" w:rsidRDefault="005B7103" w:rsidP="007A280B">
      <w:pPr>
        <w:ind w:left="426"/>
        <w:rPr>
          <w:rFonts w:cs="Times New Roman"/>
          <w:szCs w:val="26"/>
          <w:highlight w:val="yellow"/>
          <w:lang w:val="pt-BR" w:bidi="th-TH"/>
        </w:rPr>
        <w:sectPr w:rsidR="00E83B90" w:rsidSect="00E83B90">
          <w:type w:val="evenPage"/>
          <w:pgSz w:w="11906" w:h="16838"/>
          <w:pgMar w:top="1134" w:right="1134" w:bottom="1134" w:left="1134" w:header="709" w:footer="709" w:gutter="0"/>
          <w:pgNumType w:start="1"/>
          <w:cols w:space="708"/>
          <w:docGrid w:linePitch="360"/>
        </w:sectPr>
      </w:pPr>
      <w:r>
        <w:rPr>
          <w:rFonts w:cs="Times New Roman"/>
          <w:szCs w:val="26"/>
          <w:lang w:val="pt-BR" w:bidi="th-TH"/>
        </w:rPr>
        <w:t xml:space="preserve">Obs.: </w:t>
      </w:r>
      <w:r w:rsidR="00247217" w:rsidRPr="009E6473">
        <w:rPr>
          <w:rFonts w:cs="Times New Roman"/>
          <w:szCs w:val="26"/>
          <w:lang w:val="pt-BR" w:bidi="th-TH"/>
        </w:rPr>
        <w:t>Conferir a última versão do modelo aprovado pelo Conselho de Direção. O plano deve incluir todos os c</w:t>
      </w:r>
      <w:r w:rsidR="00E83B90" w:rsidRPr="009E6473">
        <w:rPr>
          <w:rFonts w:cs="Times New Roman"/>
          <w:szCs w:val="26"/>
          <w:lang w:val="pt-BR" w:bidi="th-TH"/>
        </w:rPr>
        <w:t>ustos</w:t>
      </w:r>
      <w:r w:rsidR="00247217" w:rsidRPr="009E6473">
        <w:rPr>
          <w:rFonts w:cs="Times New Roman"/>
          <w:szCs w:val="26"/>
          <w:lang w:val="pt-BR" w:bidi="th-TH"/>
        </w:rPr>
        <w:t xml:space="preserve"> e receitas do curso.</w:t>
      </w:r>
    </w:p>
    <w:p w14:paraId="29479B63" w14:textId="77777777" w:rsidR="004447FD" w:rsidRDefault="004447FD" w:rsidP="004447FD">
      <w:pPr>
        <w:shd w:val="clear" w:color="auto" w:fill="FFFFFF" w:themeFill="background1"/>
        <w:ind w:left="128"/>
        <w:jc w:val="center"/>
        <w:rPr>
          <w:szCs w:val="26"/>
        </w:rPr>
      </w:pPr>
      <w:bookmarkStart w:id="25" w:name="_Hlk136619431"/>
      <w:r>
        <w:rPr>
          <w:noProof/>
        </w:rPr>
        <w:lastRenderedPageBreak/>
        <w:drawing>
          <wp:inline distT="0" distB="0" distL="0" distR="0" wp14:anchorId="1F83AD5D" wp14:editId="199E8867">
            <wp:extent cx="2846186" cy="2910177"/>
            <wp:effectExtent l="0" t="0" r="0" b="5080"/>
            <wp:docPr id="1" name="Picture 1" descr="Eco Ícone Logotipo - Gráfico vetorial grátis no Pixabay - Pixa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co Ícone Logotipo - Gráfico vetorial grátis no Pixabay - Pixabay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artisticPhotocopy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26" t="24363" r="25550" b="25818"/>
                    <a:stretch/>
                  </pic:blipFill>
                  <pic:spPr bwMode="auto">
                    <a:xfrm>
                      <a:off x="0" y="0"/>
                      <a:ext cx="2846435" cy="2910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20EE18" w14:textId="77777777" w:rsidR="004447FD" w:rsidRPr="0016159B" w:rsidRDefault="004447FD" w:rsidP="004447FD">
      <w:pPr>
        <w:shd w:val="clear" w:color="auto" w:fill="FFFFFF" w:themeFill="background1"/>
        <w:spacing w:after="840" w:line="240" w:lineRule="auto"/>
        <w:ind w:left="130"/>
        <w:jc w:val="center"/>
        <w:rPr>
          <w:b/>
          <w:bCs/>
          <w:smallCaps/>
          <w:color w:val="808080" w:themeColor="background1" w:themeShade="80"/>
          <w:sz w:val="28"/>
          <w:szCs w:val="28"/>
          <w:lang w:val="pt-PT"/>
        </w:rPr>
      </w:pPr>
      <w:r w:rsidRPr="0016159B">
        <w:rPr>
          <w:b/>
          <w:bCs/>
          <w:smallCaps/>
          <w:color w:val="808080" w:themeColor="background1" w:themeShade="80"/>
          <w:sz w:val="28"/>
          <w:szCs w:val="28"/>
          <w:lang w:val="pt-PT"/>
        </w:rPr>
        <w:t>Ajude a preservar o ambiente: 1º) imprimindo somente e somente caso for necessário, 2º) privilegiando o modo frente e verso!</w:t>
      </w:r>
    </w:p>
    <w:p w14:paraId="795AF358" w14:textId="77777777" w:rsidR="004447FD" w:rsidRDefault="004447FD" w:rsidP="004447FD">
      <w:pPr>
        <w:shd w:val="clear" w:color="auto" w:fill="FFFFFF" w:themeFill="background1"/>
        <w:spacing w:after="0" w:line="240" w:lineRule="auto"/>
        <w:ind w:left="130"/>
        <w:jc w:val="center"/>
        <w:rPr>
          <w:szCs w:val="26"/>
        </w:rPr>
      </w:pPr>
      <w:r w:rsidRPr="00B220BD">
        <w:rPr>
          <w:noProof/>
          <w:szCs w:val="26"/>
        </w:rPr>
        <w:drawing>
          <wp:inline distT="0" distB="0" distL="0" distR="0" wp14:anchorId="71E3930F" wp14:editId="428D96C4">
            <wp:extent cx="2655736" cy="2655736"/>
            <wp:effectExtent l="0" t="0" r="0" b="0"/>
            <wp:docPr id="10" name="Picture 8" descr="A picture containing graphics, font, pattern, typography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374CBB3-A03D-9AAD-AF48-41EAB206A7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picture containing graphics, font, pattern, typography&#10;&#10;Description automatically generated">
                      <a:extLst>
                        <a:ext uri="{FF2B5EF4-FFF2-40B4-BE49-F238E27FC236}">
                          <a16:creationId xmlns:a16="http://schemas.microsoft.com/office/drawing/2014/main" id="{F374CBB3-A03D-9AAD-AF48-41EAB206A7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58915" cy="265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 w14:paraId="31367500" w14:textId="5A094E82" w:rsidR="004447FD" w:rsidRPr="000963F7" w:rsidRDefault="00AB4150" w:rsidP="004447FD">
      <w:pPr>
        <w:shd w:val="clear" w:color="auto" w:fill="FFFFFF" w:themeFill="background1"/>
        <w:spacing w:after="840" w:line="240" w:lineRule="auto"/>
        <w:ind w:left="130"/>
        <w:jc w:val="center"/>
        <w:rPr>
          <w:rFonts w:cs="Times New Roman"/>
          <w:szCs w:val="24"/>
          <w:lang w:val="pt-PT"/>
        </w:rPr>
      </w:pPr>
      <w:hyperlink r:id="rId18" w:history="1">
        <w:r w:rsidR="004447FD" w:rsidRPr="000963F7">
          <w:rPr>
            <w:rStyle w:val="Hiperligao"/>
            <w:rFonts w:cs="Times New Roman"/>
            <w:szCs w:val="24"/>
            <w:lang w:val="pt-PT"/>
          </w:rPr>
          <w:t>uninjingambande.ed.ao</w:t>
        </w:r>
      </w:hyperlink>
    </w:p>
    <w:p w14:paraId="1A3F5B37" w14:textId="21749673" w:rsidR="007D4FB3" w:rsidRPr="000963F7" w:rsidRDefault="004447FD" w:rsidP="00381438">
      <w:pPr>
        <w:shd w:val="clear" w:color="auto" w:fill="FFFFFF" w:themeFill="background1"/>
        <w:spacing w:after="840" w:line="240" w:lineRule="auto"/>
        <w:ind w:left="130"/>
        <w:jc w:val="center"/>
        <w:rPr>
          <w:rFonts w:cs="Times New Roman"/>
          <w:smallCaps/>
          <w:sz w:val="22"/>
          <w:szCs w:val="26"/>
          <w:lang w:val="pt-PT"/>
        </w:rPr>
      </w:pPr>
      <w:r w:rsidRPr="000963F7">
        <w:rPr>
          <w:rFonts w:cs="Times New Roman"/>
          <w:smallCaps/>
          <w:szCs w:val="26"/>
          <w:lang w:val="pt-PT"/>
        </w:rPr>
        <w:t>Universidade Rainha Njinga a Mbande – Malanje - Angola</w:t>
      </w:r>
    </w:p>
    <w:sectPr w:rsidR="007D4FB3" w:rsidRPr="000963F7" w:rsidSect="00381438">
      <w:headerReference w:type="even" r:id="rId19"/>
      <w:headerReference w:type="default" r:id="rId20"/>
      <w:footerReference w:type="even" r:id="rId21"/>
      <w:footerReference w:type="default" r:id="rId22"/>
      <w:pgSz w:w="11906" w:h="16838" w:code="9"/>
      <w:pgMar w:top="1138" w:right="1411" w:bottom="1138" w:left="1411" w:header="706" w:footer="706" w:gutter="0"/>
      <w:cols w:space="708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92ED9" w14:textId="77777777" w:rsidR="00F362FE" w:rsidRDefault="00F362FE" w:rsidP="00231663">
      <w:pPr>
        <w:spacing w:after="0" w:line="240" w:lineRule="auto"/>
      </w:pPr>
      <w:r>
        <w:separator/>
      </w:r>
    </w:p>
  </w:endnote>
  <w:endnote w:type="continuationSeparator" w:id="0">
    <w:p w14:paraId="0F6FE98E" w14:textId="77777777" w:rsidR="00F362FE" w:rsidRDefault="00F362FE" w:rsidP="00231663">
      <w:pPr>
        <w:spacing w:after="0" w:line="240" w:lineRule="auto"/>
      </w:pPr>
      <w:r>
        <w:continuationSeparator/>
      </w:r>
    </w:p>
  </w:endnote>
  <w:endnote w:type="continuationNotice" w:id="1">
    <w:p w14:paraId="14C90BCB" w14:textId="77777777" w:rsidR="00F362FE" w:rsidRDefault="00F362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6765091"/>
      <w:docPartObj>
        <w:docPartGallery w:val="Page Numbers (Bottom of Page)"/>
        <w:docPartUnique/>
      </w:docPartObj>
    </w:sdtPr>
    <w:sdtEndPr>
      <w:rPr>
        <w:szCs w:val="20"/>
      </w:rPr>
    </w:sdtEndPr>
    <w:sdtContent>
      <w:p w14:paraId="55F9EC99" w14:textId="230FA4C0" w:rsidR="00A428D4" w:rsidRDefault="004F1217" w:rsidP="00A428D4">
        <w:pPr>
          <w:pStyle w:val="Rodap"/>
          <w:jc w:val="center"/>
        </w:pPr>
        <w:r>
          <w:rPr>
            <w:rFonts w:cs="Times New Roman"/>
            <w:b/>
            <w:smallCaps/>
            <w:noProof/>
            <w:color w:val="595959" w:themeColor="text1" w:themeTint="A6"/>
            <w:sz w:val="28"/>
            <w:szCs w:val="28"/>
            <w:lang w:val="pt-BR"/>
          </w:rPr>
          <w:drawing>
            <wp:anchor distT="0" distB="0" distL="114300" distR="114300" simplePos="0" relativeHeight="251658241" behindDoc="1" locked="0" layoutInCell="1" allowOverlap="1" wp14:anchorId="7C2F4BD0" wp14:editId="4F71F333">
              <wp:simplePos x="0" y="0"/>
              <wp:positionH relativeFrom="column">
                <wp:posOffset>3776048</wp:posOffset>
              </wp:positionH>
              <wp:positionV relativeFrom="paragraph">
                <wp:posOffset>-3253402</wp:posOffset>
              </wp:positionV>
              <wp:extent cx="5760720" cy="4076065"/>
              <wp:effectExtent l="0" t="0" r="0" b="0"/>
              <wp:wrapNone/>
              <wp:docPr id="8" name="Picture 468398124" descr="A logo with text and symbols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41446683" name="Picture 1" descr="A logo with text and symbols&#10;&#10;Description automatically generated"/>
                      <pic:cNvPicPr/>
                    </pic:nvPicPr>
                    <pic:blipFill>
                      <a:blip r:embed="rId1" cstate="print">
                        <a:duotone>
                          <a:schemeClr val="bg2">
                            <a:shade val="45000"/>
                            <a:satMod val="135000"/>
                          </a:schemeClr>
                          <a:prstClr val="white"/>
                        </a:duotone>
                        <a:alphaModFix amt="20000"/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60720" cy="40760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428D4">
          <w:rPr>
            <w:noProof/>
          </w:rPr>
          <mc:AlternateContent>
            <mc:Choice Requires="wps">
              <w:drawing>
                <wp:inline distT="0" distB="0" distL="0" distR="0" wp14:anchorId="5E2B22C5" wp14:editId="37E1BA01">
                  <wp:extent cx="5467350" cy="45085"/>
                  <wp:effectExtent l="9525" t="9525" r="0" b="2540"/>
                  <wp:docPr id="4" name="Flowchart: Decision 4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oel="http://schemas.microsoft.com/office/2019/extlst" xmlns:w16du="http://schemas.microsoft.com/office/word/2023/wordml/word16du">
              <w:pict>
                <v:shapetype w14:anchorId="5A636E87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4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" fillcolor="black" stroked="f">
                  <v:fill r:id="rId2" o:title="" type="pattern"/>
                  <w10:anchorlock/>
                </v:shape>
              </w:pict>
            </mc:Fallback>
          </mc:AlternateContent>
        </w:r>
      </w:p>
      <w:p w14:paraId="48D4A13B" w14:textId="5BA8E315" w:rsidR="00A428D4" w:rsidRPr="00A428D4" w:rsidRDefault="00A428D4" w:rsidP="00A428D4">
        <w:pPr>
          <w:pStyle w:val="Rodap"/>
          <w:jc w:val="center"/>
          <w:rPr>
            <w:szCs w:val="20"/>
          </w:rPr>
        </w:pPr>
        <w:r w:rsidRPr="008114CA">
          <w:rPr>
            <w:b/>
            <w:bCs/>
            <w:sz w:val="22"/>
            <w:szCs w:val="18"/>
          </w:rPr>
          <w:fldChar w:fldCharType="begin"/>
        </w:r>
        <w:r w:rsidRPr="008114CA">
          <w:rPr>
            <w:b/>
            <w:bCs/>
            <w:sz w:val="22"/>
            <w:szCs w:val="18"/>
          </w:rPr>
          <w:instrText xml:space="preserve"> PAGE  \* Arabic  \* MERGEFORMAT </w:instrText>
        </w:r>
        <w:r w:rsidRPr="008114CA">
          <w:rPr>
            <w:b/>
            <w:bCs/>
            <w:sz w:val="22"/>
            <w:szCs w:val="18"/>
          </w:rPr>
          <w:fldChar w:fldCharType="separate"/>
        </w:r>
        <w:r>
          <w:rPr>
            <w:b/>
            <w:bCs/>
            <w:sz w:val="22"/>
            <w:szCs w:val="18"/>
          </w:rPr>
          <w:t>5</w:t>
        </w:r>
        <w:r w:rsidRPr="008114CA">
          <w:rPr>
            <w:b/>
            <w:bCs/>
            <w:sz w:val="22"/>
            <w:szCs w:val="18"/>
          </w:rPr>
          <w:fldChar w:fldCharType="end"/>
        </w:r>
        <w:r w:rsidRPr="008114CA">
          <w:rPr>
            <w:sz w:val="22"/>
            <w:szCs w:val="18"/>
          </w:rPr>
          <w:t xml:space="preserve"> </w:t>
        </w:r>
        <w:r>
          <w:rPr>
            <w:sz w:val="22"/>
            <w:szCs w:val="18"/>
          </w:rPr>
          <w:t>/</w:t>
        </w:r>
        <w:r w:rsidRPr="008114CA">
          <w:rPr>
            <w:sz w:val="22"/>
            <w:szCs w:val="18"/>
          </w:rPr>
          <w:t xml:space="preserve"> </w:t>
        </w:r>
        <w:r w:rsidR="00D10D60" w:rsidRPr="00D10D60">
          <w:rPr>
            <w:b/>
            <w:bCs/>
            <w:sz w:val="22"/>
            <w:szCs w:val="18"/>
          </w:rPr>
          <w:t>6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1687404"/>
      <w:docPartObj>
        <w:docPartGallery w:val="Page Numbers (Bottom of Page)"/>
        <w:docPartUnique/>
      </w:docPartObj>
    </w:sdtPr>
    <w:sdtEndPr>
      <w:rPr>
        <w:szCs w:val="20"/>
      </w:rPr>
    </w:sdtEndPr>
    <w:sdtContent>
      <w:p w14:paraId="16098551" w14:textId="7CAF5C0D" w:rsidR="001B14F1" w:rsidRDefault="00295B40" w:rsidP="001B14F1">
        <w:pPr>
          <w:pStyle w:val="Rodap"/>
          <w:jc w:val="center"/>
        </w:pPr>
        <w:r>
          <w:rPr>
            <w:rFonts w:cs="Times New Roman"/>
            <w:b/>
            <w:smallCaps/>
            <w:noProof/>
            <w:color w:val="595959" w:themeColor="text1" w:themeTint="A6"/>
            <w:sz w:val="28"/>
            <w:szCs w:val="28"/>
            <w:lang w:val="pt-BR"/>
          </w:rPr>
          <w:drawing>
            <wp:anchor distT="0" distB="0" distL="114300" distR="114300" simplePos="0" relativeHeight="251658240" behindDoc="1" locked="0" layoutInCell="1" allowOverlap="1" wp14:anchorId="6B24ECA3" wp14:editId="10BFBABE">
              <wp:simplePos x="0" y="0"/>
              <wp:positionH relativeFrom="column">
                <wp:posOffset>3716271</wp:posOffset>
              </wp:positionH>
              <wp:positionV relativeFrom="paragraph">
                <wp:posOffset>-3129877</wp:posOffset>
              </wp:positionV>
              <wp:extent cx="5760720" cy="4076065"/>
              <wp:effectExtent l="0" t="0" r="0" b="0"/>
              <wp:wrapNone/>
              <wp:docPr id="7" name="Picture 1" descr="A logo with text and symbols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41446683" name="Picture 1" descr="A logo with text and symbols&#10;&#10;Description automatically generated"/>
                      <pic:cNvPicPr/>
                    </pic:nvPicPr>
                    <pic:blipFill>
                      <a:blip r:embed="rId1" cstate="print">
                        <a:alphaModFix amt="20000"/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60720" cy="40760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1B14F1">
          <w:rPr>
            <w:noProof/>
          </w:rPr>
          <mc:AlternateContent>
            <mc:Choice Requires="wps">
              <w:drawing>
                <wp:inline distT="0" distB="0" distL="0" distR="0" wp14:anchorId="32F9D6B6" wp14:editId="13B4F4D2">
                  <wp:extent cx="5467350" cy="45085"/>
                  <wp:effectExtent l="9525" t="9525" r="0" b="2540"/>
                  <wp:docPr id="3" name="Flowchart: Decision 3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oel="http://schemas.microsoft.com/office/2019/extlst">
              <w:pict>
                <v:shapetype w14:anchorId="3ECEEE69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" fillcolor="black" stroked="f">
                  <v:fill r:id="rId2" o:title="" type="pattern"/>
                  <w10:anchorlock/>
                </v:shape>
              </w:pict>
            </mc:Fallback>
          </mc:AlternateContent>
        </w:r>
      </w:p>
      <w:p w14:paraId="064C2A27" w14:textId="4D5A311D" w:rsidR="001B14F1" w:rsidRPr="001B14F1" w:rsidRDefault="00AB4150" w:rsidP="001B14F1">
        <w:pPr>
          <w:pStyle w:val="Rodap"/>
          <w:jc w:val="center"/>
          <w:rPr>
            <w:szCs w:val="20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4923206"/>
      <w:docPartObj>
        <w:docPartGallery w:val="Page Numbers (Bottom of Page)"/>
        <w:docPartUnique/>
      </w:docPartObj>
    </w:sdtPr>
    <w:sdtEndPr>
      <w:rPr>
        <w:szCs w:val="20"/>
      </w:rPr>
    </w:sdtEndPr>
    <w:sdtContent>
      <w:p w14:paraId="2A12F70C" w14:textId="6CABBC4E" w:rsidR="004447FD" w:rsidRDefault="004447FD" w:rsidP="00A428D4">
        <w:pPr>
          <w:pStyle w:val="Rodap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4E898F26" wp14:editId="3A1052F7">
                  <wp:extent cx="5467350" cy="45085"/>
                  <wp:effectExtent l="9525" t="9525" r="0" b="2540"/>
                  <wp:docPr id="993410589" name="Flowchart: Decision 993410589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oel="http://schemas.microsoft.com/office/2019/extlst">
              <w:pict>
                <v:shapetype w14:anchorId="77A758D1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993410589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349C5CA1" w14:textId="35CEEA97" w:rsidR="004447FD" w:rsidRPr="00A428D4" w:rsidRDefault="004447FD" w:rsidP="00A428D4">
        <w:pPr>
          <w:pStyle w:val="Rodap"/>
          <w:jc w:val="center"/>
          <w:rPr>
            <w:szCs w:val="20"/>
          </w:rPr>
        </w:pPr>
        <w:r w:rsidRPr="008114CA">
          <w:rPr>
            <w:b/>
            <w:bCs/>
            <w:sz w:val="22"/>
            <w:szCs w:val="18"/>
          </w:rPr>
          <w:fldChar w:fldCharType="begin"/>
        </w:r>
        <w:r w:rsidRPr="008114CA">
          <w:rPr>
            <w:b/>
            <w:bCs/>
            <w:sz w:val="22"/>
            <w:szCs w:val="18"/>
          </w:rPr>
          <w:instrText xml:space="preserve"> PAGE  \* Arabic  \* MERGEFORMAT </w:instrText>
        </w:r>
        <w:r w:rsidRPr="008114CA">
          <w:rPr>
            <w:b/>
            <w:bCs/>
            <w:sz w:val="22"/>
            <w:szCs w:val="18"/>
          </w:rPr>
          <w:fldChar w:fldCharType="separate"/>
        </w:r>
        <w:r>
          <w:rPr>
            <w:b/>
            <w:bCs/>
            <w:sz w:val="22"/>
            <w:szCs w:val="18"/>
          </w:rPr>
          <w:t>5</w:t>
        </w:r>
        <w:r w:rsidRPr="008114CA">
          <w:rPr>
            <w:b/>
            <w:bCs/>
            <w:sz w:val="22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6432320"/>
      <w:docPartObj>
        <w:docPartGallery w:val="Page Numbers (Bottom of Page)"/>
        <w:docPartUnique/>
      </w:docPartObj>
    </w:sdtPr>
    <w:sdtEndPr>
      <w:rPr>
        <w:szCs w:val="20"/>
      </w:rPr>
    </w:sdtEndPr>
    <w:sdtContent>
      <w:p w14:paraId="55A54996" w14:textId="4185647C" w:rsidR="004447FD" w:rsidRDefault="004447FD" w:rsidP="001B14F1">
        <w:pPr>
          <w:pStyle w:val="Rodap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7E491B45" wp14:editId="614BA522">
                  <wp:extent cx="5467350" cy="45085"/>
                  <wp:effectExtent l="9525" t="9525" r="0" b="2540"/>
                  <wp:docPr id="1738094868" name="Flowchart: Decision 1738094868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oel="http://schemas.microsoft.com/office/2019/extlst">
              <w:pict>
                <v:shapetype w14:anchorId="63DF5E91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1738094868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4104DD3A" w14:textId="4471AB83" w:rsidR="004447FD" w:rsidRPr="001B14F1" w:rsidRDefault="004447FD" w:rsidP="001B14F1">
        <w:pPr>
          <w:pStyle w:val="Rodap"/>
          <w:jc w:val="center"/>
          <w:rPr>
            <w:szCs w:val="20"/>
          </w:rPr>
        </w:pPr>
        <w:r w:rsidRPr="008114CA">
          <w:rPr>
            <w:b/>
            <w:bCs/>
            <w:sz w:val="22"/>
            <w:szCs w:val="18"/>
          </w:rPr>
          <w:fldChar w:fldCharType="begin"/>
        </w:r>
        <w:r w:rsidRPr="008114CA">
          <w:rPr>
            <w:b/>
            <w:bCs/>
            <w:sz w:val="22"/>
            <w:szCs w:val="18"/>
          </w:rPr>
          <w:instrText xml:space="preserve"> PAGE  \* Arabic  \* MERGEFORMAT </w:instrText>
        </w:r>
        <w:r w:rsidRPr="008114CA">
          <w:rPr>
            <w:b/>
            <w:bCs/>
            <w:sz w:val="22"/>
            <w:szCs w:val="18"/>
          </w:rPr>
          <w:fldChar w:fldCharType="separate"/>
        </w:r>
        <w:r w:rsidRPr="008114CA">
          <w:rPr>
            <w:b/>
            <w:bCs/>
            <w:noProof/>
            <w:sz w:val="22"/>
            <w:szCs w:val="18"/>
          </w:rPr>
          <w:t>1</w:t>
        </w:r>
        <w:r w:rsidRPr="008114CA">
          <w:rPr>
            <w:b/>
            <w:bCs/>
            <w:sz w:val="22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5063961"/>
      <w:docPartObj>
        <w:docPartGallery w:val="Page Numbers (Bottom of Page)"/>
        <w:docPartUnique/>
      </w:docPartObj>
    </w:sdtPr>
    <w:sdtEndPr>
      <w:rPr>
        <w:szCs w:val="20"/>
      </w:rPr>
    </w:sdtEndPr>
    <w:sdtContent>
      <w:p w14:paraId="0D5E630E" w14:textId="0F5AE740" w:rsidR="002B1F5C" w:rsidRPr="00A428D4" w:rsidRDefault="00AB4150" w:rsidP="00A428D4">
        <w:pPr>
          <w:pStyle w:val="Rodap"/>
          <w:jc w:val="center"/>
          <w:rPr>
            <w:szCs w:val="20"/>
          </w:rPr>
        </w:pP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CBE63" w14:textId="05210226" w:rsidR="006C2E8C" w:rsidRPr="001B14F1" w:rsidRDefault="006C2E8C" w:rsidP="00381438">
    <w:pPr>
      <w:pStyle w:val="Rodap"/>
      <w:jc w:val="cen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B7914" w14:textId="77777777" w:rsidR="00F362FE" w:rsidRDefault="00F362FE" w:rsidP="00231663">
      <w:pPr>
        <w:spacing w:after="0" w:line="240" w:lineRule="auto"/>
      </w:pPr>
      <w:r>
        <w:separator/>
      </w:r>
    </w:p>
  </w:footnote>
  <w:footnote w:type="continuationSeparator" w:id="0">
    <w:p w14:paraId="2D48D9F3" w14:textId="77777777" w:rsidR="00F362FE" w:rsidRDefault="00F362FE" w:rsidP="00231663">
      <w:pPr>
        <w:spacing w:after="0" w:line="240" w:lineRule="auto"/>
      </w:pPr>
      <w:r>
        <w:continuationSeparator/>
      </w:r>
    </w:p>
  </w:footnote>
  <w:footnote w:type="continuationNotice" w:id="1">
    <w:p w14:paraId="08E3CC2B" w14:textId="77777777" w:rsidR="00F362FE" w:rsidRDefault="00F362FE">
      <w:pPr>
        <w:spacing w:after="0" w:line="240" w:lineRule="auto"/>
      </w:pPr>
    </w:p>
  </w:footnote>
  <w:footnote w:id="2">
    <w:p w14:paraId="3322BF9B" w14:textId="243F90C1" w:rsidR="00AB7DA9" w:rsidRPr="00AB7DA9" w:rsidRDefault="00AB7DA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EA679E" w:rsidRPr="008E234E">
        <w:rPr>
          <w:b/>
          <w:bCs/>
        </w:rPr>
        <w:t xml:space="preserve">Modelo aprovado. </w:t>
      </w:r>
      <w:r w:rsidR="005E0873" w:rsidRPr="008E234E">
        <w:rPr>
          <w:b/>
          <w:bCs/>
          <w:i/>
          <w:iCs/>
        </w:rPr>
        <w:t xml:space="preserve">Deliberação do Senado Universitário </w:t>
      </w:r>
      <w:r w:rsidR="00AB4150" w:rsidRPr="008E234E">
        <w:rPr>
          <w:b/>
          <w:bCs/>
          <w:i/>
          <w:iCs/>
        </w:rPr>
        <w:t>n. º</w:t>
      </w:r>
      <w:r w:rsidR="00AB4150">
        <w:rPr>
          <w:b/>
          <w:bCs/>
          <w:i/>
          <w:iCs/>
        </w:rPr>
        <w:t xml:space="preserve"> </w:t>
      </w:r>
      <w:r w:rsidR="00556F04">
        <w:rPr>
          <w:b/>
          <w:bCs/>
          <w:i/>
          <w:iCs/>
        </w:rPr>
        <w:t>09</w:t>
      </w:r>
      <w:r w:rsidR="005E0873" w:rsidRPr="008E234E">
        <w:rPr>
          <w:b/>
          <w:bCs/>
          <w:i/>
          <w:iCs/>
        </w:rPr>
        <w:t>/</w:t>
      </w:r>
      <w:r w:rsidR="00556F04">
        <w:rPr>
          <w:b/>
          <w:bCs/>
          <w:i/>
          <w:iCs/>
        </w:rPr>
        <w:t>25</w:t>
      </w:r>
      <w:r w:rsidR="005E0873" w:rsidRPr="008E234E">
        <w:rPr>
          <w:b/>
          <w:bCs/>
          <w:i/>
          <w:iCs/>
        </w:rPr>
        <w:t xml:space="preserve">, de </w:t>
      </w:r>
      <w:r w:rsidR="00556F04">
        <w:rPr>
          <w:b/>
          <w:bCs/>
          <w:i/>
          <w:iCs/>
        </w:rPr>
        <w:t>24</w:t>
      </w:r>
      <w:r w:rsidR="005E0873" w:rsidRPr="008E234E">
        <w:rPr>
          <w:b/>
          <w:bCs/>
          <w:i/>
          <w:iCs/>
        </w:rPr>
        <w:t xml:space="preserve"> de</w:t>
      </w:r>
      <w:r w:rsidR="00556F04">
        <w:rPr>
          <w:b/>
          <w:bCs/>
          <w:i/>
          <w:iCs/>
        </w:rPr>
        <w:t xml:space="preserve"> Setembro</w:t>
      </w:r>
      <w:r w:rsidR="005E0873" w:rsidRPr="008E234E">
        <w:rPr>
          <w:b/>
          <w:bCs/>
          <w:i/>
          <w:iCs/>
        </w:rPr>
        <w:t>.</w:t>
      </w:r>
    </w:p>
  </w:footnote>
  <w:footnote w:id="3">
    <w:p w14:paraId="543299D5" w14:textId="3FD7D6AC" w:rsidR="0071041C" w:rsidRPr="0071041C" w:rsidRDefault="0071041C">
      <w:pPr>
        <w:pStyle w:val="Textodenotaderodap"/>
        <w:rPr>
          <w:lang w:val="pt-PT"/>
        </w:rPr>
      </w:pPr>
      <w:r>
        <w:rPr>
          <w:rStyle w:val="Refdenotaderodap"/>
        </w:rPr>
        <w:footnoteRef/>
      </w:r>
      <w:r>
        <w:t xml:space="preserve"> </w:t>
      </w:r>
      <w:r w:rsidRPr="00211A7D">
        <w:rPr>
          <w:i/>
          <w:iCs/>
        </w:rPr>
        <w:t>Limite</w:t>
      </w:r>
      <w:r w:rsidR="00211A7D">
        <w:rPr>
          <w:i/>
          <w:iCs/>
        </w:rPr>
        <w:t>s</w:t>
      </w:r>
      <w:r w:rsidRPr="00211A7D">
        <w:rPr>
          <w:i/>
          <w:iCs/>
        </w:rPr>
        <w:t xml:space="preserve"> </w:t>
      </w:r>
      <w:proofErr w:type="gramStart"/>
      <w:r w:rsidR="00211A7D" w:rsidRPr="00211A7D">
        <w:rPr>
          <w:i/>
          <w:iCs/>
        </w:rPr>
        <w:t>máximo</w:t>
      </w:r>
      <w:r w:rsidR="00211A7D">
        <w:rPr>
          <w:i/>
          <w:iCs/>
        </w:rPr>
        <w:t>s</w:t>
      </w:r>
      <w:r w:rsidR="00BF6C67">
        <w:rPr>
          <w:i/>
          <w:iCs/>
        </w:rPr>
        <w:t>:</w:t>
      </w:r>
      <w:proofErr w:type="gramEnd"/>
      <w:r w:rsidRPr="00211A7D">
        <w:rPr>
          <w:i/>
          <w:iCs/>
        </w:rPr>
        <w:t xml:space="preserve"> 12 semanas, 120 horas</w:t>
      </w:r>
    </w:p>
  </w:footnote>
  <w:footnote w:id="4">
    <w:p w14:paraId="478CCD8F" w14:textId="19C01156" w:rsidR="009825CA" w:rsidRPr="009825CA" w:rsidRDefault="009825CA">
      <w:pPr>
        <w:pStyle w:val="Textodenotaderodap"/>
        <w:rPr>
          <w:lang w:val="pt-PT"/>
        </w:rPr>
      </w:pPr>
      <w:r>
        <w:rPr>
          <w:rStyle w:val="Refdenotaderodap"/>
        </w:rPr>
        <w:footnoteRef/>
      </w:r>
      <w:r>
        <w:t xml:space="preserve"> </w:t>
      </w:r>
      <w:r w:rsidR="00511184" w:rsidRPr="005146F2">
        <w:rPr>
          <w:i/>
          <w:iCs/>
          <w:lang w:val="pt-PT"/>
        </w:rPr>
        <w:t xml:space="preserve">Cobre </w:t>
      </w:r>
      <w:r w:rsidRPr="005146F2">
        <w:rPr>
          <w:i/>
          <w:iCs/>
          <w:lang w:val="pt-PT"/>
        </w:rPr>
        <w:t>o conjunto de</w:t>
      </w:r>
      <w:r w:rsidR="00511184" w:rsidRPr="005146F2">
        <w:rPr>
          <w:i/>
          <w:iCs/>
          <w:lang w:val="pt-PT"/>
        </w:rPr>
        <w:t xml:space="preserve"> taxas e emolumentos, </w:t>
      </w:r>
      <w:r w:rsidR="004B0880">
        <w:rPr>
          <w:i/>
          <w:iCs/>
          <w:lang w:val="pt-PT"/>
        </w:rPr>
        <w:t>aplicáveis à</w:t>
      </w:r>
      <w:r w:rsidR="002A5A32" w:rsidRPr="005146F2">
        <w:rPr>
          <w:i/>
          <w:iCs/>
          <w:lang w:val="pt-PT"/>
        </w:rPr>
        <w:t xml:space="preserve"> prestação de</w:t>
      </w:r>
      <w:r w:rsidR="004B0880">
        <w:rPr>
          <w:i/>
          <w:iCs/>
          <w:lang w:val="pt-PT"/>
        </w:rPr>
        <w:t>ste tipo de</w:t>
      </w:r>
      <w:r w:rsidR="002A5A32" w:rsidRPr="005146F2">
        <w:rPr>
          <w:i/>
          <w:iCs/>
          <w:lang w:val="pt-PT"/>
        </w:rPr>
        <w:t xml:space="preserve"> serviço de consultoria</w:t>
      </w:r>
      <w:r w:rsidR="004B0880">
        <w:rPr>
          <w:i/>
          <w:iCs/>
          <w:lang w:val="pt-PT"/>
        </w:rPr>
        <w:t>,</w:t>
      </w:r>
      <w:r w:rsidR="002A5A32" w:rsidRPr="005146F2">
        <w:rPr>
          <w:i/>
          <w:iCs/>
          <w:lang w:val="pt-PT"/>
        </w:rPr>
        <w:t xml:space="preserve"> a ser aprovado pelo Senado Universitário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0"/>
      <w:gridCol w:w="4111"/>
    </w:tblGrid>
    <w:tr w:rsidR="00622953" w:rsidRPr="00BB6A53" w14:paraId="0D3291BB" w14:textId="77777777" w:rsidTr="00D025FC">
      <w:tc>
        <w:tcPr>
          <w:tcW w:w="4820" w:type="dxa"/>
        </w:tcPr>
        <w:p w14:paraId="02382FDC" w14:textId="25F64301" w:rsidR="00622953" w:rsidRPr="00BB6A53" w:rsidRDefault="00622953" w:rsidP="00622953">
          <w:pPr>
            <w:pStyle w:val="Cabealho"/>
            <w:jc w:val="left"/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</w:pP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URNM-Malanje</w:t>
          </w:r>
          <w:r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 </w:t>
          </w: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/ </w:t>
          </w:r>
          <w:r w:rsidR="00A329B6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Graduação </w:t>
          </w: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/ Intro</w:t>
          </w:r>
          <w:r w:rsidR="00766AB0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 </w:t>
          </w: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às </w:t>
          </w:r>
          <w:r w:rsidR="00930B8E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TICs / 2023 </w:t>
          </w:r>
          <w:r w:rsidR="009D2259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v1.2</w:t>
          </w:r>
        </w:p>
      </w:tc>
      <w:tc>
        <w:tcPr>
          <w:tcW w:w="4111" w:type="dxa"/>
          <w:vAlign w:val="center"/>
        </w:tcPr>
        <w:p w14:paraId="4090C717" w14:textId="77777777" w:rsidR="00622953" w:rsidRPr="00BB6A53" w:rsidRDefault="00622953" w:rsidP="00622953">
          <w:pPr>
            <w:pStyle w:val="Cabealho"/>
            <w:jc w:val="right"/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</w:pP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uninjingambande.ed.ao</w:t>
          </w:r>
        </w:p>
      </w:tc>
    </w:tr>
  </w:tbl>
  <w:p w14:paraId="261BD50F" w14:textId="731B87DD" w:rsidR="001B14F1" w:rsidRPr="00622953" w:rsidRDefault="001B14F1" w:rsidP="0062295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7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12"/>
      <w:gridCol w:w="3891"/>
    </w:tblGrid>
    <w:tr w:rsidR="004447FD" w:rsidRPr="00BB6A53" w14:paraId="2FDCF3C4" w14:textId="77777777" w:rsidTr="002B2700">
      <w:trPr>
        <w:trHeight w:val="439"/>
      </w:trPr>
      <w:tc>
        <w:tcPr>
          <w:tcW w:w="5812" w:type="dxa"/>
          <w:vAlign w:val="center"/>
        </w:tcPr>
        <w:p w14:paraId="4CDDC1D5" w14:textId="39FAB84E" w:rsidR="004447FD" w:rsidRPr="009E71B5" w:rsidRDefault="009E71B5" w:rsidP="00125C90">
          <w:pPr>
            <w:pStyle w:val="Cabealho"/>
            <w:jc w:val="left"/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</w:pP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URNM-Malanje</w:t>
          </w:r>
          <w:r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 </w:t>
          </w: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/</w:t>
          </w:r>
          <w:r w:rsidR="00BD7472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 designação da formação de curta</w:t>
          </w:r>
          <w:r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 </w:t>
          </w: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/</w:t>
          </w:r>
          <w:r w:rsidR="00BD7472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 </w:t>
          </w:r>
          <w:r w:rsidR="009D2259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v</w:t>
          </w:r>
          <w:r w:rsidR="00BD7472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ersão do </w:t>
          </w:r>
          <w:r w:rsidR="002B2700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TdR</w:t>
          </w:r>
        </w:p>
      </w:tc>
      <w:tc>
        <w:tcPr>
          <w:tcW w:w="3891" w:type="dxa"/>
        </w:tcPr>
        <w:p w14:paraId="7261E00B" w14:textId="77777777" w:rsidR="004447FD" w:rsidRPr="00BB6A53" w:rsidRDefault="004447FD" w:rsidP="00125C90">
          <w:pPr>
            <w:pStyle w:val="Cabealho"/>
            <w:jc w:val="right"/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</w:pP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uninjingambande.ed.ao</w:t>
          </w:r>
        </w:p>
      </w:tc>
    </w:tr>
  </w:tbl>
  <w:p w14:paraId="4A808417" w14:textId="77777777" w:rsidR="004447FD" w:rsidRPr="00125C90" w:rsidRDefault="004447FD" w:rsidP="00BD7472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6"/>
      <w:gridCol w:w="5812"/>
    </w:tblGrid>
    <w:tr w:rsidR="004447FD" w:rsidRPr="00374DB6" w14:paraId="1B8EB29B" w14:textId="77777777" w:rsidTr="0077530B">
      <w:trPr>
        <w:trHeight w:val="360"/>
      </w:trPr>
      <w:tc>
        <w:tcPr>
          <w:tcW w:w="3686" w:type="dxa"/>
          <w:vAlign w:val="center"/>
        </w:tcPr>
        <w:p w14:paraId="35508A9B" w14:textId="77777777" w:rsidR="004447FD" w:rsidRPr="00BB6A53" w:rsidRDefault="004447FD" w:rsidP="00E439EA">
          <w:pPr>
            <w:pStyle w:val="Cabealho"/>
            <w:jc w:val="left"/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</w:pP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uninjingambande.ed.ao</w:t>
          </w:r>
        </w:p>
      </w:tc>
      <w:tc>
        <w:tcPr>
          <w:tcW w:w="5812" w:type="dxa"/>
        </w:tcPr>
        <w:p w14:paraId="6DE23EC3" w14:textId="6DCD3163" w:rsidR="004447FD" w:rsidRPr="00BB6A53" w:rsidRDefault="00BD7472" w:rsidP="00D025FC">
          <w:pPr>
            <w:pStyle w:val="Cabealho"/>
            <w:tabs>
              <w:tab w:val="clear" w:pos="4536"/>
              <w:tab w:val="center" w:pos="4320"/>
            </w:tabs>
            <w:jc w:val="right"/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</w:pP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URNM-Malanje</w:t>
          </w:r>
          <w:r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 </w:t>
          </w: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/</w:t>
          </w:r>
          <w:r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 designação da formação de curta </w:t>
          </w:r>
          <w:r w:rsidRPr="00BB6A53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/</w:t>
          </w:r>
          <w:r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 xml:space="preserve"> versão do </w:t>
          </w:r>
          <w:r w:rsidR="002B2700">
            <w:rPr>
              <w:rFonts w:cs="Times New Roman"/>
              <w:bCs/>
              <w:i/>
              <w:iCs/>
              <w:color w:val="808080" w:themeColor="background1" w:themeShade="80"/>
              <w:sz w:val="20"/>
              <w:szCs w:val="20"/>
              <w:lang w:val="pt-PT"/>
            </w:rPr>
            <w:t>TdR</w:t>
          </w:r>
        </w:p>
      </w:tc>
    </w:tr>
  </w:tbl>
  <w:p w14:paraId="4C66B036" w14:textId="77777777" w:rsidR="004447FD" w:rsidRPr="000963F7" w:rsidRDefault="004447FD" w:rsidP="00E439EA">
    <w:pPr>
      <w:pStyle w:val="Cabealho"/>
      <w:rPr>
        <w:lang w:val="pt-PT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A0367" w14:textId="77777777" w:rsidR="00675D35" w:rsidRPr="00622953" w:rsidRDefault="00675D35" w:rsidP="00622953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9605" w14:textId="5A0FD416" w:rsidR="00296F8E" w:rsidRPr="00675D35" w:rsidRDefault="00296F8E" w:rsidP="00675D3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84CDA"/>
    <w:multiLevelType w:val="multilevel"/>
    <w:tmpl w:val="2DE4CF72"/>
    <w:lvl w:ilvl="0">
      <w:start w:val="2"/>
      <w:numFmt w:val="decimal"/>
      <w:lvlText w:val="%1."/>
      <w:lvlJc w:val="left"/>
      <w:pPr>
        <w:ind w:left="1626" w:hanging="42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264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336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444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516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624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696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804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8766" w:hanging="1800"/>
      </w:pPr>
      <w:rPr>
        <w:rFonts w:hint="default"/>
      </w:rPr>
    </w:lvl>
  </w:abstractNum>
  <w:abstractNum w:abstractNumId="1" w15:restartNumberingAfterBreak="0">
    <w:nsid w:val="116F79CA"/>
    <w:multiLevelType w:val="hybridMultilevel"/>
    <w:tmpl w:val="E954CCD2"/>
    <w:lvl w:ilvl="0" w:tplc="C1CEA7E0">
      <w:start w:val="1"/>
      <w:numFmt w:val="decimal"/>
      <w:pStyle w:val="Ttulo3"/>
      <w:lvlText w:val="%1)"/>
      <w:lvlJc w:val="left"/>
      <w:pPr>
        <w:ind w:left="717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43386"/>
    <w:multiLevelType w:val="multilevel"/>
    <w:tmpl w:val="4592685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303" w:hanging="540"/>
      </w:pPr>
      <w:rPr>
        <w:rFonts w:hint="default"/>
      </w:rPr>
    </w:lvl>
    <w:lvl w:ilvl="2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300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1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8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8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04" w:hanging="1800"/>
      </w:pPr>
      <w:rPr>
        <w:rFonts w:hint="default"/>
      </w:rPr>
    </w:lvl>
  </w:abstractNum>
  <w:abstractNum w:abstractNumId="3" w15:restartNumberingAfterBreak="0">
    <w:nsid w:val="1AC23F7E"/>
    <w:multiLevelType w:val="multilevel"/>
    <w:tmpl w:val="5D422B72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2858" w:hanging="720"/>
      </w:pPr>
      <w:rPr>
        <w:rFonts w:hint="default"/>
        <w:b w:val="0"/>
        <w:color w:val="auto"/>
        <w:sz w:val="24"/>
      </w:rPr>
    </w:lvl>
    <w:lvl w:ilvl="2">
      <w:start w:val="1"/>
      <w:numFmt w:val="decimal"/>
      <w:lvlText w:val="%1.%2)%3."/>
      <w:lvlJc w:val="left"/>
      <w:pPr>
        <w:ind w:left="5356" w:hanging="108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854" w:hanging="144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9992" w:hanging="144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2490" w:hanging="180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988" w:hanging="216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7126" w:hanging="216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9624" w:hanging="2520"/>
      </w:pPr>
      <w:rPr>
        <w:rFonts w:hint="default"/>
      </w:rPr>
    </w:lvl>
  </w:abstractNum>
  <w:abstractNum w:abstractNumId="4" w15:restartNumberingAfterBreak="0">
    <w:nsid w:val="1D9812D9"/>
    <w:multiLevelType w:val="multilevel"/>
    <w:tmpl w:val="BA62EFD0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2148" w:hanging="720"/>
      </w:pPr>
      <w:rPr>
        <w:rFonts w:hint="default"/>
        <w:b w:val="0"/>
        <w:sz w:val="24"/>
      </w:rPr>
    </w:lvl>
    <w:lvl w:ilvl="2">
      <w:start w:val="1"/>
      <w:numFmt w:val="decimal"/>
      <w:lvlText w:val="%1.%2)%3."/>
      <w:lvlJc w:val="left"/>
      <w:pPr>
        <w:ind w:left="357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5364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6792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858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0008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179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3224" w:hanging="1800"/>
      </w:pPr>
      <w:rPr>
        <w:rFonts w:hint="default"/>
      </w:rPr>
    </w:lvl>
  </w:abstractNum>
  <w:abstractNum w:abstractNumId="5" w15:restartNumberingAfterBreak="0">
    <w:nsid w:val="2F6D2B85"/>
    <w:multiLevelType w:val="multilevel"/>
    <w:tmpl w:val="24763A60"/>
    <w:lvl w:ilvl="0">
      <w:start w:val="2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3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54" w:hanging="720"/>
      </w:pPr>
      <w:rPr>
        <w:rFonts w:hint="default"/>
        <w:i w:val="0"/>
        <w:iCs w:val="0"/>
      </w:rPr>
    </w:lvl>
    <w:lvl w:ilvl="3">
      <w:start w:val="1"/>
      <w:numFmt w:val="decimal"/>
      <w:lvlText w:val="%1.%2.%3.%4."/>
      <w:lvlJc w:val="left"/>
      <w:pPr>
        <w:ind w:left="323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1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36" w:hanging="1800"/>
      </w:pPr>
      <w:rPr>
        <w:rFonts w:hint="default"/>
      </w:rPr>
    </w:lvl>
  </w:abstractNum>
  <w:abstractNum w:abstractNumId="6" w15:restartNumberingAfterBreak="0">
    <w:nsid w:val="31CD3342"/>
    <w:multiLevelType w:val="multilevel"/>
    <w:tmpl w:val="49468442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78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5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27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5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680" w:hanging="2160"/>
      </w:pPr>
      <w:rPr>
        <w:rFonts w:hint="default"/>
      </w:rPr>
    </w:lvl>
  </w:abstractNum>
  <w:abstractNum w:abstractNumId="7" w15:restartNumberingAfterBreak="0">
    <w:nsid w:val="3B172B1A"/>
    <w:multiLevelType w:val="multilevel"/>
    <w:tmpl w:val="D16223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78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1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3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4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584" w:hanging="1800"/>
      </w:pPr>
      <w:rPr>
        <w:rFonts w:hint="default"/>
      </w:rPr>
    </w:lvl>
  </w:abstractNum>
  <w:abstractNum w:abstractNumId="8" w15:restartNumberingAfterBreak="0">
    <w:nsid w:val="3D605885"/>
    <w:multiLevelType w:val="hybridMultilevel"/>
    <w:tmpl w:val="486CB63A"/>
    <w:lvl w:ilvl="0" w:tplc="08160001">
      <w:start w:val="1"/>
      <w:numFmt w:val="bullet"/>
      <w:lvlText w:val=""/>
      <w:lvlJc w:val="left"/>
      <w:pPr>
        <w:ind w:left="966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686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40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2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4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56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8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0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26" w:hanging="360"/>
      </w:pPr>
      <w:rPr>
        <w:rFonts w:ascii="Wingdings" w:hAnsi="Wingdings" w:hint="default"/>
      </w:rPr>
    </w:lvl>
  </w:abstractNum>
  <w:abstractNum w:abstractNumId="9" w15:restartNumberingAfterBreak="0">
    <w:nsid w:val="4EFC6BEA"/>
    <w:multiLevelType w:val="hybridMultilevel"/>
    <w:tmpl w:val="4C48E286"/>
    <w:lvl w:ilvl="0" w:tplc="F55C529A">
      <w:start w:val="2"/>
      <w:numFmt w:val="lowerLetter"/>
      <w:pStyle w:val="Ttulo4"/>
      <w:lvlText w:val="%1)"/>
      <w:lvlJc w:val="left"/>
      <w:pPr>
        <w:ind w:left="177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0" w15:restartNumberingAfterBreak="0">
    <w:nsid w:val="54FD3190"/>
    <w:multiLevelType w:val="hybridMultilevel"/>
    <w:tmpl w:val="3A10E93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916A61"/>
    <w:multiLevelType w:val="hybridMultilevel"/>
    <w:tmpl w:val="A4EC7792"/>
    <w:lvl w:ilvl="0" w:tplc="08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2" w15:restartNumberingAfterBreak="0">
    <w:nsid w:val="566D5DFA"/>
    <w:multiLevelType w:val="multilevel"/>
    <w:tmpl w:val="ECD2D6D8"/>
    <w:styleLink w:val="Estilo1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59D04D90"/>
    <w:multiLevelType w:val="hybridMultilevel"/>
    <w:tmpl w:val="83F24D20"/>
    <w:lvl w:ilvl="0" w:tplc="0816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0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7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4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92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9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640" w:hanging="360"/>
      </w:pPr>
      <w:rPr>
        <w:rFonts w:ascii="Wingdings" w:hAnsi="Wingdings" w:hint="default"/>
      </w:rPr>
    </w:lvl>
  </w:abstractNum>
  <w:abstractNum w:abstractNumId="14" w15:restartNumberingAfterBreak="0">
    <w:nsid w:val="5A29271A"/>
    <w:multiLevelType w:val="multilevel"/>
    <w:tmpl w:val="9698AD3C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2138" w:hanging="720"/>
      </w:pPr>
      <w:rPr>
        <w:rFonts w:hint="default"/>
        <w:b/>
        <w:sz w:val="24"/>
      </w:rPr>
    </w:lvl>
    <w:lvl w:ilvl="2">
      <w:start w:val="1"/>
      <w:numFmt w:val="decimal"/>
      <w:lvlText w:val="%1.%2)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3144" w:hanging="1800"/>
      </w:pPr>
      <w:rPr>
        <w:rFonts w:hint="default"/>
      </w:rPr>
    </w:lvl>
  </w:abstractNum>
  <w:abstractNum w:abstractNumId="15" w15:restartNumberingAfterBreak="0">
    <w:nsid w:val="5CA4371F"/>
    <w:multiLevelType w:val="hybridMultilevel"/>
    <w:tmpl w:val="C31E074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8" w:hanging="360"/>
      </w:pPr>
      <w:rPr>
        <w:rFonts w:ascii="Wingdings" w:hAnsi="Wingdings" w:hint="default"/>
      </w:rPr>
    </w:lvl>
  </w:abstractNum>
  <w:abstractNum w:abstractNumId="16" w15:restartNumberingAfterBreak="0">
    <w:nsid w:val="625221C6"/>
    <w:multiLevelType w:val="multilevel"/>
    <w:tmpl w:val="C3CCDDC8"/>
    <w:lvl w:ilvl="0">
      <w:start w:val="1"/>
      <w:numFmt w:val="decimal"/>
      <w:lvlText w:val="%1."/>
      <w:lvlJc w:val="left"/>
      <w:pPr>
        <w:ind w:left="621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6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3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01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0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7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6" w:hanging="2160"/>
      </w:pPr>
      <w:rPr>
        <w:rFonts w:hint="default"/>
      </w:rPr>
    </w:lvl>
  </w:abstractNum>
  <w:abstractNum w:abstractNumId="17" w15:restartNumberingAfterBreak="0">
    <w:nsid w:val="71B32AB6"/>
    <w:multiLevelType w:val="hybridMultilevel"/>
    <w:tmpl w:val="78F2537E"/>
    <w:lvl w:ilvl="0" w:tplc="E492722E">
      <w:start w:val="1"/>
      <w:numFmt w:val="lowerLetter"/>
      <w:lvlText w:val="%1)"/>
      <w:lvlJc w:val="left"/>
      <w:pPr>
        <w:ind w:left="2847" w:hanging="360"/>
      </w:pPr>
      <w:rPr>
        <w:rFonts w:hint="default"/>
        <w:i/>
        <w:iCs/>
      </w:rPr>
    </w:lvl>
    <w:lvl w:ilvl="1" w:tplc="08160019" w:tentative="1">
      <w:start w:val="1"/>
      <w:numFmt w:val="lowerLetter"/>
      <w:lvlText w:val="%2."/>
      <w:lvlJc w:val="left"/>
      <w:pPr>
        <w:ind w:left="3567" w:hanging="360"/>
      </w:pPr>
    </w:lvl>
    <w:lvl w:ilvl="2" w:tplc="0816001B" w:tentative="1">
      <w:start w:val="1"/>
      <w:numFmt w:val="lowerRoman"/>
      <w:lvlText w:val="%3."/>
      <w:lvlJc w:val="right"/>
      <w:pPr>
        <w:ind w:left="4287" w:hanging="180"/>
      </w:pPr>
    </w:lvl>
    <w:lvl w:ilvl="3" w:tplc="0816000F" w:tentative="1">
      <w:start w:val="1"/>
      <w:numFmt w:val="decimal"/>
      <w:lvlText w:val="%4."/>
      <w:lvlJc w:val="left"/>
      <w:pPr>
        <w:ind w:left="5007" w:hanging="360"/>
      </w:pPr>
    </w:lvl>
    <w:lvl w:ilvl="4" w:tplc="08160019" w:tentative="1">
      <w:start w:val="1"/>
      <w:numFmt w:val="lowerLetter"/>
      <w:lvlText w:val="%5."/>
      <w:lvlJc w:val="left"/>
      <w:pPr>
        <w:ind w:left="5727" w:hanging="360"/>
      </w:pPr>
    </w:lvl>
    <w:lvl w:ilvl="5" w:tplc="0816001B" w:tentative="1">
      <w:start w:val="1"/>
      <w:numFmt w:val="lowerRoman"/>
      <w:lvlText w:val="%6."/>
      <w:lvlJc w:val="right"/>
      <w:pPr>
        <w:ind w:left="6447" w:hanging="180"/>
      </w:pPr>
    </w:lvl>
    <w:lvl w:ilvl="6" w:tplc="0816000F" w:tentative="1">
      <w:start w:val="1"/>
      <w:numFmt w:val="decimal"/>
      <w:lvlText w:val="%7."/>
      <w:lvlJc w:val="left"/>
      <w:pPr>
        <w:ind w:left="7167" w:hanging="360"/>
      </w:pPr>
    </w:lvl>
    <w:lvl w:ilvl="7" w:tplc="08160019" w:tentative="1">
      <w:start w:val="1"/>
      <w:numFmt w:val="lowerLetter"/>
      <w:lvlText w:val="%8."/>
      <w:lvlJc w:val="left"/>
      <w:pPr>
        <w:ind w:left="7887" w:hanging="360"/>
      </w:pPr>
    </w:lvl>
    <w:lvl w:ilvl="8" w:tplc="08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8" w15:restartNumberingAfterBreak="0">
    <w:nsid w:val="739611E9"/>
    <w:multiLevelType w:val="multilevel"/>
    <w:tmpl w:val="AE9C133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30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0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1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8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8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04" w:hanging="1800"/>
      </w:pPr>
      <w:rPr>
        <w:rFonts w:hint="default"/>
      </w:r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14"/>
  </w:num>
  <w:num w:numId="5">
    <w:abstractNumId w:val="4"/>
  </w:num>
  <w:num w:numId="6">
    <w:abstractNumId w:val="15"/>
  </w:num>
  <w:num w:numId="7">
    <w:abstractNumId w:val="3"/>
  </w:num>
  <w:num w:numId="8">
    <w:abstractNumId w:val="16"/>
  </w:num>
  <w:num w:numId="9">
    <w:abstractNumId w:val="6"/>
  </w:num>
  <w:num w:numId="10">
    <w:abstractNumId w:val="17"/>
  </w:num>
  <w:num w:numId="11">
    <w:abstractNumId w:val="8"/>
  </w:num>
  <w:num w:numId="12">
    <w:abstractNumId w:val="5"/>
  </w:num>
  <w:num w:numId="13">
    <w:abstractNumId w:val="0"/>
  </w:num>
  <w:num w:numId="14">
    <w:abstractNumId w:val="13"/>
  </w:num>
  <w:num w:numId="15">
    <w:abstractNumId w:val="7"/>
  </w:num>
  <w:num w:numId="16">
    <w:abstractNumId w:val="18"/>
  </w:num>
  <w:num w:numId="17">
    <w:abstractNumId w:val="1"/>
  </w:num>
  <w:num w:numId="18">
    <w:abstractNumId w:val="1"/>
  </w:num>
  <w:num w:numId="19">
    <w:abstractNumId w:val="1"/>
  </w:num>
  <w:num w:numId="20">
    <w:abstractNumId w:val="2"/>
  </w:num>
  <w:num w:numId="21">
    <w:abstractNumId w:val="1"/>
  </w:num>
  <w:num w:numId="22">
    <w:abstractNumId w:val="10"/>
  </w:num>
  <w:num w:numId="23">
    <w:abstractNumId w:val="1"/>
  </w:num>
  <w:num w:numId="24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CwsjU2NLSyNTCxMjJR2l4NTi4sz8PJACQ8taAKOQYpstAAAA"/>
  </w:docVars>
  <w:rsids>
    <w:rsidRoot w:val="00516543"/>
    <w:rsid w:val="00003B91"/>
    <w:rsid w:val="00006FFA"/>
    <w:rsid w:val="000075E6"/>
    <w:rsid w:val="00007F52"/>
    <w:rsid w:val="0001074F"/>
    <w:rsid w:val="00011321"/>
    <w:rsid w:val="00012421"/>
    <w:rsid w:val="00012FA8"/>
    <w:rsid w:val="0002089C"/>
    <w:rsid w:val="0002179E"/>
    <w:rsid w:val="00024F4E"/>
    <w:rsid w:val="00025EE3"/>
    <w:rsid w:val="00025FD5"/>
    <w:rsid w:val="00026DBD"/>
    <w:rsid w:val="00026E04"/>
    <w:rsid w:val="0002774D"/>
    <w:rsid w:val="00027CF6"/>
    <w:rsid w:val="000324F9"/>
    <w:rsid w:val="00032FD1"/>
    <w:rsid w:val="0003330F"/>
    <w:rsid w:val="000335EC"/>
    <w:rsid w:val="00033911"/>
    <w:rsid w:val="00034007"/>
    <w:rsid w:val="00035F7F"/>
    <w:rsid w:val="00036385"/>
    <w:rsid w:val="000363A2"/>
    <w:rsid w:val="000365F2"/>
    <w:rsid w:val="000400B6"/>
    <w:rsid w:val="000408F1"/>
    <w:rsid w:val="00040AC2"/>
    <w:rsid w:val="00041451"/>
    <w:rsid w:val="00042E2E"/>
    <w:rsid w:val="00043F8D"/>
    <w:rsid w:val="00044D38"/>
    <w:rsid w:val="00044E4A"/>
    <w:rsid w:val="000467F6"/>
    <w:rsid w:val="00047C07"/>
    <w:rsid w:val="00047FCF"/>
    <w:rsid w:val="0005067B"/>
    <w:rsid w:val="000527C3"/>
    <w:rsid w:val="000533DF"/>
    <w:rsid w:val="000565F4"/>
    <w:rsid w:val="0005738C"/>
    <w:rsid w:val="00061B58"/>
    <w:rsid w:val="00062CE9"/>
    <w:rsid w:val="00063CD3"/>
    <w:rsid w:val="000649AE"/>
    <w:rsid w:val="00064B79"/>
    <w:rsid w:val="00065006"/>
    <w:rsid w:val="000656C2"/>
    <w:rsid w:val="00065C3A"/>
    <w:rsid w:val="00066975"/>
    <w:rsid w:val="000669C4"/>
    <w:rsid w:val="00066A28"/>
    <w:rsid w:val="00066F46"/>
    <w:rsid w:val="00070631"/>
    <w:rsid w:val="00071022"/>
    <w:rsid w:val="00071C7A"/>
    <w:rsid w:val="00073AB6"/>
    <w:rsid w:val="00073E4F"/>
    <w:rsid w:val="0007567B"/>
    <w:rsid w:val="00075C34"/>
    <w:rsid w:val="00076C29"/>
    <w:rsid w:val="00077D7E"/>
    <w:rsid w:val="000804BC"/>
    <w:rsid w:val="0008081E"/>
    <w:rsid w:val="000819F8"/>
    <w:rsid w:val="00081CF9"/>
    <w:rsid w:val="000824FD"/>
    <w:rsid w:val="0008477E"/>
    <w:rsid w:val="00084C4A"/>
    <w:rsid w:val="00084EF5"/>
    <w:rsid w:val="00085BEF"/>
    <w:rsid w:val="00086244"/>
    <w:rsid w:val="00086F45"/>
    <w:rsid w:val="0008726D"/>
    <w:rsid w:val="000917D9"/>
    <w:rsid w:val="00092179"/>
    <w:rsid w:val="00092E5F"/>
    <w:rsid w:val="000933C2"/>
    <w:rsid w:val="00093912"/>
    <w:rsid w:val="000963F7"/>
    <w:rsid w:val="00096A0D"/>
    <w:rsid w:val="000A0C39"/>
    <w:rsid w:val="000A2339"/>
    <w:rsid w:val="000A3859"/>
    <w:rsid w:val="000A3A8C"/>
    <w:rsid w:val="000A5773"/>
    <w:rsid w:val="000A796E"/>
    <w:rsid w:val="000B10F3"/>
    <w:rsid w:val="000B1A6C"/>
    <w:rsid w:val="000B3725"/>
    <w:rsid w:val="000B42B5"/>
    <w:rsid w:val="000B5B22"/>
    <w:rsid w:val="000C17C1"/>
    <w:rsid w:val="000C3138"/>
    <w:rsid w:val="000C51A8"/>
    <w:rsid w:val="000C5E2E"/>
    <w:rsid w:val="000C7648"/>
    <w:rsid w:val="000D1182"/>
    <w:rsid w:val="000D1BAD"/>
    <w:rsid w:val="000D1DE7"/>
    <w:rsid w:val="000D217B"/>
    <w:rsid w:val="000D42FB"/>
    <w:rsid w:val="000D571F"/>
    <w:rsid w:val="000D6A9F"/>
    <w:rsid w:val="000E047C"/>
    <w:rsid w:val="000E1818"/>
    <w:rsid w:val="000E2687"/>
    <w:rsid w:val="000E2E94"/>
    <w:rsid w:val="000E3833"/>
    <w:rsid w:val="000E4808"/>
    <w:rsid w:val="000E4DD9"/>
    <w:rsid w:val="000E61F5"/>
    <w:rsid w:val="000E63E3"/>
    <w:rsid w:val="000E694F"/>
    <w:rsid w:val="000F1C3E"/>
    <w:rsid w:val="000F3B1A"/>
    <w:rsid w:val="000F3C71"/>
    <w:rsid w:val="000F3FBD"/>
    <w:rsid w:val="000F417F"/>
    <w:rsid w:val="000F4B64"/>
    <w:rsid w:val="000F4F22"/>
    <w:rsid w:val="000F74A9"/>
    <w:rsid w:val="000F76A9"/>
    <w:rsid w:val="00100FBE"/>
    <w:rsid w:val="00101723"/>
    <w:rsid w:val="00102DF0"/>
    <w:rsid w:val="0010380F"/>
    <w:rsid w:val="001039D1"/>
    <w:rsid w:val="001040BF"/>
    <w:rsid w:val="0010542A"/>
    <w:rsid w:val="00105553"/>
    <w:rsid w:val="00106C0F"/>
    <w:rsid w:val="001074ED"/>
    <w:rsid w:val="00110613"/>
    <w:rsid w:val="00111B39"/>
    <w:rsid w:val="00112A01"/>
    <w:rsid w:val="00114030"/>
    <w:rsid w:val="00114E75"/>
    <w:rsid w:val="00114EB7"/>
    <w:rsid w:val="0011693B"/>
    <w:rsid w:val="00120D32"/>
    <w:rsid w:val="001214EA"/>
    <w:rsid w:val="00122CA8"/>
    <w:rsid w:val="001238E7"/>
    <w:rsid w:val="001248C6"/>
    <w:rsid w:val="00124B24"/>
    <w:rsid w:val="00126919"/>
    <w:rsid w:val="00130F83"/>
    <w:rsid w:val="00132EC9"/>
    <w:rsid w:val="00134F6A"/>
    <w:rsid w:val="00141892"/>
    <w:rsid w:val="00141896"/>
    <w:rsid w:val="001418AE"/>
    <w:rsid w:val="00141CF0"/>
    <w:rsid w:val="0014341D"/>
    <w:rsid w:val="00143CC3"/>
    <w:rsid w:val="00143E98"/>
    <w:rsid w:val="001451CC"/>
    <w:rsid w:val="00145BB7"/>
    <w:rsid w:val="00145DDE"/>
    <w:rsid w:val="0014707A"/>
    <w:rsid w:val="0015046B"/>
    <w:rsid w:val="00150B23"/>
    <w:rsid w:val="00150D06"/>
    <w:rsid w:val="00151B33"/>
    <w:rsid w:val="00152AD4"/>
    <w:rsid w:val="001536EC"/>
    <w:rsid w:val="001538F7"/>
    <w:rsid w:val="0015418A"/>
    <w:rsid w:val="00154650"/>
    <w:rsid w:val="00155D14"/>
    <w:rsid w:val="00156219"/>
    <w:rsid w:val="00161038"/>
    <w:rsid w:val="0016108C"/>
    <w:rsid w:val="001610B1"/>
    <w:rsid w:val="0016159B"/>
    <w:rsid w:val="00163D88"/>
    <w:rsid w:val="00164167"/>
    <w:rsid w:val="00164865"/>
    <w:rsid w:val="00165997"/>
    <w:rsid w:val="00166F1F"/>
    <w:rsid w:val="00167C83"/>
    <w:rsid w:val="00170C15"/>
    <w:rsid w:val="00172AC4"/>
    <w:rsid w:val="00172C53"/>
    <w:rsid w:val="00173ADD"/>
    <w:rsid w:val="00173E7A"/>
    <w:rsid w:val="00176919"/>
    <w:rsid w:val="00181F3B"/>
    <w:rsid w:val="0018206B"/>
    <w:rsid w:val="001821FB"/>
    <w:rsid w:val="001825D6"/>
    <w:rsid w:val="00182E65"/>
    <w:rsid w:val="00186553"/>
    <w:rsid w:val="00190C3E"/>
    <w:rsid w:val="0019167B"/>
    <w:rsid w:val="0019251D"/>
    <w:rsid w:val="00192E3B"/>
    <w:rsid w:val="001930D0"/>
    <w:rsid w:val="00193265"/>
    <w:rsid w:val="0019364C"/>
    <w:rsid w:val="00194A20"/>
    <w:rsid w:val="00194A6D"/>
    <w:rsid w:val="001966F4"/>
    <w:rsid w:val="001969A0"/>
    <w:rsid w:val="0019746B"/>
    <w:rsid w:val="001977AE"/>
    <w:rsid w:val="001977C3"/>
    <w:rsid w:val="001A0DEE"/>
    <w:rsid w:val="001A18ED"/>
    <w:rsid w:val="001A3554"/>
    <w:rsid w:val="001A4107"/>
    <w:rsid w:val="001A4455"/>
    <w:rsid w:val="001A5D70"/>
    <w:rsid w:val="001B14F1"/>
    <w:rsid w:val="001B2350"/>
    <w:rsid w:val="001B23B2"/>
    <w:rsid w:val="001B3842"/>
    <w:rsid w:val="001B5355"/>
    <w:rsid w:val="001B5A36"/>
    <w:rsid w:val="001B7EFA"/>
    <w:rsid w:val="001C153D"/>
    <w:rsid w:val="001C17F9"/>
    <w:rsid w:val="001C2756"/>
    <w:rsid w:val="001C3C70"/>
    <w:rsid w:val="001C43AD"/>
    <w:rsid w:val="001C55A3"/>
    <w:rsid w:val="001C57C3"/>
    <w:rsid w:val="001C6DF0"/>
    <w:rsid w:val="001C72C6"/>
    <w:rsid w:val="001C73F4"/>
    <w:rsid w:val="001D0256"/>
    <w:rsid w:val="001D1491"/>
    <w:rsid w:val="001D40EA"/>
    <w:rsid w:val="001D4FBC"/>
    <w:rsid w:val="001D68E8"/>
    <w:rsid w:val="001D7513"/>
    <w:rsid w:val="001D791D"/>
    <w:rsid w:val="001E01B1"/>
    <w:rsid w:val="001E17E2"/>
    <w:rsid w:val="001E2471"/>
    <w:rsid w:val="001E7215"/>
    <w:rsid w:val="001E7817"/>
    <w:rsid w:val="001F1AAA"/>
    <w:rsid w:val="001F24C4"/>
    <w:rsid w:val="001F4F80"/>
    <w:rsid w:val="001F5645"/>
    <w:rsid w:val="00201032"/>
    <w:rsid w:val="002011EF"/>
    <w:rsid w:val="00201865"/>
    <w:rsid w:val="00201CBA"/>
    <w:rsid w:val="00201E8C"/>
    <w:rsid w:val="00202202"/>
    <w:rsid w:val="0020305D"/>
    <w:rsid w:val="002051C4"/>
    <w:rsid w:val="00205993"/>
    <w:rsid w:val="00205D8A"/>
    <w:rsid w:val="00207006"/>
    <w:rsid w:val="002102F3"/>
    <w:rsid w:val="00210C00"/>
    <w:rsid w:val="00210D2F"/>
    <w:rsid w:val="00211A7D"/>
    <w:rsid w:val="00212018"/>
    <w:rsid w:val="00212E4A"/>
    <w:rsid w:val="002131DC"/>
    <w:rsid w:val="002139D0"/>
    <w:rsid w:val="002172EC"/>
    <w:rsid w:val="00217D96"/>
    <w:rsid w:val="0022102C"/>
    <w:rsid w:val="00221353"/>
    <w:rsid w:val="002227ED"/>
    <w:rsid w:val="00222AB4"/>
    <w:rsid w:val="00222D4F"/>
    <w:rsid w:val="00222EA1"/>
    <w:rsid w:val="002264D5"/>
    <w:rsid w:val="002273DB"/>
    <w:rsid w:val="002277DA"/>
    <w:rsid w:val="00227E40"/>
    <w:rsid w:val="002310C4"/>
    <w:rsid w:val="0023132A"/>
    <w:rsid w:val="00231663"/>
    <w:rsid w:val="00232C08"/>
    <w:rsid w:val="00232E6F"/>
    <w:rsid w:val="002336FE"/>
    <w:rsid w:val="002349B1"/>
    <w:rsid w:val="00234BBE"/>
    <w:rsid w:val="00236E25"/>
    <w:rsid w:val="0023705F"/>
    <w:rsid w:val="002419A1"/>
    <w:rsid w:val="00241A47"/>
    <w:rsid w:val="00241BF5"/>
    <w:rsid w:val="0024366D"/>
    <w:rsid w:val="00243BB4"/>
    <w:rsid w:val="002447FE"/>
    <w:rsid w:val="00245B2E"/>
    <w:rsid w:val="00246F3E"/>
    <w:rsid w:val="00247217"/>
    <w:rsid w:val="00247BAE"/>
    <w:rsid w:val="002508BB"/>
    <w:rsid w:val="00251C3F"/>
    <w:rsid w:val="00253605"/>
    <w:rsid w:val="002547B9"/>
    <w:rsid w:val="002553EB"/>
    <w:rsid w:val="00256B9F"/>
    <w:rsid w:val="00257210"/>
    <w:rsid w:val="00257799"/>
    <w:rsid w:val="00260C77"/>
    <w:rsid w:val="002617B8"/>
    <w:rsid w:val="00261E91"/>
    <w:rsid w:val="00262B95"/>
    <w:rsid w:val="00263977"/>
    <w:rsid w:val="00264D83"/>
    <w:rsid w:val="0026522C"/>
    <w:rsid w:val="0026728B"/>
    <w:rsid w:val="002677CF"/>
    <w:rsid w:val="002702F7"/>
    <w:rsid w:val="002711AD"/>
    <w:rsid w:val="0028122D"/>
    <w:rsid w:val="00281EA0"/>
    <w:rsid w:val="00283904"/>
    <w:rsid w:val="00286695"/>
    <w:rsid w:val="00286A23"/>
    <w:rsid w:val="00287B97"/>
    <w:rsid w:val="00287F34"/>
    <w:rsid w:val="002901FB"/>
    <w:rsid w:val="00290BCC"/>
    <w:rsid w:val="00290D6D"/>
    <w:rsid w:val="002914DF"/>
    <w:rsid w:val="00293A14"/>
    <w:rsid w:val="002943D4"/>
    <w:rsid w:val="002947B6"/>
    <w:rsid w:val="002956F4"/>
    <w:rsid w:val="00295B40"/>
    <w:rsid w:val="00296F8E"/>
    <w:rsid w:val="00297A42"/>
    <w:rsid w:val="00297C80"/>
    <w:rsid w:val="002A30DC"/>
    <w:rsid w:val="002A326B"/>
    <w:rsid w:val="002A43F5"/>
    <w:rsid w:val="002A5A32"/>
    <w:rsid w:val="002A6148"/>
    <w:rsid w:val="002A78C5"/>
    <w:rsid w:val="002B1F5C"/>
    <w:rsid w:val="002B2700"/>
    <w:rsid w:val="002B3F17"/>
    <w:rsid w:val="002B4D5F"/>
    <w:rsid w:val="002B50BB"/>
    <w:rsid w:val="002B5342"/>
    <w:rsid w:val="002B57DC"/>
    <w:rsid w:val="002B7F9D"/>
    <w:rsid w:val="002C01CF"/>
    <w:rsid w:val="002C0E50"/>
    <w:rsid w:val="002C1F81"/>
    <w:rsid w:val="002C51A4"/>
    <w:rsid w:val="002C5233"/>
    <w:rsid w:val="002C6AEE"/>
    <w:rsid w:val="002C7445"/>
    <w:rsid w:val="002C7B00"/>
    <w:rsid w:val="002D02A4"/>
    <w:rsid w:val="002D06C9"/>
    <w:rsid w:val="002D18F4"/>
    <w:rsid w:val="002D3427"/>
    <w:rsid w:val="002D78C1"/>
    <w:rsid w:val="002E153C"/>
    <w:rsid w:val="002E2774"/>
    <w:rsid w:val="002E2A2B"/>
    <w:rsid w:val="002E3045"/>
    <w:rsid w:val="002E5D80"/>
    <w:rsid w:val="002F14E0"/>
    <w:rsid w:val="002F1990"/>
    <w:rsid w:val="002F2790"/>
    <w:rsid w:val="002F2919"/>
    <w:rsid w:val="002F43B4"/>
    <w:rsid w:val="002F50E0"/>
    <w:rsid w:val="002F785A"/>
    <w:rsid w:val="002F7970"/>
    <w:rsid w:val="00300233"/>
    <w:rsid w:val="003013D9"/>
    <w:rsid w:val="0030166D"/>
    <w:rsid w:val="003029B0"/>
    <w:rsid w:val="003044D9"/>
    <w:rsid w:val="00305DA4"/>
    <w:rsid w:val="00305F40"/>
    <w:rsid w:val="00306672"/>
    <w:rsid w:val="00306EA3"/>
    <w:rsid w:val="0030701A"/>
    <w:rsid w:val="00307937"/>
    <w:rsid w:val="00310E2C"/>
    <w:rsid w:val="003116DC"/>
    <w:rsid w:val="00311AD6"/>
    <w:rsid w:val="00313569"/>
    <w:rsid w:val="00315B32"/>
    <w:rsid w:val="00315F9A"/>
    <w:rsid w:val="00320076"/>
    <w:rsid w:val="00321B8B"/>
    <w:rsid w:val="0032349B"/>
    <w:rsid w:val="0032419E"/>
    <w:rsid w:val="00327EE9"/>
    <w:rsid w:val="00331A7D"/>
    <w:rsid w:val="00332595"/>
    <w:rsid w:val="003326C6"/>
    <w:rsid w:val="00333010"/>
    <w:rsid w:val="003354D6"/>
    <w:rsid w:val="00335B02"/>
    <w:rsid w:val="0033651F"/>
    <w:rsid w:val="0033667D"/>
    <w:rsid w:val="00342270"/>
    <w:rsid w:val="00343BBA"/>
    <w:rsid w:val="00345B82"/>
    <w:rsid w:val="00346113"/>
    <w:rsid w:val="00346611"/>
    <w:rsid w:val="00346C6B"/>
    <w:rsid w:val="00346EA9"/>
    <w:rsid w:val="0035246B"/>
    <w:rsid w:val="00353D45"/>
    <w:rsid w:val="00354A34"/>
    <w:rsid w:val="00355C7B"/>
    <w:rsid w:val="00355DB7"/>
    <w:rsid w:val="00356845"/>
    <w:rsid w:val="003579D9"/>
    <w:rsid w:val="0036280F"/>
    <w:rsid w:val="003630A8"/>
    <w:rsid w:val="00363DDC"/>
    <w:rsid w:val="00365B7E"/>
    <w:rsid w:val="00367336"/>
    <w:rsid w:val="003708BC"/>
    <w:rsid w:val="003724F6"/>
    <w:rsid w:val="00372848"/>
    <w:rsid w:val="00372B64"/>
    <w:rsid w:val="003730AC"/>
    <w:rsid w:val="003735AB"/>
    <w:rsid w:val="00374B5B"/>
    <w:rsid w:val="00374DB6"/>
    <w:rsid w:val="003750FD"/>
    <w:rsid w:val="0037539E"/>
    <w:rsid w:val="00376258"/>
    <w:rsid w:val="00377B43"/>
    <w:rsid w:val="00377FD8"/>
    <w:rsid w:val="00380C0F"/>
    <w:rsid w:val="00381438"/>
    <w:rsid w:val="003822BE"/>
    <w:rsid w:val="003905EC"/>
    <w:rsid w:val="0039080B"/>
    <w:rsid w:val="0039144F"/>
    <w:rsid w:val="00391769"/>
    <w:rsid w:val="00391D78"/>
    <w:rsid w:val="00393965"/>
    <w:rsid w:val="00394C03"/>
    <w:rsid w:val="00395B80"/>
    <w:rsid w:val="00397064"/>
    <w:rsid w:val="003A0820"/>
    <w:rsid w:val="003A2015"/>
    <w:rsid w:val="003A2B51"/>
    <w:rsid w:val="003A2B76"/>
    <w:rsid w:val="003A3D40"/>
    <w:rsid w:val="003A6E41"/>
    <w:rsid w:val="003A715D"/>
    <w:rsid w:val="003B10A9"/>
    <w:rsid w:val="003B2718"/>
    <w:rsid w:val="003B3303"/>
    <w:rsid w:val="003B50D7"/>
    <w:rsid w:val="003B5DCF"/>
    <w:rsid w:val="003C0086"/>
    <w:rsid w:val="003C0413"/>
    <w:rsid w:val="003C082D"/>
    <w:rsid w:val="003C1E61"/>
    <w:rsid w:val="003C2334"/>
    <w:rsid w:val="003C33F0"/>
    <w:rsid w:val="003C3BE5"/>
    <w:rsid w:val="003C7A1E"/>
    <w:rsid w:val="003C7E50"/>
    <w:rsid w:val="003D17BD"/>
    <w:rsid w:val="003D1AF1"/>
    <w:rsid w:val="003D2793"/>
    <w:rsid w:val="003D38DC"/>
    <w:rsid w:val="003D41E4"/>
    <w:rsid w:val="003D74E9"/>
    <w:rsid w:val="003E057B"/>
    <w:rsid w:val="003E1C45"/>
    <w:rsid w:val="003E1DEA"/>
    <w:rsid w:val="003E363A"/>
    <w:rsid w:val="003E4A29"/>
    <w:rsid w:val="003E5D74"/>
    <w:rsid w:val="003E6C46"/>
    <w:rsid w:val="003E745A"/>
    <w:rsid w:val="003F00A6"/>
    <w:rsid w:val="003F1859"/>
    <w:rsid w:val="003F4912"/>
    <w:rsid w:val="003F4B07"/>
    <w:rsid w:val="003F6904"/>
    <w:rsid w:val="003F75A1"/>
    <w:rsid w:val="004002FC"/>
    <w:rsid w:val="00400477"/>
    <w:rsid w:val="00401CFC"/>
    <w:rsid w:val="00403A9C"/>
    <w:rsid w:val="00403BEB"/>
    <w:rsid w:val="00403CC0"/>
    <w:rsid w:val="00404606"/>
    <w:rsid w:val="0040543D"/>
    <w:rsid w:val="004104E9"/>
    <w:rsid w:val="00413202"/>
    <w:rsid w:val="0041419B"/>
    <w:rsid w:val="0041427B"/>
    <w:rsid w:val="0041618D"/>
    <w:rsid w:val="0041757E"/>
    <w:rsid w:val="004228C3"/>
    <w:rsid w:val="00422CFB"/>
    <w:rsid w:val="00424354"/>
    <w:rsid w:val="00424C3B"/>
    <w:rsid w:val="00425063"/>
    <w:rsid w:val="004260E9"/>
    <w:rsid w:val="00427AB2"/>
    <w:rsid w:val="00427C9E"/>
    <w:rsid w:val="00430A07"/>
    <w:rsid w:val="00430D21"/>
    <w:rsid w:val="00432ECC"/>
    <w:rsid w:val="00434C54"/>
    <w:rsid w:val="00435363"/>
    <w:rsid w:val="004364F8"/>
    <w:rsid w:val="00436508"/>
    <w:rsid w:val="00443C53"/>
    <w:rsid w:val="004447FD"/>
    <w:rsid w:val="00445972"/>
    <w:rsid w:val="00445A2B"/>
    <w:rsid w:val="00445C08"/>
    <w:rsid w:val="004468E7"/>
    <w:rsid w:val="00446D71"/>
    <w:rsid w:val="00447356"/>
    <w:rsid w:val="00447E88"/>
    <w:rsid w:val="00447FEE"/>
    <w:rsid w:val="00450677"/>
    <w:rsid w:val="0045269A"/>
    <w:rsid w:val="0045269B"/>
    <w:rsid w:val="00452708"/>
    <w:rsid w:val="00453901"/>
    <w:rsid w:val="00455D0B"/>
    <w:rsid w:val="00456224"/>
    <w:rsid w:val="004608B0"/>
    <w:rsid w:val="004620F2"/>
    <w:rsid w:val="00463968"/>
    <w:rsid w:val="00464567"/>
    <w:rsid w:val="004646D4"/>
    <w:rsid w:val="00467C1F"/>
    <w:rsid w:val="00470A9A"/>
    <w:rsid w:val="00470DBF"/>
    <w:rsid w:val="00470DD6"/>
    <w:rsid w:val="004717A1"/>
    <w:rsid w:val="004718B0"/>
    <w:rsid w:val="00471C68"/>
    <w:rsid w:val="00471D20"/>
    <w:rsid w:val="00472918"/>
    <w:rsid w:val="0047429D"/>
    <w:rsid w:val="00474771"/>
    <w:rsid w:val="00475CD4"/>
    <w:rsid w:val="004765AB"/>
    <w:rsid w:val="0048123D"/>
    <w:rsid w:val="004816BD"/>
    <w:rsid w:val="004825ED"/>
    <w:rsid w:val="0048640A"/>
    <w:rsid w:val="0049103C"/>
    <w:rsid w:val="00491F13"/>
    <w:rsid w:val="004957CA"/>
    <w:rsid w:val="00495F9B"/>
    <w:rsid w:val="0049700C"/>
    <w:rsid w:val="004A07E6"/>
    <w:rsid w:val="004A1D97"/>
    <w:rsid w:val="004A7319"/>
    <w:rsid w:val="004B04AE"/>
    <w:rsid w:val="004B0880"/>
    <w:rsid w:val="004B34BF"/>
    <w:rsid w:val="004B4256"/>
    <w:rsid w:val="004B43C3"/>
    <w:rsid w:val="004B4C98"/>
    <w:rsid w:val="004B4EF3"/>
    <w:rsid w:val="004B5A39"/>
    <w:rsid w:val="004B5C30"/>
    <w:rsid w:val="004C0432"/>
    <w:rsid w:val="004C0C17"/>
    <w:rsid w:val="004C1D0E"/>
    <w:rsid w:val="004C2724"/>
    <w:rsid w:val="004C2B09"/>
    <w:rsid w:val="004C3523"/>
    <w:rsid w:val="004C5991"/>
    <w:rsid w:val="004D2031"/>
    <w:rsid w:val="004D3BBD"/>
    <w:rsid w:val="004D4CC6"/>
    <w:rsid w:val="004D4CDD"/>
    <w:rsid w:val="004D5A0D"/>
    <w:rsid w:val="004D5EE6"/>
    <w:rsid w:val="004D648E"/>
    <w:rsid w:val="004D6B3A"/>
    <w:rsid w:val="004E2F94"/>
    <w:rsid w:val="004E50A3"/>
    <w:rsid w:val="004E54D6"/>
    <w:rsid w:val="004E6813"/>
    <w:rsid w:val="004E7219"/>
    <w:rsid w:val="004E757D"/>
    <w:rsid w:val="004E761D"/>
    <w:rsid w:val="004F1217"/>
    <w:rsid w:val="004F18D1"/>
    <w:rsid w:val="004F2846"/>
    <w:rsid w:val="004F34A8"/>
    <w:rsid w:val="005000B9"/>
    <w:rsid w:val="00500304"/>
    <w:rsid w:val="00501142"/>
    <w:rsid w:val="00506917"/>
    <w:rsid w:val="0050795F"/>
    <w:rsid w:val="00510362"/>
    <w:rsid w:val="00510FE7"/>
    <w:rsid w:val="00511184"/>
    <w:rsid w:val="005114B9"/>
    <w:rsid w:val="00511908"/>
    <w:rsid w:val="00512101"/>
    <w:rsid w:val="005143A8"/>
    <w:rsid w:val="005146F2"/>
    <w:rsid w:val="00515197"/>
    <w:rsid w:val="00515767"/>
    <w:rsid w:val="00516543"/>
    <w:rsid w:val="00522289"/>
    <w:rsid w:val="00522B59"/>
    <w:rsid w:val="00523786"/>
    <w:rsid w:val="00524D79"/>
    <w:rsid w:val="00525C37"/>
    <w:rsid w:val="00526CD7"/>
    <w:rsid w:val="00526E8A"/>
    <w:rsid w:val="00531EF9"/>
    <w:rsid w:val="0053326B"/>
    <w:rsid w:val="005347FD"/>
    <w:rsid w:val="005350A2"/>
    <w:rsid w:val="0053575C"/>
    <w:rsid w:val="005409F9"/>
    <w:rsid w:val="00540F7C"/>
    <w:rsid w:val="00541CCB"/>
    <w:rsid w:val="005423E8"/>
    <w:rsid w:val="00542AB8"/>
    <w:rsid w:val="00542CAA"/>
    <w:rsid w:val="0054396C"/>
    <w:rsid w:val="00544255"/>
    <w:rsid w:val="00545734"/>
    <w:rsid w:val="00546800"/>
    <w:rsid w:val="00546A1B"/>
    <w:rsid w:val="005473E1"/>
    <w:rsid w:val="00550CF9"/>
    <w:rsid w:val="0055175B"/>
    <w:rsid w:val="00551991"/>
    <w:rsid w:val="00551EE1"/>
    <w:rsid w:val="00552744"/>
    <w:rsid w:val="005547AA"/>
    <w:rsid w:val="00555E2A"/>
    <w:rsid w:val="00556F04"/>
    <w:rsid w:val="00557A91"/>
    <w:rsid w:val="00561C05"/>
    <w:rsid w:val="00561D87"/>
    <w:rsid w:val="005628C3"/>
    <w:rsid w:val="00564AC2"/>
    <w:rsid w:val="005658B9"/>
    <w:rsid w:val="0056726A"/>
    <w:rsid w:val="00567CCE"/>
    <w:rsid w:val="005724B4"/>
    <w:rsid w:val="0057271A"/>
    <w:rsid w:val="0057431E"/>
    <w:rsid w:val="00574B97"/>
    <w:rsid w:val="00577808"/>
    <w:rsid w:val="00580E63"/>
    <w:rsid w:val="00581CA6"/>
    <w:rsid w:val="00581D3B"/>
    <w:rsid w:val="0058230B"/>
    <w:rsid w:val="005824C3"/>
    <w:rsid w:val="00582E99"/>
    <w:rsid w:val="005845D2"/>
    <w:rsid w:val="00585C13"/>
    <w:rsid w:val="0058625E"/>
    <w:rsid w:val="0058689F"/>
    <w:rsid w:val="00586BCA"/>
    <w:rsid w:val="0058771B"/>
    <w:rsid w:val="00593052"/>
    <w:rsid w:val="00593451"/>
    <w:rsid w:val="00593C1A"/>
    <w:rsid w:val="00594DBD"/>
    <w:rsid w:val="00596D64"/>
    <w:rsid w:val="005A0F8F"/>
    <w:rsid w:val="005A202A"/>
    <w:rsid w:val="005A21D9"/>
    <w:rsid w:val="005A31D7"/>
    <w:rsid w:val="005A37A8"/>
    <w:rsid w:val="005A4312"/>
    <w:rsid w:val="005A4B87"/>
    <w:rsid w:val="005A4E77"/>
    <w:rsid w:val="005A5130"/>
    <w:rsid w:val="005A5FC1"/>
    <w:rsid w:val="005A6C53"/>
    <w:rsid w:val="005B1D07"/>
    <w:rsid w:val="005B29D9"/>
    <w:rsid w:val="005B3F54"/>
    <w:rsid w:val="005B45CD"/>
    <w:rsid w:val="005B59BE"/>
    <w:rsid w:val="005B60BD"/>
    <w:rsid w:val="005B62E9"/>
    <w:rsid w:val="005B6C96"/>
    <w:rsid w:val="005B7103"/>
    <w:rsid w:val="005C0BB4"/>
    <w:rsid w:val="005C1C50"/>
    <w:rsid w:val="005C2E74"/>
    <w:rsid w:val="005C3006"/>
    <w:rsid w:val="005C37ED"/>
    <w:rsid w:val="005C50F1"/>
    <w:rsid w:val="005C6CA8"/>
    <w:rsid w:val="005C6F7F"/>
    <w:rsid w:val="005D017D"/>
    <w:rsid w:val="005D0369"/>
    <w:rsid w:val="005D038E"/>
    <w:rsid w:val="005D21D2"/>
    <w:rsid w:val="005D40EF"/>
    <w:rsid w:val="005D429D"/>
    <w:rsid w:val="005D4468"/>
    <w:rsid w:val="005D4FFB"/>
    <w:rsid w:val="005D633D"/>
    <w:rsid w:val="005D6A5C"/>
    <w:rsid w:val="005E02DB"/>
    <w:rsid w:val="005E0873"/>
    <w:rsid w:val="005E0A83"/>
    <w:rsid w:val="005E1126"/>
    <w:rsid w:val="005E16F8"/>
    <w:rsid w:val="005E1974"/>
    <w:rsid w:val="005E2296"/>
    <w:rsid w:val="005E5D73"/>
    <w:rsid w:val="005E6344"/>
    <w:rsid w:val="005E75A5"/>
    <w:rsid w:val="005E7C93"/>
    <w:rsid w:val="005F0DBC"/>
    <w:rsid w:val="005F0FE8"/>
    <w:rsid w:val="005F25E5"/>
    <w:rsid w:val="005F39F4"/>
    <w:rsid w:val="005F4208"/>
    <w:rsid w:val="005F47B8"/>
    <w:rsid w:val="00602423"/>
    <w:rsid w:val="0060274E"/>
    <w:rsid w:val="00602DCE"/>
    <w:rsid w:val="00603225"/>
    <w:rsid w:val="006035FC"/>
    <w:rsid w:val="00605114"/>
    <w:rsid w:val="0060561E"/>
    <w:rsid w:val="00606387"/>
    <w:rsid w:val="00606CB1"/>
    <w:rsid w:val="006072C6"/>
    <w:rsid w:val="00607B51"/>
    <w:rsid w:val="0061469C"/>
    <w:rsid w:val="006152D3"/>
    <w:rsid w:val="0061588F"/>
    <w:rsid w:val="0061594C"/>
    <w:rsid w:val="00617168"/>
    <w:rsid w:val="00617BC0"/>
    <w:rsid w:val="00617C8D"/>
    <w:rsid w:val="006201BE"/>
    <w:rsid w:val="00620784"/>
    <w:rsid w:val="006209E0"/>
    <w:rsid w:val="006212A9"/>
    <w:rsid w:val="00622132"/>
    <w:rsid w:val="00622953"/>
    <w:rsid w:val="006245D7"/>
    <w:rsid w:val="00624AE0"/>
    <w:rsid w:val="00624C36"/>
    <w:rsid w:val="00624C7C"/>
    <w:rsid w:val="00627C42"/>
    <w:rsid w:val="00631EE2"/>
    <w:rsid w:val="006352E1"/>
    <w:rsid w:val="0063554D"/>
    <w:rsid w:val="0063557F"/>
    <w:rsid w:val="006378DB"/>
    <w:rsid w:val="00640868"/>
    <w:rsid w:val="00643CE6"/>
    <w:rsid w:val="00645BAA"/>
    <w:rsid w:val="00646107"/>
    <w:rsid w:val="00650CD7"/>
    <w:rsid w:val="00650CFA"/>
    <w:rsid w:val="00651609"/>
    <w:rsid w:val="00651D85"/>
    <w:rsid w:val="00654DE8"/>
    <w:rsid w:val="006568A4"/>
    <w:rsid w:val="00656D32"/>
    <w:rsid w:val="00657EB7"/>
    <w:rsid w:val="00657EE8"/>
    <w:rsid w:val="00660344"/>
    <w:rsid w:val="00661D46"/>
    <w:rsid w:val="00662335"/>
    <w:rsid w:val="00662715"/>
    <w:rsid w:val="00664559"/>
    <w:rsid w:val="00665380"/>
    <w:rsid w:val="006655FA"/>
    <w:rsid w:val="00670F8B"/>
    <w:rsid w:val="00671585"/>
    <w:rsid w:val="006732EE"/>
    <w:rsid w:val="00673833"/>
    <w:rsid w:val="00675D35"/>
    <w:rsid w:val="00676754"/>
    <w:rsid w:val="00677FAC"/>
    <w:rsid w:val="0068099E"/>
    <w:rsid w:val="006827EC"/>
    <w:rsid w:val="006847B8"/>
    <w:rsid w:val="00684C9E"/>
    <w:rsid w:val="0069117C"/>
    <w:rsid w:val="00692132"/>
    <w:rsid w:val="006945E9"/>
    <w:rsid w:val="00694F38"/>
    <w:rsid w:val="006974C3"/>
    <w:rsid w:val="006A0241"/>
    <w:rsid w:val="006A02DD"/>
    <w:rsid w:val="006A148C"/>
    <w:rsid w:val="006A198F"/>
    <w:rsid w:val="006A47C1"/>
    <w:rsid w:val="006A4B68"/>
    <w:rsid w:val="006A68F8"/>
    <w:rsid w:val="006A6AC9"/>
    <w:rsid w:val="006A726F"/>
    <w:rsid w:val="006B02AF"/>
    <w:rsid w:val="006B170B"/>
    <w:rsid w:val="006B1EBA"/>
    <w:rsid w:val="006B26A9"/>
    <w:rsid w:val="006B376B"/>
    <w:rsid w:val="006B4566"/>
    <w:rsid w:val="006B56F4"/>
    <w:rsid w:val="006B5F9D"/>
    <w:rsid w:val="006B755F"/>
    <w:rsid w:val="006C096E"/>
    <w:rsid w:val="006C0CC7"/>
    <w:rsid w:val="006C0F98"/>
    <w:rsid w:val="006C112F"/>
    <w:rsid w:val="006C1C2C"/>
    <w:rsid w:val="006C2E8C"/>
    <w:rsid w:val="006C3E7C"/>
    <w:rsid w:val="006C5AE6"/>
    <w:rsid w:val="006C6E64"/>
    <w:rsid w:val="006D0CD6"/>
    <w:rsid w:val="006D1C98"/>
    <w:rsid w:val="006D259D"/>
    <w:rsid w:val="006D5C4A"/>
    <w:rsid w:val="006E57FF"/>
    <w:rsid w:val="006F0638"/>
    <w:rsid w:val="006F0C1A"/>
    <w:rsid w:val="006F1C9A"/>
    <w:rsid w:val="006F2452"/>
    <w:rsid w:val="006F3FD7"/>
    <w:rsid w:val="006F4A43"/>
    <w:rsid w:val="006F6394"/>
    <w:rsid w:val="006F72AD"/>
    <w:rsid w:val="007000D7"/>
    <w:rsid w:val="007024B5"/>
    <w:rsid w:val="00703083"/>
    <w:rsid w:val="007037DA"/>
    <w:rsid w:val="0070475D"/>
    <w:rsid w:val="007055F8"/>
    <w:rsid w:val="00706920"/>
    <w:rsid w:val="00707EEE"/>
    <w:rsid w:val="0071041C"/>
    <w:rsid w:val="00710798"/>
    <w:rsid w:val="0071268F"/>
    <w:rsid w:val="007140E2"/>
    <w:rsid w:val="00716613"/>
    <w:rsid w:val="00717477"/>
    <w:rsid w:val="00717CF0"/>
    <w:rsid w:val="00717DF0"/>
    <w:rsid w:val="00720F94"/>
    <w:rsid w:val="00721085"/>
    <w:rsid w:val="007213A9"/>
    <w:rsid w:val="00721C6E"/>
    <w:rsid w:val="00722751"/>
    <w:rsid w:val="00723ADF"/>
    <w:rsid w:val="007252AE"/>
    <w:rsid w:val="0072725A"/>
    <w:rsid w:val="00732914"/>
    <w:rsid w:val="00735008"/>
    <w:rsid w:val="00737892"/>
    <w:rsid w:val="0074094F"/>
    <w:rsid w:val="00740E64"/>
    <w:rsid w:val="007422C4"/>
    <w:rsid w:val="00744681"/>
    <w:rsid w:val="00750430"/>
    <w:rsid w:val="00751901"/>
    <w:rsid w:val="00751C78"/>
    <w:rsid w:val="00752F69"/>
    <w:rsid w:val="007534CD"/>
    <w:rsid w:val="00754868"/>
    <w:rsid w:val="00754BBA"/>
    <w:rsid w:val="00756271"/>
    <w:rsid w:val="0075765A"/>
    <w:rsid w:val="0076049C"/>
    <w:rsid w:val="0076180A"/>
    <w:rsid w:val="0076236D"/>
    <w:rsid w:val="00762FFF"/>
    <w:rsid w:val="007630AE"/>
    <w:rsid w:val="00763CE3"/>
    <w:rsid w:val="007667EC"/>
    <w:rsid w:val="00766AB0"/>
    <w:rsid w:val="00772A42"/>
    <w:rsid w:val="007739D8"/>
    <w:rsid w:val="0077530B"/>
    <w:rsid w:val="00777049"/>
    <w:rsid w:val="00777E58"/>
    <w:rsid w:val="0078103D"/>
    <w:rsid w:val="007813EB"/>
    <w:rsid w:val="00785E65"/>
    <w:rsid w:val="0078710F"/>
    <w:rsid w:val="0079327F"/>
    <w:rsid w:val="007933E0"/>
    <w:rsid w:val="00793F7A"/>
    <w:rsid w:val="00794D79"/>
    <w:rsid w:val="0079516D"/>
    <w:rsid w:val="007A1CEE"/>
    <w:rsid w:val="007A2169"/>
    <w:rsid w:val="007A2196"/>
    <w:rsid w:val="007A280B"/>
    <w:rsid w:val="007A2B47"/>
    <w:rsid w:val="007A60F7"/>
    <w:rsid w:val="007A6DEC"/>
    <w:rsid w:val="007A787F"/>
    <w:rsid w:val="007A7C5B"/>
    <w:rsid w:val="007A7D35"/>
    <w:rsid w:val="007B062B"/>
    <w:rsid w:val="007B091B"/>
    <w:rsid w:val="007B28CD"/>
    <w:rsid w:val="007B2CD2"/>
    <w:rsid w:val="007B425A"/>
    <w:rsid w:val="007B6943"/>
    <w:rsid w:val="007C0133"/>
    <w:rsid w:val="007C0294"/>
    <w:rsid w:val="007C253E"/>
    <w:rsid w:val="007C40B1"/>
    <w:rsid w:val="007C490D"/>
    <w:rsid w:val="007C4E2E"/>
    <w:rsid w:val="007C5D21"/>
    <w:rsid w:val="007C6F03"/>
    <w:rsid w:val="007C77BC"/>
    <w:rsid w:val="007C7B9D"/>
    <w:rsid w:val="007D1420"/>
    <w:rsid w:val="007D1CE0"/>
    <w:rsid w:val="007D2002"/>
    <w:rsid w:val="007D3422"/>
    <w:rsid w:val="007D4FB3"/>
    <w:rsid w:val="007D6DDF"/>
    <w:rsid w:val="007E124E"/>
    <w:rsid w:val="007E24CA"/>
    <w:rsid w:val="007E358C"/>
    <w:rsid w:val="007E3D7A"/>
    <w:rsid w:val="007E491E"/>
    <w:rsid w:val="007E4E8A"/>
    <w:rsid w:val="007E5056"/>
    <w:rsid w:val="007E5B99"/>
    <w:rsid w:val="007E6132"/>
    <w:rsid w:val="007F008B"/>
    <w:rsid w:val="007F24F3"/>
    <w:rsid w:val="007F26C4"/>
    <w:rsid w:val="007F2C54"/>
    <w:rsid w:val="007F315B"/>
    <w:rsid w:val="007F38F1"/>
    <w:rsid w:val="007F4C93"/>
    <w:rsid w:val="007F6A34"/>
    <w:rsid w:val="007F7DE2"/>
    <w:rsid w:val="0080027B"/>
    <w:rsid w:val="008026EE"/>
    <w:rsid w:val="00805D5C"/>
    <w:rsid w:val="00805D5D"/>
    <w:rsid w:val="00805F4E"/>
    <w:rsid w:val="008067AF"/>
    <w:rsid w:val="0080696D"/>
    <w:rsid w:val="00810030"/>
    <w:rsid w:val="00810E71"/>
    <w:rsid w:val="008111B6"/>
    <w:rsid w:val="008114CA"/>
    <w:rsid w:val="00812CEA"/>
    <w:rsid w:val="008136DB"/>
    <w:rsid w:val="00813ED0"/>
    <w:rsid w:val="00814FEE"/>
    <w:rsid w:val="00815446"/>
    <w:rsid w:val="00816CFB"/>
    <w:rsid w:val="00816D11"/>
    <w:rsid w:val="00817626"/>
    <w:rsid w:val="00817ECE"/>
    <w:rsid w:val="00820D5F"/>
    <w:rsid w:val="00820DAB"/>
    <w:rsid w:val="00822565"/>
    <w:rsid w:val="0082552D"/>
    <w:rsid w:val="00827426"/>
    <w:rsid w:val="00830BE9"/>
    <w:rsid w:val="00830F8F"/>
    <w:rsid w:val="008347CD"/>
    <w:rsid w:val="0083565C"/>
    <w:rsid w:val="0083596D"/>
    <w:rsid w:val="008360DA"/>
    <w:rsid w:val="00837167"/>
    <w:rsid w:val="00841B5C"/>
    <w:rsid w:val="008432BB"/>
    <w:rsid w:val="00843353"/>
    <w:rsid w:val="00844CF5"/>
    <w:rsid w:val="008457FD"/>
    <w:rsid w:val="00845CA7"/>
    <w:rsid w:val="00845D24"/>
    <w:rsid w:val="008463BF"/>
    <w:rsid w:val="00846817"/>
    <w:rsid w:val="00846FC0"/>
    <w:rsid w:val="00847905"/>
    <w:rsid w:val="008514D5"/>
    <w:rsid w:val="00851527"/>
    <w:rsid w:val="00851FF6"/>
    <w:rsid w:val="008522BA"/>
    <w:rsid w:val="0085428B"/>
    <w:rsid w:val="0085441E"/>
    <w:rsid w:val="00854AB7"/>
    <w:rsid w:val="008555E4"/>
    <w:rsid w:val="008559A1"/>
    <w:rsid w:val="00856139"/>
    <w:rsid w:val="00856FF0"/>
    <w:rsid w:val="008571CF"/>
    <w:rsid w:val="00860978"/>
    <w:rsid w:val="00864077"/>
    <w:rsid w:val="00866792"/>
    <w:rsid w:val="00866F5E"/>
    <w:rsid w:val="0086707F"/>
    <w:rsid w:val="00867270"/>
    <w:rsid w:val="008676AE"/>
    <w:rsid w:val="00872AE1"/>
    <w:rsid w:val="00873922"/>
    <w:rsid w:val="0087437D"/>
    <w:rsid w:val="00875A75"/>
    <w:rsid w:val="00877C42"/>
    <w:rsid w:val="00882092"/>
    <w:rsid w:val="008820A6"/>
    <w:rsid w:val="00882AC7"/>
    <w:rsid w:val="00882F6D"/>
    <w:rsid w:val="008835E9"/>
    <w:rsid w:val="00885452"/>
    <w:rsid w:val="008865D9"/>
    <w:rsid w:val="00886D5C"/>
    <w:rsid w:val="00890DE3"/>
    <w:rsid w:val="0089330C"/>
    <w:rsid w:val="008957F3"/>
    <w:rsid w:val="0089733E"/>
    <w:rsid w:val="008A01C9"/>
    <w:rsid w:val="008A2031"/>
    <w:rsid w:val="008A2E7A"/>
    <w:rsid w:val="008A4768"/>
    <w:rsid w:val="008A5AA2"/>
    <w:rsid w:val="008B08BF"/>
    <w:rsid w:val="008B106C"/>
    <w:rsid w:val="008B2019"/>
    <w:rsid w:val="008B4540"/>
    <w:rsid w:val="008B5D5A"/>
    <w:rsid w:val="008B5FCC"/>
    <w:rsid w:val="008C0A18"/>
    <w:rsid w:val="008C40A7"/>
    <w:rsid w:val="008C5275"/>
    <w:rsid w:val="008C5E3C"/>
    <w:rsid w:val="008D01C9"/>
    <w:rsid w:val="008D1FDA"/>
    <w:rsid w:val="008D2E62"/>
    <w:rsid w:val="008D46AF"/>
    <w:rsid w:val="008D4BF5"/>
    <w:rsid w:val="008D4C0B"/>
    <w:rsid w:val="008D5A60"/>
    <w:rsid w:val="008E07C5"/>
    <w:rsid w:val="008E1ADB"/>
    <w:rsid w:val="008E1EC1"/>
    <w:rsid w:val="008E234E"/>
    <w:rsid w:val="008E2632"/>
    <w:rsid w:val="008E5206"/>
    <w:rsid w:val="008E5897"/>
    <w:rsid w:val="008E6AF7"/>
    <w:rsid w:val="008E7108"/>
    <w:rsid w:val="008F2B4C"/>
    <w:rsid w:val="008F2F4A"/>
    <w:rsid w:val="008F3091"/>
    <w:rsid w:val="008F68C1"/>
    <w:rsid w:val="008F72D0"/>
    <w:rsid w:val="009000B9"/>
    <w:rsid w:val="00900A1F"/>
    <w:rsid w:val="00901B1B"/>
    <w:rsid w:val="00901CE6"/>
    <w:rsid w:val="00901F02"/>
    <w:rsid w:val="009039C6"/>
    <w:rsid w:val="00904B3C"/>
    <w:rsid w:val="0090559C"/>
    <w:rsid w:val="00906A25"/>
    <w:rsid w:val="00906AFC"/>
    <w:rsid w:val="00910691"/>
    <w:rsid w:val="00911EFA"/>
    <w:rsid w:val="00914545"/>
    <w:rsid w:val="00915AD7"/>
    <w:rsid w:val="00915C25"/>
    <w:rsid w:val="00915EC8"/>
    <w:rsid w:val="009166AF"/>
    <w:rsid w:val="009166D9"/>
    <w:rsid w:val="00917CB2"/>
    <w:rsid w:val="0092176F"/>
    <w:rsid w:val="00923D4B"/>
    <w:rsid w:val="00924E5F"/>
    <w:rsid w:val="00925200"/>
    <w:rsid w:val="00925F29"/>
    <w:rsid w:val="00927F29"/>
    <w:rsid w:val="00930B8E"/>
    <w:rsid w:val="00930E15"/>
    <w:rsid w:val="00933DB8"/>
    <w:rsid w:val="00933E68"/>
    <w:rsid w:val="00936506"/>
    <w:rsid w:val="00936604"/>
    <w:rsid w:val="009371F3"/>
    <w:rsid w:val="00941343"/>
    <w:rsid w:val="00942CCD"/>
    <w:rsid w:val="00942D23"/>
    <w:rsid w:val="00946D5D"/>
    <w:rsid w:val="00951542"/>
    <w:rsid w:val="0095169A"/>
    <w:rsid w:val="00952A66"/>
    <w:rsid w:val="00954C0E"/>
    <w:rsid w:val="00956FE4"/>
    <w:rsid w:val="00957093"/>
    <w:rsid w:val="00966C73"/>
    <w:rsid w:val="0096726F"/>
    <w:rsid w:val="00970F51"/>
    <w:rsid w:val="0097593E"/>
    <w:rsid w:val="00977DFD"/>
    <w:rsid w:val="00980361"/>
    <w:rsid w:val="00981C14"/>
    <w:rsid w:val="009825CA"/>
    <w:rsid w:val="00983832"/>
    <w:rsid w:val="009848D5"/>
    <w:rsid w:val="0098530F"/>
    <w:rsid w:val="00985A8F"/>
    <w:rsid w:val="0098610F"/>
    <w:rsid w:val="009871AB"/>
    <w:rsid w:val="00987A23"/>
    <w:rsid w:val="0099188E"/>
    <w:rsid w:val="00993503"/>
    <w:rsid w:val="00994EFA"/>
    <w:rsid w:val="00995145"/>
    <w:rsid w:val="00996387"/>
    <w:rsid w:val="009A0BB3"/>
    <w:rsid w:val="009A1888"/>
    <w:rsid w:val="009A19EF"/>
    <w:rsid w:val="009A40FA"/>
    <w:rsid w:val="009A6ECB"/>
    <w:rsid w:val="009B2476"/>
    <w:rsid w:val="009B430F"/>
    <w:rsid w:val="009B467C"/>
    <w:rsid w:val="009B4DCB"/>
    <w:rsid w:val="009B4EFD"/>
    <w:rsid w:val="009B5FBE"/>
    <w:rsid w:val="009B6E04"/>
    <w:rsid w:val="009B781A"/>
    <w:rsid w:val="009B7DD4"/>
    <w:rsid w:val="009C0CAD"/>
    <w:rsid w:val="009C1326"/>
    <w:rsid w:val="009C28D8"/>
    <w:rsid w:val="009C2C75"/>
    <w:rsid w:val="009C46E6"/>
    <w:rsid w:val="009C7248"/>
    <w:rsid w:val="009C76B9"/>
    <w:rsid w:val="009D1735"/>
    <w:rsid w:val="009D1F8C"/>
    <w:rsid w:val="009D1FCA"/>
    <w:rsid w:val="009D2259"/>
    <w:rsid w:val="009D2675"/>
    <w:rsid w:val="009D2F08"/>
    <w:rsid w:val="009D4CC2"/>
    <w:rsid w:val="009D69AB"/>
    <w:rsid w:val="009D7574"/>
    <w:rsid w:val="009E0024"/>
    <w:rsid w:val="009E0050"/>
    <w:rsid w:val="009E0624"/>
    <w:rsid w:val="009E0D31"/>
    <w:rsid w:val="009E1B90"/>
    <w:rsid w:val="009E213E"/>
    <w:rsid w:val="009E400E"/>
    <w:rsid w:val="009E5B85"/>
    <w:rsid w:val="009E6473"/>
    <w:rsid w:val="009E6861"/>
    <w:rsid w:val="009E71B5"/>
    <w:rsid w:val="009E783E"/>
    <w:rsid w:val="009E7DD9"/>
    <w:rsid w:val="009F104E"/>
    <w:rsid w:val="009F1798"/>
    <w:rsid w:val="009F17B1"/>
    <w:rsid w:val="009F24A4"/>
    <w:rsid w:val="009F301C"/>
    <w:rsid w:val="009F6730"/>
    <w:rsid w:val="009F73CB"/>
    <w:rsid w:val="00A00946"/>
    <w:rsid w:val="00A00E6C"/>
    <w:rsid w:val="00A022B9"/>
    <w:rsid w:val="00A024EB"/>
    <w:rsid w:val="00A0254C"/>
    <w:rsid w:val="00A03CC1"/>
    <w:rsid w:val="00A05419"/>
    <w:rsid w:val="00A06ABC"/>
    <w:rsid w:val="00A07E17"/>
    <w:rsid w:val="00A13BFD"/>
    <w:rsid w:val="00A13EA9"/>
    <w:rsid w:val="00A1420D"/>
    <w:rsid w:val="00A1477F"/>
    <w:rsid w:val="00A153F8"/>
    <w:rsid w:val="00A16C33"/>
    <w:rsid w:val="00A16EEE"/>
    <w:rsid w:val="00A21B0B"/>
    <w:rsid w:val="00A21C5D"/>
    <w:rsid w:val="00A23701"/>
    <w:rsid w:val="00A2496E"/>
    <w:rsid w:val="00A27DF2"/>
    <w:rsid w:val="00A316E8"/>
    <w:rsid w:val="00A3197A"/>
    <w:rsid w:val="00A329B6"/>
    <w:rsid w:val="00A3318A"/>
    <w:rsid w:val="00A35E8D"/>
    <w:rsid w:val="00A363FD"/>
    <w:rsid w:val="00A37239"/>
    <w:rsid w:val="00A37F5B"/>
    <w:rsid w:val="00A428D4"/>
    <w:rsid w:val="00A42F3B"/>
    <w:rsid w:val="00A4342E"/>
    <w:rsid w:val="00A434C9"/>
    <w:rsid w:val="00A43ACC"/>
    <w:rsid w:val="00A451CB"/>
    <w:rsid w:val="00A50234"/>
    <w:rsid w:val="00A5090D"/>
    <w:rsid w:val="00A52E67"/>
    <w:rsid w:val="00A52F96"/>
    <w:rsid w:val="00A53104"/>
    <w:rsid w:val="00A54326"/>
    <w:rsid w:val="00A54937"/>
    <w:rsid w:val="00A5783F"/>
    <w:rsid w:val="00A57935"/>
    <w:rsid w:val="00A6058C"/>
    <w:rsid w:val="00A60E1E"/>
    <w:rsid w:val="00A610B2"/>
    <w:rsid w:val="00A61674"/>
    <w:rsid w:val="00A62DEB"/>
    <w:rsid w:val="00A639A0"/>
    <w:rsid w:val="00A6459A"/>
    <w:rsid w:val="00A64F48"/>
    <w:rsid w:val="00A661CF"/>
    <w:rsid w:val="00A66671"/>
    <w:rsid w:val="00A67E15"/>
    <w:rsid w:val="00A72F48"/>
    <w:rsid w:val="00A741F4"/>
    <w:rsid w:val="00A74ED2"/>
    <w:rsid w:val="00A7762D"/>
    <w:rsid w:val="00A80C26"/>
    <w:rsid w:val="00A80C4D"/>
    <w:rsid w:val="00A8110B"/>
    <w:rsid w:val="00A82E2E"/>
    <w:rsid w:val="00A835FD"/>
    <w:rsid w:val="00A836C9"/>
    <w:rsid w:val="00A84544"/>
    <w:rsid w:val="00A86019"/>
    <w:rsid w:val="00A861B0"/>
    <w:rsid w:val="00A86E63"/>
    <w:rsid w:val="00A90402"/>
    <w:rsid w:val="00A905B1"/>
    <w:rsid w:val="00A906A7"/>
    <w:rsid w:val="00A93162"/>
    <w:rsid w:val="00A94AC8"/>
    <w:rsid w:val="00A9581A"/>
    <w:rsid w:val="00AA2129"/>
    <w:rsid w:val="00AA24EE"/>
    <w:rsid w:val="00AA429F"/>
    <w:rsid w:val="00AA49B3"/>
    <w:rsid w:val="00AA5C9B"/>
    <w:rsid w:val="00AA7853"/>
    <w:rsid w:val="00AA7D3B"/>
    <w:rsid w:val="00AB05EC"/>
    <w:rsid w:val="00AB19CB"/>
    <w:rsid w:val="00AB260E"/>
    <w:rsid w:val="00AB3F7A"/>
    <w:rsid w:val="00AB4150"/>
    <w:rsid w:val="00AB53C9"/>
    <w:rsid w:val="00AB5E6B"/>
    <w:rsid w:val="00AB7DA9"/>
    <w:rsid w:val="00AC14DE"/>
    <w:rsid w:val="00AC261A"/>
    <w:rsid w:val="00AC33FD"/>
    <w:rsid w:val="00AC56ED"/>
    <w:rsid w:val="00AD1D2A"/>
    <w:rsid w:val="00AD2486"/>
    <w:rsid w:val="00AD24ED"/>
    <w:rsid w:val="00AD3E5C"/>
    <w:rsid w:val="00AD755E"/>
    <w:rsid w:val="00AE023B"/>
    <w:rsid w:val="00AE0CE3"/>
    <w:rsid w:val="00AE11F4"/>
    <w:rsid w:val="00AE36C8"/>
    <w:rsid w:val="00AE3E68"/>
    <w:rsid w:val="00AE5258"/>
    <w:rsid w:val="00AE685D"/>
    <w:rsid w:val="00AF03E2"/>
    <w:rsid w:val="00AF064F"/>
    <w:rsid w:val="00AF2BF4"/>
    <w:rsid w:val="00AF35B4"/>
    <w:rsid w:val="00AF364C"/>
    <w:rsid w:val="00AF4AE6"/>
    <w:rsid w:val="00AF5054"/>
    <w:rsid w:val="00AF5206"/>
    <w:rsid w:val="00AF696D"/>
    <w:rsid w:val="00AF7849"/>
    <w:rsid w:val="00B00360"/>
    <w:rsid w:val="00B00CF9"/>
    <w:rsid w:val="00B0201B"/>
    <w:rsid w:val="00B043BF"/>
    <w:rsid w:val="00B051A0"/>
    <w:rsid w:val="00B0555F"/>
    <w:rsid w:val="00B06462"/>
    <w:rsid w:val="00B114F0"/>
    <w:rsid w:val="00B12CD9"/>
    <w:rsid w:val="00B1512E"/>
    <w:rsid w:val="00B17604"/>
    <w:rsid w:val="00B20FDD"/>
    <w:rsid w:val="00B210ED"/>
    <w:rsid w:val="00B212F6"/>
    <w:rsid w:val="00B21758"/>
    <w:rsid w:val="00B217B4"/>
    <w:rsid w:val="00B23DDE"/>
    <w:rsid w:val="00B2497F"/>
    <w:rsid w:val="00B25703"/>
    <w:rsid w:val="00B3040E"/>
    <w:rsid w:val="00B31426"/>
    <w:rsid w:val="00B36323"/>
    <w:rsid w:val="00B36573"/>
    <w:rsid w:val="00B37A0F"/>
    <w:rsid w:val="00B423B8"/>
    <w:rsid w:val="00B4301E"/>
    <w:rsid w:val="00B43B64"/>
    <w:rsid w:val="00B43BC1"/>
    <w:rsid w:val="00B44187"/>
    <w:rsid w:val="00B4545E"/>
    <w:rsid w:val="00B4581D"/>
    <w:rsid w:val="00B50DC7"/>
    <w:rsid w:val="00B51369"/>
    <w:rsid w:val="00B5180D"/>
    <w:rsid w:val="00B54CC2"/>
    <w:rsid w:val="00B55BAF"/>
    <w:rsid w:val="00B57C2A"/>
    <w:rsid w:val="00B60A8F"/>
    <w:rsid w:val="00B6110E"/>
    <w:rsid w:val="00B63742"/>
    <w:rsid w:val="00B63C74"/>
    <w:rsid w:val="00B6478E"/>
    <w:rsid w:val="00B65704"/>
    <w:rsid w:val="00B665D7"/>
    <w:rsid w:val="00B67597"/>
    <w:rsid w:val="00B67FC9"/>
    <w:rsid w:val="00B7099B"/>
    <w:rsid w:val="00B723F3"/>
    <w:rsid w:val="00B77B11"/>
    <w:rsid w:val="00B80B87"/>
    <w:rsid w:val="00B86CF7"/>
    <w:rsid w:val="00B90572"/>
    <w:rsid w:val="00B92AC2"/>
    <w:rsid w:val="00B9323C"/>
    <w:rsid w:val="00B93757"/>
    <w:rsid w:val="00B94D16"/>
    <w:rsid w:val="00B95416"/>
    <w:rsid w:val="00B95CF3"/>
    <w:rsid w:val="00B973FD"/>
    <w:rsid w:val="00BA0579"/>
    <w:rsid w:val="00BA0FEE"/>
    <w:rsid w:val="00BA22E9"/>
    <w:rsid w:val="00BA281E"/>
    <w:rsid w:val="00BA3021"/>
    <w:rsid w:val="00BA54F9"/>
    <w:rsid w:val="00BA5C21"/>
    <w:rsid w:val="00BA661C"/>
    <w:rsid w:val="00BB030F"/>
    <w:rsid w:val="00BB06E5"/>
    <w:rsid w:val="00BB1479"/>
    <w:rsid w:val="00BB2CF6"/>
    <w:rsid w:val="00BB6679"/>
    <w:rsid w:val="00BB7D2E"/>
    <w:rsid w:val="00BC208F"/>
    <w:rsid w:val="00BC27F0"/>
    <w:rsid w:val="00BC31CA"/>
    <w:rsid w:val="00BC3394"/>
    <w:rsid w:val="00BC3A12"/>
    <w:rsid w:val="00BC44D3"/>
    <w:rsid w:val="00BC4544"/>
    <w:rsid w:val="00BC5836"/>
    <w:rsid w:val="00BC58A9"/>
    <w:rsid w:val="00BC6224"/>
    <w:rsid w:val="00BD3078"/>
    <w:rsid w:val="00BD4AA3"/>
    <w:rsid w:val="00BD5231"/>
    <w:rsid w:val="00BD6D58"/>
    <w:rsid w:val="00BD7472"/>
    <w:rsid w:val="00BD7816"/>
    <w:rsid w:val="00BE025E"/>
    <w:rsid w:val="00BE1C4E"/>
    <w:rsid w:val="00BE28BE"/>
    <w:rsid w:val="00BE37E0"/>
    <w:rsid w:val="00BE37E5"/>
    <w:rsid w:val="00BE3DC5"/>
    <w:rsid w:val="00BE48EF"/>
    <w:rsid w:val="00BE66B6"/>
    <w:rsid w:val="00BE6F82"/>
    <w:rsid w:val="00BE7151"/>
    <w:rsid w:val="00BE7360"/>
    <w:rsid w:val="00BE7523"/>
    <w:rsid w:val="00BF0339"/>
    <w:rsid w:val="00BF1504"/>
    <w:rsid w:val="00BF3EAD"/>
    <w:rsid w:val="00BF515E"/>
    <w:rsid w:val="00BF60D6"/>
    <w:rsid w:val="00BF6C67"/>
    <w:rsid w:val="00C002A6"/>
    <w:rsid w:val="00C002B1"/>
    <w:rsid w:val="00C039EB"/>
    <w:rsid w:val="00C05379"/>
    <w:rsid w:val="00C10B24"/>
    <w:rsid w:val="00C10C81"/>
    <w:rsid w:val="00C1265E"/>
    <w:rsid w:val="00C130D3"/>
    <w:rsid w:val="00C13FBF"/>
    <w:rsid w:val="00C1529F"/>
    <w:rsid w:val="00C15AF7"/>
    <w:rsid w:val="00C1617E"/>
    <w:rsid w:val="00C203E7"/>
    <w:rsid w:val="00C22BB0"/>
    <w:rsid w:val="00C24A55"/>
    <w:rsid w:val="00C255C9"/>
    <w:rsid w:val="00C25C0D"/>
    <w:rsid w:val="00C263C7"/>
    <w:rsid w:val="00C275B7"/>
    <w:rsid w:val="00C27617"/>
    <w:rsid w:val="00C2763C"/>
    <w:rsid w:val="00C2796B"/>
    <w:rsid w:val="00C305DB"/>
    <w:rsid w:val="00C30768"/>
    <w:rsid w:val="00C31353"/>
    <w:rsid w:val="00C334E0"/>
    <w:rsid w:val="00C33EB1"/>
    <w:rsid w:val="00C35AEC"/>
    <w:rsid w:val="00C376C3"/>
    <w:rsid w:val="00C37E24"/>
    <w:rsid w:val="00C37E77"/>
    <w:rsid w:val="00C41ADB"/>
    <w:rsid w:val="00C420BA"/>
    <w:rsid w:val="00C43A53"/>
    <w:rsid w:val="00C4607E"/>
    <w:rsid w:val="00C464FC"/>
    <w:rsid w:val="00C466F0"/>
    <w:rsid w:val="00C469B5"/>
    <w:rsid w:val="00C47DDE"/>
    <w:rsid w:val="00C509E3"/>
    <w:rsid w:val="00C51297"/>
    <w:rsid w:val="00C53CB3"/>
    <w:rsid w:val="00C55258"/>
    <w:rsid w:val="00C55D1C"/>
    <w:rsid w:val="00C55DDE"/>
    <w:rsid w:val="00C56382"/>
    <w:rsid w:val="00C568DC"/>
    <w:rsid w:val="00C57ECB"/>
    <w:rsid w:val="00C62610"/>
    <w:rsid w:val="00C62629"/>
    <w:rsid w:val="00C66F46"/>
    <w:rsid w:val="00C6756E"/>
    <w:rsid w:val="00C677BF"/>
    <w:rsid w:val="00C70EE9"/>
    <w:rsid w:val="00C7119F"/>
    <w:rsid w:val="00C71EBF"/>
    <w:rsid w:val="00C737DF"/>
    <w:rsid w:val="00C73EBC"/>
    <w:rsid w:val="00C74DE4"/>
    <w:rsid w:val="00C759C9"/>
    <w:rsid w:val="00C7662B"/>
    <w:rsid w:val="00C776CB"/>
    <w:rsid w:val="00C8358C"/>
    <w:rsid w:val="00C8423E"/>
    <w:rsid w:val="00C9052C"/>
    <w:rsid w:val="00C906D7"/>
    <w:rsid w:val="00C9094F"/>
    <w:rsid w:val="00C90A99"/>
    <w:rsid w:val="00C9135B"/>
    <w:rsid w:val="00C91A0E"/>
    <w:rsid w:val="00C92434"/>
    <w:rsid w:val="00C95161"/>
    <w:rsid w:val="00C959A4"/>
    <w:rsid w:val="00C96334"/>
    <w:rsid w:val="00CA04B6"/>
    <w:rsid w:val="00CA1211"/>
    <w:rsid w:val="00CA1D62"/>
    <w:rsid w:val="00CA2AF2"/>
    <w:rsid w:val="00CA3465"/>
    <w:rsid w:val="00CA3AC8"/>
    <w:rsid w:val="00CA64D9"/>
    <w:rsid w:val="00CB012F"/>
    <w:rsid w:val="00CB1650"/>
    <w:rsid w:val="00CB166B"/>
    <w:rsid w:val="00CB21E2"/>
    <w:rsid w:val="00CB31F9"/>
    <w:rsid w:val="00CB341C"/>
    <w:rsid w:val="00CB486C"/>
    <w:rsid w:val="00CB591D"/>
    <w:rsid w:val="00CB5B09"/>
    <w:rsid w:val="00CB6E50"/>
    <w:rsid w:val="00CB6F7C"/>
    <w:rsid w:val="00CB78FE"/>
    <w:rsid w:val="00CC1C0C"/>
    <w:rsid w:val="00CC2C80"/>
    <w:rsid w:val="00CC4090"/>
    <w:rsid w:val="00CC6169"/>
    <w:rsid w:val="00CC71C3"/>
    <w:rsid w:val="00CC78A5"/>
    <w:rsid w:val="00CC79D3"/>
    <w:rsid w:val="00CD0068"/>
    <w:rsid w:val="00CD1135"/>
    <w:rsid w:val="00CD188A"/>
    <w:rsid w:val="00CD372E"/>
    <w:rsid w:val="00CD664A"/>
    <w:rsid w:val="00CD6787"/>
    <w:rsid w:val="00CD6B96"/>
    <w:rsid w:val="00CD79EF"/>
    <w:rsid w:val="00CE2606"/>
    <w:rsid w:val="00CE4642"/>
    <w:rsid w:val="00CE6A61"/>
    <w:rsid w:val="00CE78E0"/>
    <w:rsid w:val="00CF01AC"/>
    <w:rsid w:val="00CF057E"/>
    <w:rsid w:val="00CF2AE5"/>
    <w:rsid w:val="00CF2BA5"/>
    <w:rsid w:val="00CF2BD8"/>
    <w:rsid w:val="00CF3117"/>
    <w:rsid w:val="00CF3BE4"/>
    <w:rsid w:val="00CF42AB"/>
    <w:rsid w:val="00CF5312"/>
    <w:rsid w:val="00CF7C9F"/>
    <w:rsid w:val="00D00877"/>
    <w:rsid w:val="00D022E9"/>
    <w:rsid w:val="00D025FC"/>
    <w:rsid w:val="00D027EF"/>
    <w:rsid w:val="00D02C20"/>
    <w:rsid w:val="00D030F4"/>
    <w:rsid w:val="00D032A1"/>
    <w:rsid w:val="00D03DF0"/>
    <w:rsid w:val="00D0421E"/>
    <w:rsid w:val="00D04420"/>
    <w:rsid w:val="00D04511"/>
    <w:rsid w:val="00D05B4D"/>
    <w:rsid w:val="00D05DB4"/>
    <w:rsid w:val="00D07D4D"/>
    <w:rsid w:val="00D1091F"/>
    <w:rsid w:val="00D10D60"/>
    <w:rsid w:val="00D11084"/>
    <w:rsid w:val="00D11F02"/>
    <w:rsid w:val="00D12617"/>
    <w:rsid w:val="00D133CE"/>
    <w:rsid w:val="00D14165"/>
    <w:rsid w:val="00D14D21"/>
    <w:rsid w:val="00D14E48"/>
    <w:rsid w:val="00D15374"/>
    <w:rsid w:val="00D15760"/>
    <w:rsid w:val="00D15F5B"/>
    <w:rsid w:val="00D22419"/>
    <w:rsid w:val="00D24DF7"/>
    <w:rsid w:val="00D26AF2"/>
    <w:rsid w:val="00D30E10"/>
    <w:rsid w:val="00D33AA5"/>
    <w:rsid w:val="00D344A4"/>
    <w:rsid w:val="00D35C20"/>
    <w:rsid w:val="00D35C2D"/>
    <w:rsid w:val="00D37ECE"/>
    <w:rsid w:val="00D4339D"/>
    <w:rsid w:val="00D43594"/>
    <w:rsid w:val="00D45CAE"/>
    <w:rsid w:val="00D46F2B"/>
    <w:rsid w:val="00D51499"/>
    <w:rsid w:val="00D52170"/>
    <w:rsid w:val="00D52871"/>
    <w:rsid w:val="00D53159"/>
    <w:rsid w:val="00D5329B"/>
    <w:rsid w:val="00D53C04"/>
    <w:rsid w:val="00D543F1"/>
    <w:rsid w:val="00D543F9"/>
    <w:rsid w:val="00D56B67"/>
    <w:rsid w:val="00D57720"/>
    <w:rsid w:val="00D63554"/>
    <w:rsid w:val="00D63714"/>
    <w:rsid w:val="00D646E7"/>
    <w:rsid w:val="00D646F9"/>
    <w:rsid w:val="00D648E0"/>
    <w:rsid w:val="00D65ABE"/>
    <w:rsid w:val="00D65EC1"/>
    <w:rsid w:val="00D663DB"/>
    <w:rsid w:val="00D66418"/>
    <w:rsid w:val="00D66C3A"/>
    <w:rsid w:val="00D70819"/>
    <w:rsid w:val="00D722C6"/>
    <w:rsid w:val="00D72DCE"/>
    <w:rsid w:val="00D7367C"/>
    <w:rsid w:val="00D73CF8"/>
    <w:rsid w:val="00D748C2"/>
    <w:rsid w:val="00D7496C"/>
    <w:rsid w:val="00D76576"/>
    <w:rsid w:val="00D76918"/>
    <w:rsid w:val="00D76D73"/>
    <w:rsid w:val="00D77524"/>
    <w:rsid w:val="00D77BDA"/>
    <w:rsid w:val="00D800FF"/>
    <w:rsid w:val="00D817E5"/>
    <w:rsid w:val="00D860D9"/>
    <w:rsid w:val="00D86DDF"/>
    <w:rsid w:val="00D87A4E"/>
    <w:rsid w:val="00D91F1F"/>
    <w:rsid w:val="00D92769"/>
    <w:rsid w:val="00D9465B"/>
    <w:rsid w:val="00DA10C3"/>
    <w:rsid w:val="00DA247A"/>
    <w:rsid w:val="00DA2F9D"/>
    <w:rsid w:val="00DA48C8"/>
    <w:rsid w:val="00DA4D42"/>
    <w:rsid w:val="00DA4D98"/>
    <w:rsid w:val="00DA5328"/>
    <w:rsid w:val="00DA6F87"/>
    <w:rsid w:val="00DB15AA"/>
    <w:rsid w:val="00DB297C"/>
    <w:rsid w:val="00DB3713"/>
    <w:rsid w:val="00DB4B5C"/>
    <w:rsid w:val="00DB5413"/>
    <w:rsid w:val="00DB6811"/>
    <w:rsid w:val="00DB775E"/>
    <w:rsid w:val="00DC11EF"/>
    <w:rsid w:val="00DC1AAE"/>
    <w:rsid w:val="00DC6C34"/>
    <w:rsid w:val="00DD091D"/>
    <w:rsid w:val="00DD0DB7"/>
    <w:rsid w:val="00DD0E67"/>
    <w:rsid w:val="00DD13C8"/>
    <w:rsid w:val="00DD18CB"/>
    <w:rsid w:val="00DD40DA"/>
    <w:rsid w:val="00DD66A7"/>
    <w:rsid w:val="00DE382D"/>
    <w:rsid w:val="00DE3B69"/>
    <w:rsid w:val="00DE3F9C"/>
    <w:rsid w:val="00DE48B7"/>
    <w:rsid w:val="00DE56CB"/>
    <w:rsid w:val="00DE6D24"/>
    <w:rsid w:val="00DE7596"/>
    <w:rsid w:val="00DE7761"/>
    <w:rsid w:val="00DE7DDD"/>
    <w:rsid w:val="00DF4DEA"/>
    <w:rsid w:val="00DF50F9"/>
    <w:rsid w:val="00DF5485"/>
    <w:rsid w:val="00DF5E9C"/>
    <w:rsid w:val="00E00256"/>
    <w:rsid w:val="00E00FD9"/>
    <w:rsid w:val="00E014F4"/>
    <w:rsid w:val="00E018D0"/>
    <w:rsid w:val="00E01B60"/>
    <w:rsid w:val="00E039BD"/>
    <w:rsid w:val="00E0422C"/>
    <w:rsid w:val="00E04DF3"/>
    <w:rsid w:val="00E10A3A"/>
    <w:rsid w:val="00E137BC"/>
    <w:rsid w:val="00E13F7B"/>
    <w:rsid w:val="00E1403B"/>
    <w:rsid w:val="00E145FB"/>
    <w:rsid w:val="00E14CB3"/>
    <w:rsid w:val="00E15A4D"/>
    <w:rsid w:val="00E16FAA"/>
    <w:rsid w:val="00E26C53"/>
    <w:rsid w:val="00E27237"/>
    <w:rsid w:val="00E27A70"/>
    <w:rsid w:val="00E3059F"/>
    <w:rsid w:val="00E30A36"/>
    <w:rsid w:val="00E31292"/>
    <w:rsid w:val="00E31A47"/>
    <w:rsid w:val="00E33D2F"/>
    <w:rsid w:val="00E34005"/>
    <w:rsid w:val="00E3461D"/>
    <w:rsid w:val="00E348D4"/>
    <w:rsid w:val="00E35751"/>
    <w:rsid w:val="00E359F5"/>
    <w:rsid w:val="00E3745C"/>
    <w:rsid w:val="00E3773A"/>
    <w:rsid w:val="00E40F11"/>
    <w:rsid w:val="00E419E1"/>
    <w:rsid w:val="00E4250C"/>
    <w:rsid w:val="00E4582E"/>
    <w:rsid w:val="00E46268"/>
    <w:rsid w:val="00E476DA"/>
    <w:rsid w:val="00E47C7C"/>
    <w:rsid w:val="00E50BA3"/>
    <w:rsid w:val="00E516D8"/>
    <w:rsid w:val="00E52900"/>
    <w:rsid w:val="00E52F21"/>
    <w:rsid w:val="00E53B93"/>
    <w:rsid w:val="00E542E6"/>
    <w:rsid w:val="00E57A9B"/>
    <w:rsid w:val="00E57BF9"/>
    <w:rsid w:val="00E57D3B"/>
    <w:rsid w:val="00E60805"/>
    <w:rsid w:val="00E6138C"/>
    <w:rsid w:val="00E61889"/>
    <w:rsid w:val="00E644F9"/>
    <w:rsid w:val="00E64E10"/>
    <w:rsid w:val="00E64E8E"/>
    <w:rsid w:val="00E65894"/>
    <w:rsid w:val="00E67EF4"/>
    <w:rsid w:val="00E72977"/>
    <w:rsid w:val="00E72F60"/>
    <w:rsid w:val="00E7511D"/>
    <w:rsid w:val="00E769C2"/>
    <w:rsid w:val="00E77B33"/>
    <w:rsid w:val="00E81B2D"/>
    <w:rsid w:val="00E81C29"/>
    <w:rsid w:val="00E8339A"/>
    <w:rsid w:val="00E83B90"/>
    <w:rsid w:val="00E851F9"/>
    <w:rsid w:val="00E85BEA"/>
    <w:rsid w:val="00E86EDB"/>
    <w:rsid w:val="00E905CD"/>
    <w:rsid w:val="00E90811"/>
    <w:rsid w:val="00E90E90"/>
    <w:rsid w:val="00E91F79"/>
    <w:rsid w:val="00E91F83"/>
    <w:rsid w:val="00E9281C"/>
    <w:rsid w:val="00E92A9D"/>
    <w:rsid w:val="00E92DD0"/>
    <w:rsid w:val="00E92FDC"/>
    <w:rsid w:val="00E932D4"/>
    <w:rsid w:val="00E9375A"/>
    <w:rsid w:val="00E94629"/>
    <w:rsid w:val="00E95F2A"/>
    <w:rsid w:val="00E964E8"/>
    <w:rsid w:val="00E96C77"/>
    <w:rsid w:val="00E96D64"/>
    <w:rsid w:val="00E97667"/>
    <w:rsid w:val="00EA243B"/>
    <w:rsid w:val="00EA249F"/>
    <w:rsid w:val="00EA3EEC"/>
    <w:rsid w:val="00EA4AE1"/>
    <w:rsid w:val="00EA679E"/>
    <w:rsid w:val="00EA7439"/>
    <w:rsid w:val="00EB1FDF"/>
    <w:rsid w:val="00EB340D"/>
    <w:rsid w:val="00EB4D27"/>
    <w:rsid w:val="00EB5129"/>
    <w:rsid w:val="00EB6030"/>
    <w:rsid w:val="00EB61CD"/>
    <w:rsid w:val="00EB6E1C"/>
    <w:rsid w:val="00EC123C"/>
    <w:rsid w:val="00EC150A"/>
    <w:rsid w:val="00EC3776"/>
    <w:rsid w:val="00EC5619"/>
    <w:rsid w:val="00EC58EC"/>
    <w:rsid w:val="00EC60B2"/>
    <w:rsid w:val="00EC794C"/>
    <w:rsid w:val="00EC7A8C"/>
    <w:rsid w:val="00ED110E"/>
    <w:rsid w:val="00ED1BA0"/>
    <w:rsid w:val="00ED3298"/>
    <w:rsid w:val="00ED3EB2"/>
    <w:rsid w:val="00ED46C3"/>
    <w:rsid w:val="00ED4AEC"/>
    <w:rsid w:val="00ED4D92"/>
    <w:rsid w:val="00ED51C2"/>
    <w:rsid w:val="00ED7F65"/>
    <w:rsid w:val="00ED7FF2"/>
    <w:rsid w:val="00EE12CE"/>
    <w:rsid w:val="00EE1E1B"/>
    <w:rsid w:val="00EE3F61"/>
    <w:rsid w:val="00EE4A96"/>
    <w:rsid w:val="00EE529E"/>
    <w:rsid w:val="00EE53A1"/>
    <w:rsid w:val="00EE557B"/>
    <w:rsid w:val="00EE5DF9"/>
    <w:rsid w:val="00EE73E1"/>
    <w:rsid w:val="00EF0F54"/>
    <w:rsid w:val="00EF11B9"/>
    <w:rsid w:val="00EF2751"/>
    <w:rsid w:val="00EF3F47"/>
    <w:rsid w:val="00EF5AD5"/>
    <w:rsid w:val="00EF60C3"/>
    <w:rsid w:val="00EF68B2"/>
    <w:rsid w:val="00F0023E"/>
    <w:rsid w:val="00F0058F"/>
    <w:rsid w:val="00F00A01"/>
    <w:rsid w:val="00F030A7"/>
    <w:rsid w:val="00F03623"/>
    <w:rsid w:val="00F04F34"/>
    <w:rsid w:val="00F04FEC"/>
    <w:rsid w:val="00F05257"/>
    <w:rsid w:val="00F0533F"/>
    <w:rsid w:val="00F05528"/>
    <w:rsid w:val="00F05D35"/>
    <w:rsid w:val="00F0765A"/>
    <w:rsid w:val="00F079D0"/>
    <w:rsid w:val="00F07BB6"/>
    <w:rsid w:val="00F15384"/>
    <w:rsid w:val="00F175FD"/>
    <w:rsid w:val="00F17AEE"/>
    <w:rsid w:val="00F2069A"/>
    <w:rsid w:val="00F21B2E"/>
    <w:rsid w:val="00F21E49"/>
    <w:rsid w:val="00F21EA9"/>
    <w:rsid w:val="00F23DA1"/>
    <w:rsid w:val="00F24149"/>
    <w:rsid w:val="00F2628A"/>
    <w:rsid w:val="00F26294"/>
    <w:rsid w:val="00F262ED"/>
    <w:rsid w:val="00F275C7"/>
    <w:rsid w:val="00F27FC5"/>
    <w:rsid w:val="00F27FCA"/>
    <w:rsid w:val="00F3007E"/>
    <w:rsid w:val="00F3270B"/>
    <w:rsid w:val="00F32979"/>
    <w:rsid w:val="00F342B8"/>
    <w:rsid w:val="00F3494A"/>
    <w:rsid w:val="00F35E6C"/>
    <w:rsid w:val="00F35EE8"/>
    <w:rsid w:val="00F35FDB"/>
    <w:rsid w:val="00F362FE"/>
    <w:rsid w:val="00F40F37"/>
    <w:rsid w:val="00F4102E"/>
    <w:rsid w:val="00F418B1"/>
    <w:rsid w:val="00F425C0"/>
    <w:rsid w:val="00F46227"/>
    <w:rsid w:val="00F52262"/>
    <w:rsid w:val="00F52510"/>
    <w:rsid w:val="00F5346A"/>
    <w:rsid w:val="00F53C13"/>
    <w:rsid w:val="00F53C80"/>
    <w:rsid w:val="00F54548"/>
    <w:rsid w:val="00F55795"/>
    <w:rsid w:val="00F557B2"/>
    <w:rsid w:val="00F57DB8"/>
    <w:rsid w:val="00F603F8"/>
    <w:rsid w:val="00F61048"/>
    <w:rsid w:val="00F64AF1"/>
    <w:rsid w:val="00F65D21"/>
    <w:rsid w:val="00F675D6"/>
    <w:rsid w:val="00F67889"/>
    <w:rsid w:val="00F679C6"/>
    <w:rsid w:val="00F67AFC"/>
    <w:rsid w:val="00F703C6"/>
    <w:rsid w:val="00F7041C"/>
    <w:rsid w:val="00F70F7B"/>
    <w:rsid w:val="00F72300"/>
    <w:rsid w:val="00F72D6A"/>
    <w:rsid w:val="00F72EEA"/>
    <w:rsid w:val="00F74412"/>
    <w:rsid w:val="00F7455A"/>
    <w:rsid w:val="00F74CCC"/>
    <w:rsid w:val="00F77F16"/>
    <w:rsid w:val="00F80B45"/>
    <w:rsid w:val="00F812B2"/>
    <w:rsid w:val="00F81CDE"/>
    <w:rsid w:val="00F82657"/>
    <w:rsid w:val="00F832DB"/>
    <w:rsid w:val="00F8622F"/>
    <w:rsid w:val="00F86420"/>
    <w:rsid w:val="00F86A42"/>
    <w:rsid w:val="00F87909"/>
    <w:rsid w:val="00F91C4A"/>
    <w:rsid w:val="00F948E6"/>
    <w:rsid w:val="00F94B3C"/>
    <w:rsid w:val="00F95D78"/>
    <w:rsid w:val="00F9610C"/>
    <w:rsid w:val="00F96B3D"/>
    <w:rsid w:val="00FA1408"/>
    <w:rsid w:val="00FA1882"/>
    <w:rsid w:val="00FA33A8"/>
    <w:rsid w:val="00FA45A6"/>
    <w:rsid w:val="00FA70FA"/>
    <w:rsid w:val="00FB0BBE"/>
    <w:rsid w:val="00FB5DFC"/>
    <w:rsid w:val="00FC0644"/>
    <w:rsid w:val="00FC15C1"/>
    <w:rsid w:val="00FC1FA0"/>
    <w:rsid w:val="00FC2597"/>
    <w:rsid w:val="00FC3AD3"/>
    <w:rsid w:val="00FC3BF9"/>
    <w:rsid w:val="00FC5022"/>
    <w:rsid w:val="00FC5431"/>
    <w:rsid w:val="00FC61A1"/>
    <w:rsid w:val="00FC6373"/>
    <w:rsid w:val="00FD1226"/>
    <w:rsid w:val="00FD14BC"/>
    <w:rsid w:val="00FD37BF"/>
    <w:rsid w:val="00FD5296"/>
    <w:rsid w:val="00FD5951"/>
    <w:rsid w:val="00FD5CEA"/>
    <w:rsid w:val="00FD6C4B"/>
    <w:rsid w:val="00FD75BB"/>
    <w:rsid w:val="00FE2C01"/>
    <w:rsid w:val="00FE4138"/>
    <w:rsid w:val="00FE5D6E"/>
    <w:rsid w:val="00FE645E"/>
    <w:rsid w:val="00FE76C6"/>
    <w:rsid w:val="00FF0620"/>
    <w:rsid w:val="00FF14B6"/>
    <w:rsid w:val="00FF1CF3"/>
    <w:rsid w:val="00FF4EFB"/>
    <w:rsid w:val="00FF51C1"/>
    <w:rsid w:val="00FF63CE"/>
    <w:rsid w:val="00FF6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EB52FB"/>
  <w15:docId w15:val="{D3ABACD3-3B41-4501-84F6-2725E43E0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25A"/>
    <w:pPr>
      <w:jc w:val="both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ter"/>
    <w:uiPriority w:val="9"/>
    <w:qFormat/>
    <w:rsid w:val="00217D96"/>
    <w:pPr>
      <w:keepNext/>
      <w:keepLines/>
      <w:spacing w:before="240" w:after="120" w:line="240" w:lineRule="auto"/>
      <w:outlineLvl w:val="0"/>
    </w:pPr>
    <w:rPr>
      <w:rFonts w:eastAsiaTheme="majorEastAsia" w:cstheme="majorBidi"/>
      <w:b/>
      <w:bCs/>
      <w:smallCaps/>
      <w:sz w:val="28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217D96"/>
    <w:pPr>
      <w:keepNext/>
      <w:keepLines/>
      <w:spacing w:before="120" w:after="120" w:line="240" w:lineRule="auto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rsid w:val="00447FEE"/>
    <w:pPr>
      <w:keepNext/>
      <w:keepLines/>
      <w:numPr>
        <w:numId w:val="1"/>
      </w:numPr>
      <w:spacing w:after="240" w:line="240" w:lineRule="auto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071022"/>
    <w:pPr>
      <w:keepNext/>
      <w:keepLines/>
      <w:numPr>
        <w:numId w:val="2"/>
      </w:numPr>
      <w:spacing w:before="120" w:after="240"/>
      <w:outlineLvl w:val="3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20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CF7C9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217D96"/>
    <w:rPr>
      <w:rFonts w:ascii="Times New Roman" w:eastAsiaTheme="majorEastAsia" w:hAnsi="Times New Roman" w:cstheme="majorBidi"/>
      <w:b/>
      <w:bCs/>
      <w:smallCaps/>
      <w:sz w:val="28"/>
      <w:szCs w:val="28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217D96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47FEE"/>
    <w:rPr>
      <w:rFonts w:ascii="Times New Roman" w:eastAsiaTheme="majorEastAsia" w:hAnsi="Times New Roman" w:cstheme="majorBidi"/>
      <w:b/>
      <w:bCs/>
      <w:color w:val="000000" w:themeColor="text1"/>
      <w:sz w:val="24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071022"/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20"/>
    </w:rPr>
  </w:style>
  <w:style w:type="paragraph" w:styleId="Cabealho">
    <w:name w:val="header"/>
    <w:basedOn w:val="Normal"/>
    <w:link w:val="CabealhoCarter"/>
    <w:uiPriority w:val="99"/>
    <w:unhideWhenUsed/>
    <w:rsid w:val="002316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31663"/>
  </w:style>
  <w:style w:type="paragraph" w:styleId="Rodap">
    <w:name w:val="footer"/>
    <w:basedOn w:val="Normal"/>
    <w:link w:val="RodapCarter"/>
    <w:uiPriority w:val="99"/>
    <w:unhideWhenUsed/>
    <w:rsid w:val="002316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31663"/>
  </w:style>
  <w:style w:type="paragraph" w:styleId="PargrafodaLista">
    <w:name w:val="List Paragraph"/>
    <w:aliases w:val="Nota de rodapé"/>
    <w:basedOn w:val="Normal"/>
    <w:link w:val="PargrafodaListaCarter"/>
    <w:uiPriority w:val="34"/>
    <w:qFormat/>
    <w:rsid w:val="00430A07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30A07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ED7F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ED7F65"/>
    <w:rPr>
      <w:rFonts w:ascii="Tahoma" w:hAnsi="Tahoma" w:cs="Tahoma"/>
      <w:sz w:val="16"/>
      <w:szCs w:val="16"/>
    </w:rPr>
  </w:style>
  <w:style w:type="paragraph" w:styleId="SemEspaamento">
    <w:name w:val="No Spacing"/>
    <w:uiPriority w:val="99"/>
    <w:qFormat/>
    <w:rsid w:val="005F25E5"/>
    <w:pPr>
      <w:spacing w:after="0" w:line="240" w:lineRule="auto"/>
      <w:jc w:val="both"/>
    </w:pPr>
  </w:style>
  <w:style w:type="paragraph" w:styleId="ndice1">
    <w:name w:val="toc 1"/>
    <w:basedOn w:val="Normal"/>
    <w:next w:val="Normal"/>
    <w:autoRedefine/>
    <w:uiPriority w:val="39"/>
    <w:unhideWhenUsed/>
    <w:rsid w:val="00211A7D"/>
    <w:pPr>
      <w:spacing w:before="120" w:after="120"/>
      <w:jc w:val="left"/>
    </w:pPr>
    <w:rPr>
      <w:rFonts w:cstheme="minorHAnsi"/>
      <w:bCs/>
      <w:sz w:val="20"/>
      <w:szCs w:val="20"/>
    </w:rPr>
  </w:style>
  <w:style w:type="paragraph" w:styleId="ndice2">
    <w:name w:val="toc 2"/>
    <w:basedOn w:val="Normal"/>
    <w:next w:val="Normal"/>
    <w:autoRedefine/>
    <w:uiPriority w:val="39"/>
    <w:unhideWhenUsed/>
    <w:rsid w:val="005658B9"/>
    <w:pPr>
      <w:spacing w:after="0"/>
      <w:ind w:left="260"/>
      <w:jc w:val="left"/>
    </w:pPr>
    <w:rPr>
      <w:rFonts w:cstheme="minorHAnsi"/>
      <w:smallCaps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unhideWhenUsed/>
    <w:rsid w:val="00E92A9D"/>
    <w:pPr>
      <w:spacing w:after="0"/>
      <w:ind w:left="520"/>
      <w:jc w:val="left"/>
    </w:pPr>
    <w:rPr>
      <w:rFonts w:asciiTheme="minorHAnsi" w:hAnsiTheme="minorHAnsi" w:cstheme="minorHAnsi"/>
      <w:i/>
      <w:iCs/>
      <w:sz w:val="20"/>
      <w:szCs w:val="20"/>
    </w:rPr>
  </w:style>
  <w:style w:type="numbering" w:customStyle="1" w:styleId="Estilo1">
    <w:name w:val="Estilo1"/>
    <w:uiPriority w:val="99"/>
    <w:rsid w:val="001C3C70"/>
    <w:pPr>
      <w:numPr>
        <w:numId w:val="3"/>
      </w:numPr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1966F4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1966F4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1966F4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1966F4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966F4"/>
    <w:rPr>
      <w:b/>
      <w:bCs/>
      <w:sz w:val="20"/>
      <w:szCs w:val="20"/>
    </w:rPr>
  </w:style>
  <w:style w:type="table" w:styleId="TabelacomGrelha">
    <w:name w:val="Table Grid"/>
    <w:basedOn w:val="Tabelanormal"/>
    <w:uiPriority w:val="59"/>
    <w:rsid w:val="00D53C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26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293A14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CB591D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CB591D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CB591D"/>
    <w:rPr>
      <w:vertAlign w:val="superscript"/>
    </w:rPr>
  </w:style>
  <w:style w:type="character" w:customStyle="1" w:styleId="PargrafodaListaCarter">
    <w:name w:val="Parágrafo da Lista Caráter"/>
    <w:aliases w:val="Nota de rodapé Caráter"/>
    <w:basedOn w:val="Tipodeletrapredefinidodopargrafo"/>
    <w:link w:val="PargrafodaLista"/>
    <w:uiPriority w:val="34"/>
    <w:locked/>
    <w:rsid w:val="007055F8"/>
    <w:rPr>
      <w:rFonts w:ascii="Times New Roman" w:hAnsi="Times New Roman"/>
      <w:sz w:val="26"/>
    </w:rPr>
  </w:style>
  <w:style w:type="paragraph" w:styleId="Ttulo">
    <w:name w:val="Title"/>
    <w:basedOn w:val="Normal"/>
    <w:next w:val="Normal"/>
    <w:link w:val="TtuloCarter"/>
    <w:uiPriority w:val="10"/>
    <w:qFormat/>
    <w:rsid w:val="00545734"/>
    <w:pPr>
      <w:spacing w:before="240" w:after="240" w:line="240" w:lineRule="auto"/>
      <w:contextualSpacing/>
    </w:pPr>
    <w:rPr>
      <w:rFonts w:eastAsiaTheme="majorEastAsia" w:cstheme="majorBidi"/>
      <w:b/>
      <w:smallCaps/>
      <w:spacing w:val="-10"/>
      <w:kern w:val="28"/>
      <w:sz w:val="28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545734"/>
    <w:rPr>
      <w:rFonts w:ascii="Times New Roman" w:eastAsiaTheme="majorEastAsia" w:hAnsi="Times New Roman" w:cstheme="majorBidi"/>
      <w:b/>
      <w:smallCaps/>
      <w:spacing w:val="-10"/>
      <w:kern w:val="28"/>
      <w:sz w:val="28"/>
      <w:szCs w:val="56"/>
    </w:rPr>
  </w:style>
  <w:style w:type="paragraph" w:styleId="Cabealhodondice">
    <w:name w:val="TOC Heading"/>
    <w:basedOn w:val="Ttulo1"/>
    <w:next w:val="Normal"/>
    <w:uiPriority w:val="39"/>
    <w:unhideWhenUsed/>
    <w:qFormat/>
    <w:rsid w:val="00E96C77"/>
    <w:pPr>
      <w:spacing w:after="0" w:line="259" w:lineRule="auto"/>
      <w:jc w:val="left"/>
      <w:outlineLvl w:val="9"/>
    </w:pPr>
    <w:rPr>
      <w:rFonts w:asciiTheme="majorHAnsi" w:hAnsiTheme="majorHAnsi"/>
      <w:b w:val="0"/>
      <w:bCs w:val="0"/>
      <w:smallCaps w:val="0"/>
      <w:color w:val="365F91" w:themeColor="accent1" w:themeShade="BF"/>
      <w:sz w:val="32"/>
      <w:szCs w:val="32"/>
      <w:lang w:val="pt-PT" w:eastAsia="pt-PT"/>
    </w:rPr>
  </w:style>
  <w:style w:type="paragraph" w:styleId="ndice4">
    <w:name w:val="toc 4"/>
    <w:basedOn w:val="Normal"/>
    <w:next w:val="Normal"/>
    <w:autoRedefine/>
    <w:uiPriority w:val="39"/>
    <w:unhideWhenUsed/>
    <w:rsid w:val="0058771B"/>
    <w:pPr>
      <w:spacing w:after="0"/>
      <w:ind w:left="780"/>
      <w:jc w:val="left"/>
    </w:pPr>
    <w:rPr>
      <w:rFonts w:asciiTheme="minorHAnsi" w:hAnsiTheme="minorHAnsi" w:cstheme="minorHAnsi"/>
      <w:sz w:val="18"/>
      <w:szCs w:val="18"/>
    </w:rPr>
  </w:style>
  <w:style w:type="paragraph" w:styleId="ndice5">
    <w:name w:val="toc 5"/>
    <w:basedOn w:val="Normal"/>
    <w:next w:val="Normal"/>
    <w:autoRedefine/>
    <w:uiPriority w:val="39"/>
    <w:unhideWhenUsed/>
    <w:rsid w:val="0058771B"/>
    <w:pPr>
      <w:spacing w:after="0"/>
      <w:ind w:left="1040"/>
      <w:jc w:val="left"/>
    </w:pPr>
    <w:rPr>
      <w:rFonts w:asciiTheme="minorHAnsi" w:hAnsiTheme="minorHAnsi" w:cstheme="minorHAnsi"/>
      <w:sz w:val="18"/>
      <w:szCs w:val="18"/>
    </w:rPr>
  </w:style>
  <w:style w:type="paragraph" w:styleId="ndice6">
    <w:name w:val="toc 6"/>
    <w:basedOn w:val="Normal"/>
    <w:next w:val="Normal"/>
    <w:autoRedefine/>
    <w:uiPriority w:val="39"/>
    <w:unhideWhenUsed/>
    <w:rsid w:val="0058771B"/>
    <w:pPr>
      <w:spacing w:after="0"/>
      <w:ind w:left="1300"/>
      <w:jc w:val="left"/>
    </w:pPr>
    <w:rPr>
      <w:rFonts w:asciiTheme="minorHAnsi" w:hAnsiTheme="minorHAnsi" w:cstheme="minorHAnsi"/>
      <w:sz w:val="18"/>
      <w:szCs w:val="18"/>
    </w:rPr>
  </w:style>
  <w:style w:type="paragraph" w:styleId="ndice7">
    <w:name w:val="toc 7"/>
    <w:basedOn w:val="Normal"/>
    <w:next w:val="Normal"/>
    <w:autoRedefine/>
    <w:uiPriority w:val="39"/>
    <w:unhideWhenUsed/>
    <w:rsid w:val="0058771B"/>
    <w:pPr>
      <w:spacing w:after="0"/>
      <w:ind w:left="1560"/>
      <w:jc w:val="left"/>
    </w:pPr>
    <w:rPr>
      <w:rFonts w:asciiTheme="minorHAnsi" w:hAnsiTheme="minorHAnsi" w:cstheme="minorHAnsi"/>
      <w:sz w:val="18"/>
      <w:szCs w:val="18"/>
    </w:rPr>
  </w:style>
  <w:style w:type="paragraph" w:styleId="ndice8">
    <w:name w:val="toc 8"/>
    <w:basedOn w:val="Normal"/>
    <w:next w:val="Normal"/>
    <w:autoRedefine/>
    <w:uiPriority w:val="39"/>
    <w:unhideWhenUsed/>
    <w:rsid w:val="0058771B"/>
    <w:pPr>
      <w:spacing w:after="0"/>
      <w:ind w:left="1820"/>
      <w:jc w:val="left"/>
    </w:pPr>
    <w:rPr>
      <w:rFonts w:asciiTheme="minorHAnsi" w:hAnsiTheme="minorHAnsi" w:cstheme="minorHAnsi"/>
      <w:sz w:val="18"/>
      <w:szCs w:val="18"/>
    </w:rPr>
  </w:style>
  <w:style w:type="paragraph" w:styleId="ndice9">
    <w:name w:val="toc 9"/>
    <w:basedOn w:val="Normal"/>
    <w:next w:val="Normal"/>
    <w:autoRedefine/>
    <w:uiPriority w:val="39"/>
    <w:unhideWhenUsed/>
    <w:rsid w:val="0058771B"/>
    <w:pPr>
      <w:spacing w:after="0"/>
      <w:ind w:left="2080"/>
      <w:jc w:val="left"/>
    </w:pPr>
    <w:rPr>
      <w:rFonts w:asciiTheme="minorHAnsi" w:hAnsiTheme="minorHAnsi" w:cstheme="minorHAnsi"/>
      <w:sz w:val="18"/>
      <w:szCs w:val="18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CF7C9F"/>
    <w:rPr>
      <w:rFonts w:asciiTheme="majorHAnsi" w:eastAsiaTheme="majorEastAsia" w:hAnsiTheme="majorHAnsi" w:cstheme="majorBidi"/>
      <w:color w:val="365F91" w:themeColor="accent1" w:themeShade="BF"/>
      <w:sz w:val="26"/>
    </w:rPr>
  </w:style>
  <w:style w:type="character" w:styleId="TextodoMarcadordePosio">
    <w:name w:val="Placeholder Text"/>
    <w:basedOn w:val="Tipodeletrapredefinidodopargrafo"/>
    <w:uiPriority w:val="99"/>
    <w:semiHidden/>
    <w:rsid w:val="00F04F3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5840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8040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140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42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147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91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2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file:///C:\Users\gombo\OneDrive\Ensino\Fundamentos.TICs\uninjingambande.ed.ao" TargetMode="Externa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07/relationships/hdphoto" Target="media/hdphoto1.wdp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Relationship Id="rId22" Type="http://schemas.openxmlformats.org/officeDocument/2006/relationships/footer" Target="footer6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gif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779C9D2D928488A9D9171CAB1A30D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E16624-AD8F-4392-BCD0-4BA18CC7BD9F}"/>
      </w:docPartPr>
      <w:docPartBody>
        <w:p w:rsidR="003E60D8" w:rsidRDefault="003B2BD6" w:rsidP="003B2BD6">
          <w:pPr>
            <w:pStyle w:val="5779C9D2D928488A9D9171CAB1A30DCE"/>
          </w:pPr>
          <w:r w:rsidRPr="000F2ED3">
            <w:rPr>
              <w:rStyle w:val="TextodoMarcadordePosio"/>
            </w:rPr>
            <w:t>Escolha um item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2BA136-F614-422E-A997-632DFD308A48}"/>
      </w:docPartPr>
      <w:docPartBody>
        <w:p w:rsidR="003E60D8" w:rsidRDefault="003B2BD6">
          <w:r w:rsidRPr="000F2ED3">
            <w:rPr>
              <w:rStyle w:val="TextodoMarcadordePosio"/>
            </w:rPr>
            <w:t>Escolha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2BD6"/>
    <w:rsid w:val="00283A9A"/>
    <w:rsid w:val="003B2BD6"/>
    <w:rsid w:val="003E60D8"/>
    <w:rsid w:val="00562EC8"/>
    <w:rsid w:val="006552B1"/>
    <w:rsid w:val="007868BD"/>
    <w:rsid w:val="008E5B8D"/>
    <w:rsid w:val="00CF062F"/>
    <w:rsid w:val="00D5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3B2BD6"/>
    <w:rPr>
      <w:color w:val="666666"/>
    </w:rPr>
  </w:style>
  <w:style w:type="paragraph" w:customStyle="1" w:styleId="5779C9D2D928488A9D9171CAB1A30DCE">
    <w:name w:val="5779C9D2D928488A9D9171CAB1A30DCE"/>
    <w:rsid w:val="003B2B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EBFC1A-F225-4ED0-8757-76AD0A9FA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7</Pages>
  <Words>627</Words>
  <Characters>3390</Characters>
  <Application>Microsoft Office Word</Application>
  <DocSecurity>0</DocSecurity>
  <Lines>28</Lines>
  <Paragraphs>8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'gombo</dc:creator>
  <cp:lastModifiedBy>Ngombo Armando</cp:lastModifiedBy>
  <cp:revision>93</cp:revision>
  <cp:lastPrinted>2025-09-22T13:04:00Z</cp:lastPrinted>
  <dcterms:created xsi:type="dcterms:W3CDTF">2025-06-24T08:25:00Z</dcterms:created>
  <dcterms:modified xsi:type="dcterms:W3CDTF">2026-01-08T13:43:00Z</dcterms:modified>
</cp:coreProperties>
</file>